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38" w:type="dxa"/>
        <w:tblInd w:w="-5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8"/>
        <w:gridCol w:w="932"/>
        <w:gridCol w:w="843"/>
        <w:gridCol w:w="23"/>
        <w:gridCol w:w="37"/>
        <w:gridCol w:w="908"/>
        <w:gridCol w:w="207"/>
        <w:gridCol w:w="465"/>
        <w:gridCol w:w="731"/>
        <w:gridCol w:w="691"/>
        <w:gridCol w:w="826"/>
        <w:gridCol w:w="527"/>
        <w:gridCol w:w="174"/>
        <w:gridCol w:w="1456"/>
        <w:gridCol w:w="355"/>
        <w:gridCol w:w="1885"/>
      </w:tblGrid>
      <w:tr w:rsidR="000203CC" w:rsidRPr="00E95CEE" w14:paraId="7400CE38" w14:textId="77777777" w:rsidTr="00B21776">
        <w:trPr>
          <w:trHeight w:val="578"/>
          <w:tblHeader/>
        </w:trPr>
        <w:tc>
          <w:tcPr>
            <w:tcW w:w="10938" w:type="dxa"/>
            <w:gridSpan w:val="16"/>
            <w:tcBorders>
              <w:bottom w:val="single" w:sz="4" w:space="0" w:color="auto"/>
            </w:tcBorders>
            <w:vAlign w:val="center"/>
          </w:tcPr>
          <w:p w14:paraId="66EBF65B" w14:textId="05A27208" w:rsidR="00313FFC" w:rsidRPr="00B901C9" w:rsidRDefault="00313FFC" w:rsidP="00313FFC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0556F4FA" w14:textId="1A0D9D01" w:rsidR="00693F54" w:rsidRPr="00A55DD8" w:rsidRDefault="00693F54" w:rsidP="00313FFC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313FFC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ультразвуковой </w:t>
            </w:r>
            <w:proofErr w:type="spellStart"/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толщинометрии</w:t>
            </w:r>
            <w:proofErr w:type="spellEnd"/>
          </w:p>
        </w:tc>
      </w:tr>
      <w:tr w:rsidR="00693F54" w:rsidRPr="00A55DD8" w14:paraId="7B3238BA" w14:textId="77777777" w:rsidTr="003A2E9E">
        <w:trPr>
          <w:trHeight w:val="251"/>
          <w:tblHeader/>
        </w:trPr>
        <w:tc>
          <w:tcPr>
            <w:tcW w:w="109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F42B69" w14:textId="0E6077D7" w:rsidR="00693F54" w:rsidRPr="003A2E9E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A2E9E">
              <w:rPr>
                <w:rFonts w:ascii="Arial" w:hAnsi="Arial" w:cs="Arial"/>
                <w:b/>
                <w:sz w:val="18"/>
                <w:szCs w:val="18"/>
              </w:rPr>
              <w:t>JOB DETAILS / РАБОЧАЯ ИНФОРМАЦИЯ</w:t>
            </w:r>
          </w:p>
        </w:tc>
      </w:tr>
      <w:tr w:rsidR="009F42C3" w:rsidRPr="009F42C3" w14:paraId="7678104E" w14:textId="77777777" w:rsidTr="001A620C">
        <w:trPr>
          <w:trHeight w:val="336"/>
          <w:tblHeader/>
        </w:trPr>
        <w:tc>
          <w:tcPr>
            <w:tcW w:w="26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B732C0" w14:textId="438B8FBE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F22E145" w14:textId="2CF6574F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3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28CEAA" w14:textId="30936F41" w:rsidR="009F42C3" w:rsidRPr="00A55DD8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8D04E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6D01239F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C07C94" w14:textId="77777777" w:rsidR="009F42C3" w:rsidRPr="009F42C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8B27A9" w:rsidRPr="009F42C3" w14:paraId="711242AF" w14:textId="77777777" w:rsidTr="001A620C">
        <w:trPr>
          <w:trHeight w:val="269"/>
          <w:tblHeader/>
        </w:trPr>
        <w:tc>
          <w:tcPr>
            <w:tcW w:w="26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1678AB" w14:textId="77777777" w:rsidR="008B27A9" w:rsidRPr="00A55DD8" w:rsidRDefault="008B27A9" w:rsidP="008B27A9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34202D89" w14:textId="094265FF" w:rsidR="008B27A9" w:rsidRPr="00A55DD8" w:rsidRDefault="008B27A9" w:rsidP="008B27A9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3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FAC85" w14:textId="21045D89" w:rsidR="008B27A9" w:rsidRPr="00116003" w:rsidRDefault="006E3DC8" w:rsidP="008B27A9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6E3DC8">
              <w:rPr>
                <w:rFonts w:ascii="Arial" w:hAnsi="Arial" w:cs="Arial"/>
                <w:b/>
                <w:sz w:val="18"/>
                <w:szCs w:val="18"/>
              </w:rPr>
              <w:t>KUT 560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0A5CA9" w14:textId="77777777" w:rsidR="008B27A9" w:rsidRPr="00A55DD8" w:rsidRDefault="008B27A9" w:rsidP="008B27A9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6A9179E9" w14:textId="77777777" w:rsidR="008B27A9" w:rsidRPr="009F42C3" w:rsidRDefault="008B27A9" w:rsidP="008B27A9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869D30D" w14:textId="77777777" w:rsidR="00864C9B" w:rsidRDefault="00864C9B" w:rsidP="00864C9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C3527A">
              <w:rPr>
                <w:rFonts w:ascii="Arial" w:hAnsi="Arial" w:cs="Arial"/>
                <w:b/>
                <w:sz w:val="18"/>
                <w:szCs w:val="18"/>
                <w:lang w:val="en-US"/>
              </w:rPr>
              <w:t>A1-5600-PW-041-8-A11-HC</w:t>
            </w:r>
          </w:p>
          <w:p w14:paraId="69FEDA86" w14:textId="3ED28EB0" w:rsidR="008B27A9" w:rsidRPr="008B568E" w:rsidRDefault="00864C9B" w:rsidP="00864C9B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3527A">
              <w:rPr>
                <w:rFonts w:ascii="Arial" w:hAnsi="Arial" w:cs="Arial"/>
                <w:b/>
                <w:sz w:val="18"/>
                <w:szCs w:val="18"/>
                <w:lang w:val="en-US"/>
              </w:rPr>
              <w:t>KE01-A1-560-BU-P-DI-4021-006</w:t>
            </w:r>
          </w:p>
        </w:tc>
      </w:tr>
      <w:tr w:rsidR="008B27A9" w:rsidRPr="009F42C3" w14:paraId="1AC14431" w14:textId="77777777" w:rsidTr="001A620C">
        <w:trPr>
          <w:trHeight w:val="269"/>
          <w:tblHeader/>
        </w:trPr>
        <w:tc>
          <w:tcPr>
            <w:tcW w:w="26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52504" w14:textId="5F3DABEA" w:rsidR="008B27A9" w:rsidRPr="00A55DD8" w:rsidRDefault="008B27A9" w:rsidP="008B27A9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48B9E497" w14:textId="4D73927B" w:rsidR="008B27A9" w:rsidRPr="00A55DD8" w:rsidRDefault="008B27A9" w:rsidP="008B27A9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3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162D253" w14:textId="54F118C5" w:rsidR="008B27A9" w:rsidRPr="004557D2" w:rsidRDefault="008B27A9" w:rsidP="008B27A9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12651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A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333 GR 6, A420/WPL6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72B89E0" w14:textId="77777777" w:rsidR="008B27A9" w:rsidRPr="000438CB" w:rsidRDefault="008B27A9" w:rsidP="008B27A9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C553A68" w14:textId="77777777" w:rsidR="008B27A9" w:rsidRPr="000438CB" w:rsidRDefault="008B27A9" w:rsidP="008B27A9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E6E11" w14:textId="6CA0F57C" w:rsidR="008B27A9" w:rsidRPr="0056233A" w:rsidRDefault="008B27A9" w:rsidP="008B27A9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According to table</w:t>
            </w:r>
          </w:p>
        </w:tc>
      </w:tr>
      <w:tr w:rsidR="009F42C3" w:rsidRPr="009F42C3" w14:paraId="1FB92830" w14:textId="77777777" w:rsidTr="001A620C">
        <w:trPr>
          <w:trHeight w:val="336"/>
          <w:tblHeader/>
        </w:trPr>
        <w:tc>
          <w:tcPr>
            <w:tcW w:w="26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61C041" w14:textId="1A210B54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581936C8" w14:textId="696F1933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3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78732" w14:textId="1FF139FF" w:rsidR="009F42C3" w:rsidRPr="00116003" w:rsidRDefault="00542E0D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034E01">
              <w:rPr>
                <w:rFonts w:ascii="Arial" w:hAnsi="Arial" w:cs="Arial"/>
                <w:b/>
                <w:sz w:val="18"/>
                <w:szCs w:val="18"/>
                <w:lang w:val="en-US"/>
              </w:rPr>
              <w:t>5</w:t>
            </w:r>
            <w:r w:rsidR="00A54991"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AEA829F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9F42C3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1A1F876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59384" w14:textId="43E8CC81" w:rsidR="007A6777" w:rsidRPr="001525FD" w:rsidRDefault="00335CE2" w:rsidP="001525F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320B35">
              <w:rPr>
                <w:rFonts w:ascii="Arial" w:hAnsi="Arial" w:cs="Arial"/>
                <w:b/>
                <w:sz w:val="18"/>
                <w:szCs w:val="18"/>
                <w:lang w:val="en-US"/>
              </w:rPr>
              <w:t>11</w:t>
            </w:r>
            <w:r w:rsidR="00034E01">
              <w:rPr>
                <w:rFonts w:ascii="Arial" w:hAnsi="Arial" w:cs="Arial"/>
                <w:b/>
                <w:sz w:val="18"/>
                <w:szCs w:val="18"/>
                <w:lang w:val="en-US"/>
              </w:rPr>
              <w:t>5</w:t>
            </w:r>
            <w:r w:rsidR="00313FFC"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</w:tr>
      <w:tr w:rsidR="009F42C3" w:rsidRPr="009F42C3" w14:paraId="47261226" w14:textId="77777777" w:rsidTr="001A620C">
        <w:trPr>
          <w:trHeight w:val="336"/>
          <w:tblHeader/>
        </w:trPr>
        <w:tc>
          <w:tcPr>
            <w:tcW w:w="26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D478F62" w14:textId="2739182B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5D546330" w14:textId="5AF629E4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3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E184F" w14:textId="65F76218" w:rsidR="009F42C3" w:rsidRPr="0011600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Coated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A7497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  <w:proofErr w:type="spellEnd"/>
          </w:p>
          <w:p w14:paraId="2FB95D7A" w14:textId="77777777" w:rsidR="009F42C3" w:rsidRPr="00313FFC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 w:rsidR="00313FFC"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3DA99" w14:textId="1CEDD461" w:rsidR="009F42C3" w:rsidRPr="00B30005" w:rsidRDefault="003623AF" w:rsidP="0056233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High temperature UT Gel ʺ</w:t>
            </w:r>
            <w:proofErr w:type="spellStart"/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HiTempco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"</w:t>
            </w:r>
          </w:p>
        </w:tc>
      </w:tr>
      <w:tr w:rsidR="003A2E9E" w:rsidRPr="009F42C3" w14:paraId="274FA00C" w14:textId="77777777" w:rsidTr="001A620C">
        <w:trPr>
          <w:trHeight w:val="336"/>
          <w:tblHeader/>
        </w:trPr>
        <w:tc>
          <w:tcPr>
            <w:tcW w:w="26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A930B4E" w14:textId="2F44DDB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16257E77" w14:textId="6FDA119E" w:rsidR="003A2E9E" w:rsidRPr="00A55DD8" w:rsidRDefault="003A2E9E" w:rsidP="003A2E9E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37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14784" w14:textId="706A332F" w:rsidR="003A2E9E" w:rsidRPr="00116003" w:rsidRDefault="003A2E9E" w:rsidP="003A2E9E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Calculated by 38DL in high temperature mode automatically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D153D8" w14:textId="77777777" w:rsidR="003A2E9E" w:rsidRPr="00C5284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C8A447B" w14:textId="7777777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219AC" w14:textId="77777777" w:rsidR="003A2E9E" w:rsidRPr="00116003" w:rsidRDefault="003A2E9E" w:rsidP="003A2E9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3A2E9E" w:rsidRPr="00A55DD8" w14:paraId="1E17B919" w14:textId="77777777" w:rsidTr="00B21776">
        <w:trPr>
          <w:trHeight w:val="336"/>
          <w:tblHeader/>
        </w:trPr>
        <w:tc>
          <w:tcPr>
            <w:tcW w:w="109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BBA78E" w14:textId="7B97476C" w:rsidR="003A2E9E" w:rsidRDefault="003A2E9E" w:rsidP="003A2E9E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3A2E9E" w:rsidRPr="000D10F7" w14:paraId="00AC4363" w14:textId="77777777" w:rsidTr="00B21776">
        <w:trPr>
          <w:trHeight w:val="336"/>
          <w:tblHeader/>
        </w:trPr>
        <w:tc>
          <w:tcPr>
            <w:tcW w:w="1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24A4A4" w14:textId="77777777" w:rsidR="003A2E9E" w:rsidRPr="000D10F7" w:rsidRDefault="003A2E9E" w:rsidP="003A2E9E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0BCCCFAB" w14:textId="77777777" w:rsidR="003A2E9E" w:rsidRPr="000D10F7" w:rsidRDefault="003A2E9E" w:rsidP="003A2E9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  <w:proofErr w:type="spellEnd"/>
          </w:p>
        </w:tc>
        <w:tc>
          <w:tcPr>
            <w:tcW w:w="18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78D6A" w14:textId="77777777" w:rsidR="003A2E9E" w:rsidRDefault="003A2E9E" w:rsidP="003A2E9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1309017D" w14:textId="77777777" w:rsidR="003A2E9E" w:rsidRPr="00967030" w:rsidRDefault="003A2E9E" w:rsidP="003A2E9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B8AD40D" w14:textId="1519EB85" w:rsidR="003A2E9E" w:rsidRPr="006F6522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77F5E709" w14:textId="77777777" w:rsidR="003A2E9E" w:rsidRPr="000D10F7" w:rsidRDefault="003A2E9E" w:rsidP="003A2E9E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AD4F30" w14:textId="77777777" w:rsidR="003A2E9E" w:rsidRPr="000D10F7" w:rsidRDefault="003A2E9E" w:rsidP="003A2E9E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C3B549" w14:textId="77777777" w:rsidR="003A2E9E" w:rsidRDefault="003A2E9E" w:rsidP="003A2E9E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3D0E8AFC" w14:textId="77777777" w:rsidR="003A2E9E" w:rsidRPr="000D10F7" w:rsidRDefault="003A2E9E" w:rsidP="003A2E9E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для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ОК</w:t>
            </w:r>
          </w:p>
        </w:tc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6D2A8" w14:textId="3C39DA38" w:rsidR="003A2E9E" w:rsidRPr="00F27DD9" w:rsidRDefault="003A2E9E" w:rsidP="003A2E9E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 w:rsidRPr="000D34AD">
              <w:rPr>
                <w:rFonts w:ascii="Arial" w:hAnsi="Arial" w:cs="Arial"/>
                <w:b/>
                <w:sz w:val="18"/>
                <w:szCs w:val="18"/>
              </w:rPr>
              <w:t>ASME B31.3</w:t>
            </w:r>
          </w:p>
        </w:tc>
      </w:tr>
      <w:tr w:rsidR="003A2E9E" w:rsidRPr="00A55DD8" w14:paraId="3CB33AA5" w14:textId="77777777" w:rsidTr="00B21776">
        <w:trPr>
          <w:trHeight w:val="336"/>
          <w:tblHeader/>
        </w:trPr>
        <w:tc>
          <w:tcPr>
            <w:tcW w:w="109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1E3F6" w14:textId="422D7763" w:rsidR="003A2E9E" w:rsidRPr="00D3386B" w:rsidRDefault="003A2E9E" w:rsidP="003A2E9E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3A2E9E" w:rsidRPr="00A55DD8" w14:paraId="72288B09" w14:textId="77777777" w:rsidTr="001A620C">
        <w:trPr>
          <w:trHeight w:val="336"/>
          <w:tblHeader/>
        </w:trPr>
        <w:tc>
          <w:tcPr>
            <w:tcW w:w="27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DDAF12" w14:textId="7777777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4D922B4B" w14:textId="77777777" w:rsidR="003A2E9E" w:rsidRPr="00D3386B" w:rsidRDefault="003A2E9E" w:rsidP="003A2E9E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491A6" w14:textId="759268E5" w:rsidR="003A2E9E" w:rsidRPr="003F2F5F" w:rsidRDefault="003A2E9E" w:rsidP="003A2E9E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 xml:space="preserve">D790, </w:t>
            </w:r>
            <w:r w:rsidRPr="003F2F5F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  <w:r w:rsidRPr="003F2F5F">
              <w:rPr>
                <w:rFonts w:ascii="Arial" w:hAnsi="Arial" w:cs="Arial"/>
                <w:b/>
                <w:sz w:val="18"/>
                <w:szCs w:val="18"/>
              </w:rPr>
              <w:t>1306596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E470BB" w14:textId="77777777" w:rsidR="003A2E9E" w:rsidRPr="00555F25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11C5B7A3" w14:textId="77777777" w:rsidR="003A2E9E" w:rsidRPr="00555F25" w:rsidRDefault="003A2E9E" w:rsidP="003A2E9E">
            <w:pPr>
              <w:jc w:val="both"/>
              <w:rPr>
                <w:rFonts w:ascii="Arial" w:hAnsi="Arial" w:cs="Arial"/>
              </w:rPr>
            </w:pPr>
            <w:proofErr w:type="spellStart"/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proofErr w:type="spellEnd"/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2ABDF" w14:textId="2F5D0120" w:rsidR="003A2E9E" w:rsidRPr="003F2F5F" w:rsidRDefault="003A2E9E" w:rsidP="003A2E9E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3A2E9E" w:rsidRPr="00A55DD8" w14:paraId="267D2DFB" w14:textId="77777777" w:rsidTr="001A620C">
        <w:trPr>
          <w:trHeight w:val="336"/>
          <w:tblHeader/>
        </w:trPr>
        <w:tc>
          <w:tcPr>
            <w:tcW w:w="27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6AD03C" w14:textId="7777777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54C339EE" w14:textId="77777777" w:rsidR="003A2E9E" w:rsidRPr="00D3386B" w:rsidRDefault="003A2E9E" w:rsidP="003A2E9E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238C6" w14:textId="06C0E260" w:rsidR="003A2E9E" w:rsidRPr="00D6379D" w:rsidRDefault="003A2E9E" w:rsidP="003A2E9E">
            <w:pPr>
              <w:jc w:val="center"/>
              <w:rPr>
                <w:rFonts w:ascii="Arial" w:hAnsi="Arial" w:cs="Arial"/>
                <w:b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8F18C" w14:textId="7777777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5A777E18" w14:textId="77777777" w:rsidR="003A2E9E" w:rsidRPr="00D3386B" w:rsidRDefault="003A2E9E" w:rsidP="003A2E9E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D50B0" w14:textId="77777777" w:rsidR="003A2E9E" w:rsidRPr="00D6379D" w:rsidRDefault="003A2E9E" w:rsidP="003A2E9E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3A2E9E" w:rsidRPr="00A55DD8" w14:paraId="26C40943" w14:textId="77777777" w:rsidTr="001A620C">
        <w:trPr>
          <w:trHeight w:val="336"/>
          <w:tblHeader/>
        </w:trPr>
        <w:tc>
          <w:tcPr>
            <w:tcW w:w="27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B59B8F2" w14:textId="77777777" w:rsidR="003A2E9E" w:rsidRPr="00A55DD8" w:rsidRDefault="003A2E9E" w:rsidP="003A2E9E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2C18EFAF" w14:textId="77777777" w:rsidR="003A2E9E" w:rsidRPr="00D3386B" w:rsidRDefault="003A2E9E" w:rsidP="003A2E9E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FE942" w14:textId="6C63C360" w:rsidR="003A2E9E" w:rsidRPr="003F2F5F" w:rsidRDefault="003A2E9E" w:rsidP="003A2E9E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947D45" w14:textId="7777777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41966FF2" w14:textId="77777777" w:rsidR="003A2E9E" w:rsidRPr="00D3386B" w:rsidRDefault="003A2E9E" w:rsidP="003A2E9E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17360" w14:textId="77777777" w:rsidR="003A2E9E" w:rsidRPr="00D3386B" w:rsidRDefault="003A2E9E" w:rsidP="003A2E9E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3A2E9E" w:rsidRPr="00A55DD8" w14:paraId="355D2E78" w14:textId="77777777" w:rsidTr="00B21776">
        <w:trPr>
          <w:trHeight w:val="336"/>
          <w:tblHeader/>
        </w:trPr>
        <w:tc>
          <w:tcPr>
            <w:tcW w:w="109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40B95" w14:textId="40962589" w:rsidR="003A2E9E" w:rsidRPr="00441EBD" w:rsidRDefault="003A2E9E" w:rsidP="003A2E9E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>
              <w:rPr>
                <w:rFonts w:ascii="Arial" w:hAnsi="Arial" w:cs="Arial"/>
                <w:b/>
                <w:lang w:val="ru-RU"/>
              </w:rPr>
              <w:t>ПАРАМЕТРЫ</w:t>
            </w:r>
            <w:r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3A2E9E" w:rsidRPr="00A55DD8" w14:paraId="0CAEE837" w14:textId="77777777" w:rsidTr="001A620C">
        <w:trPr>
          <w:trHeight w:val="336"/>
          <w:tblHeader/>
        </w:trPr>
        <w:tc>
          <w:tcPr>
            <w:tcW w:w="271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2CC752E" w14:textId="7777777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08B83969" w14:textId="77777777" w:rsidR="003A2E9E" w:rsidRDefault="003A2E9E" w:rsidP="003A2E9E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31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F2080" w14:textId="738C3C23" w:rsidR="003A2E9E" w:rsidRDefault="003A2E9E" w:rsidP="003A2E9E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204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E0EA08D" w14:textId="77777777" w:rsidR="003A2E9E" w:rsidRPr="00A55DD8" w:rsidRDefault="003A2E9E" w:rsidP="003A2E9E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231F0BA" w14:textId="77777777" w:rsidR="003A2E9E" w:rsidRDefault="003A2E9E" w:rsidP="003A2E9E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CEF8E" w14:textId="320FD57E" w:rsidR="003A2E9E" w:rsidRPr="004557D2" w:rsidRDefault="003A2E9E" w:rsidP="003A2E9E">
            <w:pPr>
              <w:jc w:val="center"/>
              <w:rPr>
                <w:b/>
                <w:color w:val="FF0000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5.0-10-20-40.0 mm</w:t>
            </w:r>
          </w:p>
        </w:tc>
      </w:tr>
      <w:tr w:rsidR="003A2E9E" w:rsidRPr="00E95CEE" w14:paraId="3D248347" w14:textId="77777777" w:rsidTr="00B21776">
        <w:trPr>
          <w:trHeight w:val="336"/>
          <w:tblHeader/>
        </w:trPr>
        <w:tc>
          <w:tcPr>
            <w:tcW w:w="109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0F405A" w14:textId="6EA61970" w:rsidR="003A2E9E" w:rsidRPr="00A55DD8" w:rsidRDefault="003A2E9E" w:rsidP="003A2E9E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3A2E9E" w:rsidRPr="00E95CEE" w14:paraId="4DCDC5E9" w14:textId="77777777" w:rsidTr="00B21776">
        <w:trPr>
          <w:trHeight w:val="336"/>
          <w:tblHeader/>
        </w:trPr>
        <w:tc>
          <w:tcPr>
            <w:tcW w:w="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CD18AE" w14:textId="77777777" w:rsidR="003A2E9E" w:rsidRPr="004C0917" w:rsidRDefault="003A2E9E" w:rsidP="003A2E9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1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338958B" w14:textId="77777777" w:rsidR="003A2E9E" w:rsidRPr="00352F51" w:rsidRDefault="003A2E9E" w:rsidP="003A2E9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4CCDB02A" w14:textId="77777777" w:rsidR="003A2E9E" w:rsidRPr="00A55DD8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9EC1DB8" w14:textId="418C61A3" w:rsidR="003A2E9E" w:rsidRPr="00A55DD8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3CC2E2" w14:textId="6FDC4781" w:rsidR="003A2E9E" w:rsidRPr="00352F51" w:rsidRDefault="003A2E9E" w:rsidP="003A2E9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00D23EE" w14:textId="77777777" w:rsidR="003A2E9E" w:rsidRPr="00A55DD8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283469" w14:textId="77777777" w:rsidR="003A2E9E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386F568B" w14:textId="77777777" w:rsidR="003A2E9E" w:rsidRPr="00A55DD8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257E765" w14:textId="77777777" w:rsidR="003A2E9E" w:rsidRPr="00352F51" w:rsidRDefault="003A2E9E" w:rsidP="003A2E9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2154D074" w14:textId="77777777" w:rsidR="003A2E9E" w:rsidRPr="004C0917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121C5F" w:rsidRPr="00182AFA" w14:paraId="0ADB7B29" w14:textId="77777777" w:rsidTr="00B21776">
        <w:trPr>
          <w:trHeight w:val="336"/>
          <w:tblHeader/>
        </w:trPr>
        <w:tc>
          <w:tcPr>
            <w:tcW w:w="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E5854" w14:textId="77777777" w:rsidR="00121C5F" w:rsidRPr="004C0917" w:rsidRDefault="00121C5F" w:rsidP="00121C5F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F82CF" w14:textId="77777777" w:rsidR="00121C5F" w:rsidRPr="00002D55" w:rsidRDefault="00121C5F" w:rsidP="00121C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DL-38</w:t>
            </w:r>
          </w:p>
        </w:tc>
        <w:tc>
          <w:tcPr>
            <w:tcW w:w="1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9EF13" w14:textId="3617A114" w:rsidR="00121C5F" w:rsidRPr="00002D55" w:rsidRDefault="00121C5F" w:rsidP="00121C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5AEBA" w14:textId="3E1083D7" w:rsidR="00121C5F" w:rsidRPr="00002D55" w:rsidRDefault="00121C5F" w:rsidP="00121C5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171421601</w:t>
            </w:r>
          </w:p>
        </w:tc>
        <w:tc>
          <w:tcPr>
            <w:tcW w:w="2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CF51A" w14:textId="5456B6FD" w:rsidR="00121C5F" w:rsidRPr="00002D55" w:rsidRDefault="00121C5F" w:rsidP="00121C5F">
            <w:pPr>
              <w:jc w:val="center"/>
              <w:rPr>
                <w:rFonts w:ascii="Arial" w:hAnsi="Arial" w:cs="Arial"/>
                <w:sz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KZ-01-21-</w:t>
            </w:r>
            <w:r w:rsidRPr="00002D55"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 w:rsidRPr="00002D55">
              <w:rPr>
                <w:rFonts w:ascii="Arial" w:hAnsi="Arial" w:cs="Arial"/>
                <w:sz w:val="18"/>
                <w:szCs w:val="18"/>
                <w:lang w:val="en-US"/>
              </w:rPr>
              <w:t>0169</w:t>
            </w:r>
          </w:p>
        </w:tc>
        <w:tc>
          <w:tcPr>
            <w:tcW w:w="2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3D6FE" w14:textId="0EED92AC" w:rsidR="00121C5F" w:rsidRPr="00002D55" w:rsidRDefault="00121C5F" w:rsidP="00121C5F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01.03.2022</w:t>
            </w:r>
          </w:p>
        </w:tc>
      </w:tr>
      <w:tr w:rsidR="003A2E9E" w:rsidRPr="00182AFA" w14:paraId="4D98A0EC" w14:textId="77777777" w:rsidTr="00B21776">
        <w:trPr>
          <w:trHeight w:val="336"/>
          <w:tblHeader/>
        </w:trPr>
        <w:tc>
          <w:tcPr>
            <w:tcW w:w="8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07FCE" w14:textId="77777777" w:rsidR="003A2E9E" w:rsidRPr="00182AFA" w:rsidRDefault="003A2E9E" w:rsidP="003A2E9E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7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3C640" w14:textId="146BE473" w:rsidR="003A2E9E" w:rsidRPr="0002110F" w:rsidRDefault="003A2E9E" w:rsidP="003A2E9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 w:rsidRPr="0002110F">
              <w:rPr>
                <w:rFonts w:ascii="Arial" w:hAnsi="Arial" w:cs="Arial"/>
                <w:color w:val="000000" w:themeColor="text1"/>
                <w:sz w:val="18"/>
                <w:szCs w:val="18"/>
              </w:rPr>
              <w:t>Step calibration block</w:t>
            </w:r>
          </w:p>
        </w:tc>
        <w:tc>
          <w:tcPr>
            <w:tcW w:w="161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93281" w14:textId="53898EFF" w:rsidR="003A2E9E" w:rsidRPr="0002110F" w:rsidRDefault="003A2E9E" w:rsidP="003A2E9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Fizpribor</w:t>
            </w:r>
            <w:proofErr w:type="spellEnd"/>
          </w:p>
        </w:tc>
        <w:tc>
          <w:tcPr>
            <w:tcW w:w="22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373FA" w14:textId="2D30650C" w:rsidR="003A2E9E" w:rsidRPr="0002110F" w:rsidRDefault="003A2E9E" w:rsidP="003A2E9E">
            <w:pPr>
              <w:jc w:val="center"/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255-20</w:t>
            </w:r>
          </w:p>
        </w:tc>
        <w:tc>
          <w:tcPr>
            <w:tcW w:w="2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513FD" w14:textId="77777777" w:rsidR="003A2E9E" w:rsidRPr="00002D55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CA668" w14:textId="77777777" w:rsidR="003A2E9E" w:rsidRPr="00002D55" w:rsidRDefault="003A2E9E" w:rsidP="003A2E9E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3A2E9E" w:rsidRPr="00407DA7" w14:paraId="5B0EF11C" w14:textId="77777777" w:rsidTr="00407DA7">
        <w:trPr>
          <w:trHeight w:val="432"/>
          <w:tblHeader/>
        </w:trPr>
        <w:tc>
          <w:tcPr>
            <w:tcW w:w="10938" w:type="dxa"/>
            <w:gridSpan w:val="1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7CD61F9" w14:textId="14FC4566" w:rsidR="003A2E9E" w:rsidRPr="00483318" w:rsidRDefault="003A2E9E" w:rsidP="003A2E9E">
            <w:pPr>
              <w:spacing w:after="12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7">
              <w:rPr>
                <w:rFonts w:ascii="Arial" w:hAnsi="Arial" w:cs="Arial"/>
                <w:b/>
                <w:bCs/>
                <w:sz w:val="18"/>
                <w:szCs w:val="18"/>
              </w:rPr>
              <w:t>Job descriptio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0578CF25" w14:textId="29103909" w:rsidR="003A2E9E" w:rsidRDefault="003A2E9E" w:rsidP="003A2E9E">
            <w:pPr>
              <w:numPr>
                <w:ilvl w:val="0"/>
                <w:numId w:val="12"/>
              </w:num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to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UT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technique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was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used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.</w:t>
            </w:r>
          </w:p>
          <w:p w14:paraId="3FE4CCA3" w14:textId="3BB35004" w:rsidR="003A2E9E" w:rsidRPr="00407DA7" w:rsidRDefault="003A2E9E" w:rsidP="003A2E9E">
            <w:pPr>
              <w:numPr>
                <w:ilvl w:val="0"/>
                <w:numId w:val="12"/>
              </w:numPr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UT thickness has been carried out on grid pattern</w:t>
            </w:r>
            <w:r w:rsidRPr="002A180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by flow and clockwise.</w:t>
            </w:r>
          </w:p>
          <w:p w14:paraId="3DD9794A" w14:textId="11C0BDEA" w:rsidR="003A2E9E" w:rsidRPr="00407DA7" w:rsidRDefault="003A2E9E" w:rsidP="003A2E9E">
            <w:pPr>
              <w:numPr>
                <w:ilvl w:val="0"/>
                <w:numId w:val="12"/>
              </w:num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performed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on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South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North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West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East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Top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Bottom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Extrados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and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Intrados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sides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related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to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object</w:t>
            </w:r>
            <w:r w:rsidRPr="00407DA7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en-US"/>
              </w:rPr>
              <w:t>position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.</w:t>
            </w:r>
          </w:p>
        </w:tc>
      </w:tr>
      <w:tr w:rsidR="003A2E9E" w:rsidRPr="00320B35" w14:paraId="3B80A871" w14:textId="77777777" w:rsidTr="001A620C">
        <w:trPr>
          <w:trHeight w:val="2753"/>
          <w:tblHeader/>
        </w:trPr>
        <w:tc>
          <w:tcPr>
            <w:tcW w:w="3828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9CE8E" w14:textId="31E08D22" w:rsidR="003A2E9E" w:rsidRPr="004C0917" w:rsidRDefault="003A2E9E" w:rsidP="003A2E9E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4B3126F8" wp14:editId="1C70F369">
                      <wp:simplePos x="0" y="0"/>
                      <wp:positionH relativeFrom="column">
                        <wp:posOffset>407670</wp:posOffset>
                      </wp:positionH>
                      <wp:positionV relativeFrom="paragraph">
                        <wp:posOffset>1254760</wp:posOffset>
                      </wp:positionV>
                      <wp:extent cx="516255" cy="257810"/>
                      <wp:effectExtent l="0" t="0" r="36195" b="2794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16255" cy="25781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F2884D" id="Straight Connector 13" o:spid="_x0000_s1026" style="position:absolute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.1pt,98.8pt" to="72.75pt,11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" strokecolor="red" strokeweight="1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187C71E7" wp14:editId="6F6A0D73">
                      <wp:simplePos x="0" y="0"/>
                      <wp:positionH relativeFrom="column">
                        <wp:posOffset>327660</wp:posOffset>
                      </wp:positionH>
                      <wp:positionV relativeFrom="paragraph">
                        <wp:posOffset>1513205</wp:posOffset>
                      </wp:positionV>
                      <wp:extent cx="591820" cy="35560"/>
                      <wp:effectExtent l="0" t="0" r="17780" b="2159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91820" cy="3556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E3856C3" id="Straight Connector 10" o:spid="_x0000_s1026" style="position:absolute;flip:x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8pt,119.15pt" to="72.4pt,1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" strokecolor="red" strokeweight="1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56486AA5" wp14:editId="67ACEF0F">
                      <wp:simplePos x="0" y="0"/>
                      <wp:positionH relativeFrom="column">
                        <wp:posOffset>483235</wp:posOffset>
                      </wp:positionH>
                      <wp:positionV relativeFrom="paragraph">
                        <wp:posOffset>1012190</wp:posOffset>
                      </wp:positionV>
                      <wp:extent cx="587375" cy="164465"/>
                      <wp:effectExtent l="0" t="0" r="22225" b="26035"/>
                      <wp:wrapNone/>
                      <wp:docPr id="14" name="Straight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7375" cy="164465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7776417" id="Straight Connector 14" o:spid="_x0000_s1026" style="position:absolute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05pt,79.7pt" to="84.3pt,9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" strokecolor="red" strokeweight="1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7744" behindDoc="0" locked="0" layoutInCell="1" allowOverlap="1" wp14:anchorId="7F981C4A" wp14:editId="07625FDF">
                      <wp:simplePos x="0" y="0"/>
                      <wp:positionH relativeFrom="column">
                        <wp:posOffset>641985</wp:posOffset>
                      </wp:positionH>
                      <wp:positionV relativeFrom="paragraph">
                        <wp:posOffset>809625</wp:posOffset>
                      </wp:positionV>
                      <wp:extent cx="424815" cy="367665"/>
                      <wp:effectExtent l="0" t="0" r="32385" b="3238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24815" cy="367665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BF6AF7F" id="Straight Connector 9" o:spid="_x0000_s1026" style="position:absolute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.55pt,63.75pt" to="84pt,9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" strokecolor="red" strokeweight="1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223C1F96" wp14:editId="24CC8013">
                      <wp:simplePos x="0" y="0"/>
                      <wp:positionH relativeFrom="column">
                        <wp:posOffset>888365</wp:posOffset>
                      </wp:positionH>
                      <wp:positionV relativeFrom="paragraph">
                        <wp:posOffset>598805</wp:posOffset>
                      </wp:positionV>
                      <wp:extent cx="333375" cy="483870"/>
                      <wp:effectExtent l="0" t="0" r="28575" b="3048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33375" cy="48387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069C26" id="Straight Connector 7" o:spid="_x0000_s1026" style="position:absolute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9.95pt,47.15pt" to="96.2pt,8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" strokecolor="red" strokeweight="1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0B516E54" wp14:editId="20460A8D">
                      <wp:simplePos x="0" y="0"/>
                      <wp:positionH relativeFrom="column">
                        <wp:posOffset>1162685</wp:posOffset>
                      </wp:positionH>
                      <wp:positionV relativeFrom="paragraph">
                        <wp:posOffset>459740</wp:posOffset>
                      </wp:positionV>
                      <wp:extent cx="67310" cy="622935"/>
                      <wp:effectExtent l="0" t="0" r="27940" b="24765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7310" cy="622935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BF621EB" id="Straight Connector 8" o:spid="_x0000_s1026" style="position:absolute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1.55pt,36.2pt" to="96.85pt,8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" strokecolor="red" strokeweight="1pt">
                      <v:stroke joinstyle="miter"/>
                    </v:lin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6394D5DB" wp14:editId="0FECDD51">
                      <wp:simplePos x="0" y="0"/>
                      <wp:positionH relativeFrom="column">
                        <wp:posOffset>1533525</wp:posOffset>
                      </wp:positionH>
                      <wp:positionV relativeFrom="paragraph">
                        <wp:posOffset>393700</wp:posOffset>
                      </wp:positionV>
                      <wp:extent cx="835025" cy="206375"/>
                      <wp:effectExtent l="0" t="0" r="3175" b="3175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025" cy="20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D65695" w14:textId="77777777" w:rsidR="003A2E9E" w:rsidRPr="003A28D5" w:rsidRDefault="003A2E9E" w:rsidP="00407DA7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94D5D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7" o:spid="_x0000_s1026" type="#_x0000_t202" style="position:absolute;margin-left:120.75pt;margin-top:31pt;width:65.75pt;height:16.2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" fillcolor="white [3201]" stroked="f" strokeweight=".5pt">
                      <v:textbox>
                        <w:txbxContent>
                          <w:p w14:paraId="39D65695" w14:textId="77777777" w:rsidR="003A2E9E" w:rsidRPr="003A28D5" w:rsidRDefault="003A2E9E" w:rsidP="00407DA7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106ED090" wp14:editId="4C037652">
                      <wp:simplePos x="0" y="0"/>
                      <wp:positionH relativeFrom="column">
                        <wp:posOffset>1529715</wp:posOffset>
                      </wp:positionH>
                      <wp:positionV relativeFrom="paragraph">
                        <wp:posOffset>701675</wp:posOffset>
                      </wp:positionV>
                      <wp:extent cx="603250" cy="3175"/>
                      <wp:effectExtent l="38100" t="76200" r="0" b="92075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03250" cy="31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106589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120.45pt;margin-top:55.25pt;width:47.5pt;height:.25pt;flip:x y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178009B6" wp14:editId="35A2B3D1">
                      <wp:simplePos x="0" y="0"/>
                      <wp:positionH relativeFrom="column">
                        <wp:posOffset>1322070</wp:posOffset>
                      </wp:positionH>
                      <wp:positionV relativeFrom="paragraph">
                        <wp:posOffset>179070</wp:posOffset>
                      </wp:positionV>
                      <wp:extent cx="206375" cy="196850"/>
                      <wp:effectExtent l="0" t="0" r="3175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6375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B4E532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8009B6" id="Text Box 17" o:spid="_x0000_s1027" type="#_x0000_t202" style="position:absolute;margin-left:104.1pt;margin-top:14.1pt;width:16.25pt;height:15.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" fillcolor="white [3201]" stroked="f" strokeweight=".5pt">
                      <v:textbox>
                        <w:txbxContent>
                          <w:p w14:paraId="4CB4E532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9248" behindDoc="0" locked="0" layoutInCell="1" allowOverlap="1" wp14:anchorId="6006715D" wp14:editId="79F244DE">
                      <wp:simplePos x="0" y="0"/>
                      <wp:positionH relativeFrom="column">
                        <wp:posOffset>864870</wp:posOffset>
                      </wp:positionH>
                      <wp:positionV relativeFrom="paragraph">
                        <wp:posOffset>215900</wp:posOffset>
                      </wp:positionV>
                      <wp:extent cx="361950" cy="19685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ACBFE0C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06715D" id="Text Box 16" o:spid="_x0000_s1028" type="#_x0000_t202" style="position:absolute;margin-left:68.1pt;margin-top:17pt;width:28.5pt;height:15.5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" fillcolor="white [3201]" stroked="f" strokeweight=".5pt">
                      <v:textbox>
                        <w:txbxContent>
                          <w:p w14:paraId="3ACBFE0C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047998BD" wp14:editId="466F3E36">
                      <wp:simplePos x="0" y="0"/>
                      <wp:positionH relativeFrom="column">
                        <wp:posOffset>481965</wp:posOffset>
                      </wp:positionH>
                      <wp:positionV relativeFrom="paragraph">
                        <wp:posOffset>375920</wp:posOffset>
                      </wp:positionV>
                      <wp:extent cx="360680" cy="196850"/>
                      <wp:effectExtent l="0" t="0" r="127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068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10D564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2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7998BD" id="Text Box 15" o:spid="_x0000_s1029" type="#_x0000_t202" style="position:absolute;margin-left:37.95pt;margin-top:29.6pt;width:28.4pt;height:15.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" fillcolor="white [3201]" stroked="f" strokeweight=".5pt">
                      <v:textbox>
                        <w:txbxContent>
                          <w:p w14:paraId="6B10D564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2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73B97CAA" wp14:editId="540F53DB">
                      <wp:simplePos x="0" y="0"/>
                      <wp:positionH relativeFrom="column">
                        <wp:posOffset>233045</wp:posOffset>
                      </wp:positionH>
                      <wp:positionV relativeFrom="paragraph">
                        <wp:posOffset>622935</wp:posOffset>
                      </wp:positionV>
                      <wp:extent cx="366395" cy="196850"/>
                      <wp:effectExtent l="0" t="0" r="0" b="0"/>
                      <wp:wrapNone/>
                      <wp:docPr id="21" name="Text Box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6395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9AB4F2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3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B97CAA" id="Text Box 21" o:spid="_x0000_s1030" type="#_x0000_t202" style="position:absolute;margin-left:18.35pt;margin-top:49.05pt;width:28.85pt;height:15.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" fillcolor="white [3201]" stroked="f" strokeweight=".5pt">
                      <v:textbox>
                        <w:txbxContent>
                          <w:p w14:paraId="149AB4F2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78816AB1" wp14:editId="1258ED3C">
                      <wp:simplePos x="0" y="0"/>
                      <wp:positionH relativeFrom="column">
                        <wp:posOffset>80010</wp:posOffset>
                      </wp:positionH>
                      <wp:positionV relativeFrom="paragraph">
                        <wp:posOffset>866140</wp:posOffset>
                      </wp:positionV>
                      <wp:extent cx="372110" cy="196850"/>
                      <wp:effectExtent l="0" t="0" r="889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211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713CB1F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4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816AB1" id="Text Box 20" o:spid="_x0000_s1031" type="#_x0000_t202" style="position:absolute;margin-left:6.3pt;margin-top:68.2pt;width:29.3pt;height:15.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" fillcolor="white [3201]" stroked="f" strokeweight=".5pt">
                      <v:textbox>
                        <w:txbxContent>
                          <w:p w14:paraId="5713CB1F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4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0F0A30C5" wp14:editId="447A7EE1">
                      <wp:simplePos x="0" y="0"/>
                      <wp:positionH relativeFrom="column">
                        <wp:posOffset>27305</wp:posOffset>
                      </wp:positionH>
                      <wp:positionV relativeFrom="paragraph">
                        <wp:posOffset>1064895</wp:posOffset>
                      </wp:positionV>
                      <wp:extent cx="360680" cy="196850"/>
                      <wp:effectExtent l="0" t="0" r="127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068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6DAC42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5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30C5" id="Text Box 19" o:spid="_x0000_s1032" type="#_x0000_t202" style="position:absolute;margin-left:2.15pt;margin-top:83.85pt;width:28.4pt;height:15.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" fillcolor="white [3201]" stroked="f" strokeweight=".5pt">
                      <v:textbox>
                        <w:txbxContent>
                          <w:p w14:paraId="5F6DAC42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5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049294A1" wp14:editId="51B9FBBF">
                      <wp:simplePos x="0" y="0"/>
                      <wp:positionH relativeFrom="column">
                        <wp:posOffset>-32385</wp:posOffset>
                      </wp:positionH>
                      <wp:positionV relativeFrom="paragraph">
                        <wp:posOffset>1427480</wp:posOffset>
                      </wp:positionV>
                      <wp:extent cx="364490" cy="219075"/>
                      <wp:effectExtent l="0" t="0" r="0" b="952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4490" cy="2190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D4600FF" w14:textId="112466A3" w:rsidR="003A2E9E" w:rsidRPr="003A28D5" w:rsidRDefault="003A2E9E" w:rsidP="002A1801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6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9294A1" id="Text Box 18" o:spid="_x0000_s1033" type="#_x0000_t202" style="position:absolute;margin-left:-2.55pt;margin-top:112.4pt;width:28.7pt;height:17.2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" fillcolor="white [3201]" stroked="f" strokeweight=".5pt">
                      <v:textbox>
                        <w:txbxContent>
                          <w:p w14:paraId="0D4600FF" w14:textId="112466A3" w:rsidR="003A2E9E" w:rsidRPr="003A28D5" w:rsidRDefault="003A2E9E" w:rsidP="002A1801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6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02A5EA39" wp14:editId="2105D717">
                      <wp:simplePos x="0" y="0"/>
                      <wp:positionH relativeFrom="column">
                        <wp:posOffset>1439545</wp:posOffset>
                      </wp:positionH>
                      <wp:positionV relativeFrom="paragraph">
                        <wp:posOffset>413385</wp:posOffset>
                      </wp:positionV>
                      <wp:extent cx="0" cy="571500"/>
                      <wp:effectExtent l="0" t="0" r="38100" b="1905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71500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EF15D83" id="Straight Connector 11" o:spid="_x0000_s1026" style="position:absolute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3.35pt,32.55pt" to="113.35pt,7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" strokecolor="red" strokeweight="1pt">
                      <v:stroke joinstyle="miter"/>
                    </v:line>
                  </w:pict>
                </mc:Fallback>
              </mc:AlternateContent>
            </w:r>
            <w:r w:rsidRPr="00282B68">
              <w:rPr>
                <w:b/>
                <w:noProof/>
                <w:lang w:val="en-US" w:eastAsia="en-US"/>
              </w:rPr>
              <w:drawing>
                <wp:inline distT="0" distB="0" distL="0" distR="0" wp14:anchorId="56D97397" wp14:editId="3EAFD56F">
                  <wp:extent cx="1722120" cy="1674359"/>
                  <wp:effectExtent l="0" t="0" r="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3505" cy="17048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0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E1D4184" w14:textId="56A78D36" w:rsidR="003A2E9E" w:rsidRPr="004C0917" w:rsidRDefault="003A2E9E" w:rsidP="003A2E9E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0035CE04" wp14:editId="00E990DB">
                      <wp:simplePos x="0" y="0"/>
                      <wp:positionH relativeFrom="column">
                        <wp:posOffset>35920</wp:posOffset>
                      </wp:positionH>
                      <wp:positionV relativeFrom="paragraph">
                        <wp:posOffset>343319</wp:posOffset>
                      </wp:positionV>
                      <wp:extent cx="360680" cy="207034"/>
                      <wp:effectExtent l="0" t="0" r="1270" b="254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0680" cy="20703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AC48438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5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35CE04" id="Text Box 38" o:spid="_x0000_s1034" type="#_x0000_t202" style="position:absolute;margin-left:2.85pt;margin-top:27.05pt;width:28.4pt;height:16.3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" fillcolor="white [3201]" stroked="f" strokeweight=".5pt">
                      <v:textbox>
                        <w:txbxContent>
                          <w:p w14:paraId="7AC48438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5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1FEA7376" wp14:editId="51C8EA50">
                      <wp:simplePos x="0" y="0"/>
                      <wp:positionH relativeFrom="column">
                        <wp:posOffset>188679</wp:posOffset>
                      </wp:positionH>
                      <wp:positionV relativeFrom="paragraph">
                        <wp:posOffset>1013388</wp:posOffset>
                      </wp:positionV>
                      <wp:extent cx="372110" cy="241540"/>
                      <wp:effectExtent l="0" t="0" r="8890" b="635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2110" cy="2415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1720D9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4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EA7376" id="Text Box 37" o:spid="_x0000_s1035" type="#_x0000_t202" style="position:absolute;margin-left:14.85pt;margin-top:79.8pt;width:29.3pt;height:19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" fillcolor="white [3201]" stroked="f" strokeweight=".5pt">
                      <v:textbox>
                        <w:txbxContent>
                          <w:p w14:paraId="6B1720D9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4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34368" behindDoc="0" locked="0" layoutInCell="1" allowOverlap="1" wp14:anchorId="671D8BFF" wp14:editId="0A47FC6E">
                      <wp:simplePos x="0" y="0"/>
                      <wp:positionH relativeFrom="column">
                        <wp:posOffset>483885</wp:posOffset>
                      </wp:positionH>
                      <wp:positionV relativeFrom="paragraph">
                        <wp:posOffset>377550</wp:posOffset>
                      </wp:positionV>
                      <wp:extent cx="366395" cy="196850"/>
                      <wp:effectExtent l="0" t="0" r="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6395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AE4549D" w14:textId="77777777" w:rsidR="003A2E9E" w:rsidRPr="003A28D5" w:rsidRDefault="003A2E9E" w:rsidP="00102AE4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3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1D8BFF" id="Text Box 36" o:spid="_x0000_s1036" type="#_x0000_t202" style="position:absolute;margin-left:38.1pt;margin-top:29.75pt;width:28.85pt;height:15.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" fillcolor="white [3201]" stroked="f" strokeweight=".5pt">
                      <v:textbox>
                        <w:txbxContent>
                          <w:p w14:paraId="4AE4549D" w14:textId="77777777" w:rsidR="003A2E9E" w:rsidRPr="003A28D5" w:rsidRDefault="003A2E9E" w:rsidP="00102AE4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6AFDEEC4" wp14:editId="68EC8469">
                      <wp:simplePos x="0" y="0"/>
                      <wp:positionH relativeFrom="column">
                        <wp:posOffset>700163</wp:posOffset>
                      </wp:positionH>
                      <wp:positionV relativeFrom="paragraph">
                        <wp:posOffset>976891</wp:posOffset>
                      </wp:positionV>
                      <wp:extent cx="360680" cy="196850"/>
                      <wp:effectExtent l="0" t="0" r="1270" b="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068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BE566BC" w14:textId="77777777" w:rsidR="003A2E9E" w:rsidRPr="003A28D5" w:rsidRDefault="003A2E9E" w:rsidP="00102AE4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2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DEEC4" id="Text Box 35" o:spid="_x0000_s1037" type="#_x0000_t202" style="position:absolute;margin-left:55.15pt;margin-top:76.9pt;width:28.4pt;height:15.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" fillcolor="white [3201]" stroked="f" strokeweight=".5pt">
                      <v:textbox>
                        <w:txbxContent>
                          <w:p w14:paraId="1BE566BC" w14:textId="77777777" w:rsidR="003A2E9E" w:rsidRPr="003A28D5" w:rsidRDefault="003A2E9E" w:rsidP="00102AE4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2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43067583" wp14:editId="368CB16A">
                      <wp:simplePos x="0" y="0"/>
                      <wp:positionH relativeFrom="column">
                        <wp:posOffset>937422</wp:posOffset>
                      </wp:positionH>
                      <wp:positionV relativeFrom="paragraph">
                        <wp:posOffset>372265</wp:posOffset>
                      </wp:positionV>
                      <wp:extent cx="361950" cy="196850"/>
                      <wp:effectExtent l="0" t="0" r="0" b="0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195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2C5B85E" w14:textId="77777777" w:rsidR="003A2E9E" w:rsidRPr="003A28D5" w:rsidRDefault="003A2E9E" w:rsidP="00102AE4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067583" id="Text Box 33" o:spid="_x0000_s1038" type="#_x0000_t202" style="position:absolute;margin-left:73.8pt;margin-top:29.3pt;width:28.5pt;height:15.5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" fillcolor="white [3201]" stroked="f" strokeweight=".5pt">
                      <v:textbox>
                        <w:txbxContent>
                          <w:p w14:paraId="62C5B85E" w14:textId="77777777" w:rsidR="003A2E9E" w:rsidRPr="003A28D5" w:rsidRDefault="003A2E9E" w:rsidP="00102AE4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2E47CABF" wp14:editId="47A0FD04">
                      <wp:simplePos x="0" y="0"/>
                      <wp:positionH relativeFrom="column">
                        <wp:posOffset>1274596</wp:posOffset>
                      </wp:positionH>
                      <wp:positionV relativeFrom="paragraph">
                        <wp:posOffset>984144</wp:posOffset>
                      </wp:positionV>
                      <wp:extent cx="206375" cy="196850"/>
                      <wp:effectExtent l="0" t="0" r="3175" b="0"/>
                      <wp:wrapNone/>
                      <wp:docPr id="34" name="Text Box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6375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80B4B55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47CABF" id="Text Box 34" o:spid="_x0000_s1039" type="#_x0000_t202" style="position:absolute;margin-left:100.35pt;margin-top:77.5pt;width:16.25pt;height:15.5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" fillcolor="white [3201]" stroked="f" strokeweight=".5pt">
                      <v:textbox>
                        <w:txbxContent>
                          <w:p w14:paraId="580B4B55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17AE4B44" wp14:editId="2B47DCC5">
                      <wp:simplePos x="0" y="0"/>
                      <wp:positionH relativeFrom="column">
                        <wp:posOffset>1380207</wp:posOffset>
                      </wp:positionH>
                      <wp:positionV relativeFrom="paragraph">
                        <wp:posOffset>592231</wp:posOffset>
                      </wp:positionV>
                      <wp:extent cx="0" cy="352425"/>
                      <wp:effectExtent l="0" t="0" r="38100" b="2857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5242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F3EDF98" id="Straight Connector 25" o:spid="_x0000_s1026" style="position:absolute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.7pt,46.65pt" to="108.7pt,7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0B3C8DBD" wp14:editId="7584BD46">
                      <wp:simplePos x="0" y="0"/>
                      <wp:positionH relativeFrom="column">
                        <wp:posOffset>1135938</wp:posOffset>
                      </wp:positionH>
                      <wp:positionV relativeFrom="paragraph">
                        <wp:posOffset>581454</wp:posOffset>
                      </wp:positionV>
                      <wp:extent cx="0" cy="352425"/>
                      <wp:effectExtent l="0" t="0" r="38100" b="28575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5242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6958A7D" id="Straight Connector 29" o:spid="_x0000_s1026" style="position:absolute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9.45pt,45.8pt" to="89.45pt,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0079E435" wp14:editId="0BC5FF33">
                      <wp:simplePos x="0" y="0"/>
                      <wp:positionH relativeFrom="column">
                        <wp:posOffset>902240</wp:posOffset>
                      </wp:positionH>
                      <wp:positionV relativeFrom="paragraph">
                        <wp:posOffset>584611</wp:posOffset>
                      </wp:positionV>
                      <wp:extent cx="0" cy="352425"/>
                      <wp:effectExtent l="0" t="0" r="38100" b="28575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5242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B9B44D" id="Straight Connector 32" o:spid="_x0000_s1026" style="position:absolute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05pt,46.05pt" to="71.05pt,7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4912" behindDoc="0" locked="0" layoutInCell="1" allowOverlap="1" wp14:anchorId="0438F383" wp14:editId="2CDE4DCF">
                      <wp:simplePos x="0" y="0"/>
                      <wp:positionH relativeFrom="column">
                        <wp:posOffset>644859</wp:posOffset>
                      </wp:positionH>
                      <wp:positionV relativeFrom="paragraph">
                        <wp:posOffset>592455</wp:posOffset>
                      </wp:positionV>
                      <wp:extent cx="0" cy="352425"/>
                      <wp:effectExtent l="0" t="0" r="38100" b="2857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5242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47C82C" id="Straight Connector 22" o:spid="_x0000_s1026" style="position:absolute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.8pt,46.65pt" to="50.8pt,7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28505EEA" wp14:editId="3908012B">
                      <wp:simplePos x="0" y="0"/>
                      <wp:positionH relativeFrom="column">
                        <wp:posOffset>188951</wp:posOffset>
                      </wp:positionH>
                      <wp:positionV relativeFrom="paragraph">
                        <wp:posOffset>583565</wp:posOffset>
                      </wp:positionV>
                      <wp:extent cx="0" cy="352425"/>
                      <wp:effectExtent l="0" t="0" r="38100" b="2857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5242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B71A19" id="Straight Connector 24" o:spid="_x0000_s1026" style="position:absolute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.9pt,45.95pt" to="14.9pt,7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0E941573" wp14:editId="31D016CC">
                      <wp:simplePos x="0" y="0"/>
                      <wp:positionH relativeFrom="column">
                        <wp:posOffset>395514</wp:posOffset>
                      </wp:positionH>
                      <wp:positionV relativeFrom="paragraph">
                        <wp:posOffset>590121</wp:posOffset>
                      </wp:positionV>
                      <wp:extent cx="0" cy="352425"/>
                      <wp:effectExtent l="0" t="0" r="38100" b="2857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35242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12F36E" id="Straight Connector 23" o:spid="_x0000_s1026" style="position:absolute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15pt,46.45pt" to="31.15pt,7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722F56E3" wp14:editId="3711D642">
                      <wp:simplePos x="0" y="0"/>
                      <wp:positionH relativeFrom="column">
                        <wp:posOffset>63970</wp:posOffset>
                      </wp:positionH>
                      <wp:positionV relativeFrom="paragraph">
                        <wp:posOffset>588392</wp:posOffset>
                      </wp:positionV>
                      <wp:extent cx="1643806" cy="358775"/>
                      <wp:effectExtent l="0" t="0" r="13970" b="22225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43806" cy="358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5B6817D" id="Rectangle 28" o:spid="_x0000_s1026" style="position:absolute;margin-left:5.05pt;margin-top:46.35pt;width:129.45pt;height:28.2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" filled="f" strokecolor="black [3213]" strokeweight="1pt"/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26A46545" wp14:editId="7D629B14">
                      <wp:simplePos x="0" y="0"/>
                      <wp:positionH relativeFrom="column">
                        <wp:posOffset>826345</wp:posOffset>
                      </wp:positionH>
                      <wp:positionV relativeFrom="paragraph">
                        <wp:posOffset>69454</wp:posOffset>
                      </wp:positionV>
                      <wp:extent cx="835025" cy="206375"/>
                      <wp:effectExtent l="0" t="0" r="3175" b="3175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025" cy="20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C8C0264" w14:textId="77777777" w:rsidR="003A2E9E" w:rsidRPr="003A28D5" w:rsidRDefault="003A2E9E" w:rsidP="001A620C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A46545" id="Text Box 31" o:spid="_x0000_s1040" type="#_x0000_t202" style="position:absolute;margin-left:65.05pt;margin-top:5.45pt;width:65.75pt;height:16.2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" fillcolor="white [3201]" stroked="f" strokeweight=".5pt">
                      <v:textbox>
                        <w:txbxContent>
                          <w:p w14:paraId="1C8C0264" w14:textId="77777777" w:rsidR="003A2E9E" w:rsidRPr="003A28D5" w:rsidRDefault="003A2E9E" w:rsidP="001A620C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28F9557C" wp14:editId="4C221CEB">
                      <wp:simplePos x="0" y="0"/>
                      <wp:positionH relativeFrom="column">
                        <wp:posOffset>937341</wp:posOffset>
                      </wp:positionH>
                      <wp:positionV relativeFrom="paragraph">
                        <wp:posOffset>346412</wp:posOffset>
                      </wp:positionV>
                      <wp:extent cx="603250" cy="3175"/>
                      <wp:effectExtent l="38100" t="76200" r="0" b="9207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03250" cy="31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0315CE" id="Straight Arrow Connector 30" o:spid="_x0000_s1026" type="#_x0000_t32" style="position:absolute;margin-left:73.8pt;margin-top:27.3pt;width:47.5pt;height:.25pt;flip:x y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3870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2AE15A2" w14:textId="0A222A76" w:rsidR="003A2E9E" w:rsidRPr="004C0917" w:rsidRDefault="003A2E9E" w:rsidP="003A2E9E">
            <w:pPr>
              <w:spacing w:before="120" w:after="120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50752" behindDoc="0" locked="0" layoutInCell="1" allowOverlap="1" wp14:anchorId="6A09C162" wp14:editId="6880D132">
                      <wp:simplePos x="0" y="0"/>
                      <wp:positionH relativeFrom="column">
                        <wp:posOffset>106597</wp:posOffset>
                      </wp:positionH>
                      <wp:positionV relativeFrom="paragraph">
                        <wp:posOffset>18084</wp:posOffset>
                      </wp:positionV>
                      <wp:extent cx="835025" cy="206375"/>
                      <wp:effectExtent l="0" t="0" r="3175" b="3175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025" cy="20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1CAE7F6" w14:textId="77777777" w:rsidR="003A2E9E" w:rsidRPr="003A28D5" w:rsidRDefault="003A2E9E" w:rsidP="00E9221B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09C162" id="Text Box 12" o:spid="_x0000_s1041" type="#_x0000_t202" style="position:absolute;margin-left:8.4pt;margin-top:1.4pt;width:65.75pt;height:16.25pt;z-index:25185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" fillcolor="white [3201]" stroked="f" strokeweight=".5pt">
                      <v:textbox>
                        <w:txbxContent>
                          <w:p w14:paraId="41CAE7F6" w14:textId="77777777" w:rsidR="003A2E9E" w:rsidRPr="003A28D5" w:rsidRDefault="003A2E9E" w:rsidP="00E9221B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0" distR="0" simplePos="0" relativeHeight="251849728" behindDoc="0" locked="0" layoutInCell="1" allowOverlap="1" wp14:anchorId="664F62B3" wp14:editId="181EA439">
                      <wp:simplePos x="0" y="0"/>
                      <wp:positionH relativeFrom="column">
                        <wp:posOffset>535940</wp:posOffset>
                      </wp:positionH>
                      <wp:positionV relativeFrom="paragraph">
                        <wp:posOffset>67945</wp:posOffset>
                      </wp:positionV>
                      <wp:extent cx="0" cy="530352"/>
                      <wp:effectExtent l="76200" t="0" r="57150" b="60325"/>
                      <wp:wrapSquare wrapText="bothSides"/>
                      <wp:docPr id="6" name="Straight Arrow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3035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24E72E" id="Straight Arrow Connector 6" o:spid="_x0000_s1026" type="#_x0000_t32" style="position:absolute;margin-left:42.2pt;margin-top:5.35pt;width:0;height:41.75pt;z-index:251849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" strokecolor="#4472c4 [3204]" strokeweight=".5pt">
                      <v:stroke endarrow="block" joinstyle="miter"/>
                      <w10:wrap type="square"/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8704" behindDoc="0" locked="0" layoutInCell="1" allowOverlap="1" wp14:anchorId="7B6FC513" wp14:editId="1E54B076">
                      <wp:simplePos x="0" y="0"/>
                      <wp:positionH relativeFrom="column">
                        <wp:posOffset>1727835</wp:posOffset>
                      </wp:positionH>
                      <wp:positionV relativeFrom="paragraph">
                        <wp:posOffset>460182</wp:posOffset>
                      </wp:positionV>
                      <wp:extent cx="467249" cy="196850"/>
                      <wp:effectExtent l="0" t="0" r="9525" b="0"/>
                      <wp:wrapNone/>
                      <wp:docPr id="56" name="Text Box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7249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3FFA48F" w14:textId="7A566284" w:rsidR="003A2E9E" w:rsidRPr="003A28D5" w:rsidRDefault="003A2E9E" w:rsidP="00B87EFD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Sout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6FC513" id="Text Box 56" o:spid="_x0000_s1042" type="#_x0000_t202" style="position:absolute;margin-left:136.05pt;margin-top:36.25pt;width:36.8pt;height:15.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" fillcolor="white [3201]" stroked="f" strokeweight=".5pt">
                      <v:textbox>
                        <w:txbxContent>
                          <w:p w14:paraId="63FFA48F" w14:textId="7A566284" w:rsidR="003A2E9E" w:rsidRPr="003A28D5" w:rsidRDefault="003A2E9E" w:rsidP="00B87EFD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Sout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7680" behindDoc="0" locked="0" layoutInCell="1" allowOverlap="1" wp14:anchorId="7336C703" wp14:editId="002077A7">
                      <wp:simplePos x="0" y="0"/>
                      <wp:positionH relativeFrom="column">
                        <wp:posOffset>-40640</wp:posOffset>
                      </wp:positionH>
                      <wp:positionV relativeFrom="paragraph">
                        <wp:posOffset>461480</wp:posOffset>
                      </wp:positionV>
                      <wp:extent cx="466725" cy="218661"/>
                      <wp:effectExtent l="0" t="0" r="9525" b="0"/>
                      <wp:wrapNone/>
                      <wp:docPr id="55" name="Text Box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6725" cy="21866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4BB4240" w14:textId="6E197CCC" w:rsidR="003A2E9E" w:rsidRPr="003A28D5" w:rsidRDefault="003A2E9E" w:rsidP="00B87EFD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North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36C703" id="Text Box 55" o:spid="_x0000_s1043" type="#_x0000_t202" style="position:absolute;margin-left:-3.2pt;margin-top:36.35pt;width:36.75pt;height:17.2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" fillcolor="white [3201]" stroked="f" strokeweight=".5pt">
                      <v:textbox>
                        <w:txbxContent>
                          <w:p w14:paraId="14BB4240" w14:textId="6E197CCC" w:rsidR="003A2E9E" w:rsidRPr="003A28D5" w:rsidRDefault="003A2E9E" w:rsidP="00B87EFD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North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1813F9C8" wp14:editId="2296AE1D">
                      <wp:simplePos x="0" y="0"/>
                      <wp:positionH relativeFrom="column">
                        <wp:posOffset>971168</wp:posOffset>
                      </wp:positionH>
                      <wp:positionV relativeFrom="paragraph">
                        <wp:posOffset>1229048</wp:posOffset>
                      </wp:positionV>
                      <wp:extent cx="616704" cy="286865"/>
                      <wp:effectExtent l="0" t="0" r="0" b="0"/>
                      <wp:wrapNone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16704" cy="28686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893EBC" w14:textId="60EADE37" w:rsidR="003A2E9E" w:rsidRPr="003A28D5" w:rsidRDefault="003A2E9E" w:rsidP="007B3848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    </w:t>
                                  </w:r>
                                  <w:r w:rsidRPr="003A28D5"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1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13F9C8" id="Text Box 46" o:spid="_x0000_s1044" type="#_x0000_t202" style="position:absolute;margin-left:76.45pt;margin-top:96.8pt;width:48.55pt;height:22.6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" fillcolor="white [3201]" stroked="f" strokeweight=".5pt">
                      <v:textbox>
                        <w:txbxContent>
                          <w:p w14:paraId="73893EBC" w14:textId="60EADE37" w:rsidR="003A2E9E" w:rsidRPr="003A28D5" w:rsidRDefault="003A2E9E" w:rsidP="007B3848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 xml:space="preserve">     </w:t>
                            </w:r>
                            <w:r w:rsidRPr="003A28D5"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5D1ACE15" wp14:editId="77B86FD0">
                      <wp:simplePos x="0" y="0"/>
                      <wp:positionH relativeFrom="column">
                        <wp:posOffset>770912</wp:posOffset>
                      </wp:positionH>
                      <wp:positionV relativeFrom="paragraph">
                        <wp:posOffset>881299</wp:posOffset>
                      </wp:positionV>
                      <wp:extent cx="602553" cy="206137"/>
                      <wp:effectExtent l="0" t="0" r="0" b="3810"/>
                      <wp:wrapNone/>
                      <wp:docPr id="54" name="Text Box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02553" cy="20613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708582D" w14:textId="76685363" w:rsidR="003A2E9E" w:rsidRPr="007B3848" w:rsidRDefault="003A2E9E" w:rsidP="007B3848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4"/>
                                      <w:szCs w:val="14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4"/>
                                      <w:szCs w:val="14"/>
                                      <w:lang w:val="en-US"/>
                                    </w:rPr>
                                    <w:t>Horizon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1ACE15" id="Text Box 54" o:spid="_x0000_s1045" type="#_x0000_t202" style="position:absolute;margin-left:60.7pt;margin-top:69.4pt;width:47.45pt;height:16.25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" filled="f" stroked="f" strokeweight=".5pt">
                      <v:textbox>
                        <w:txbxContent>
                          <w:p w14:paraId="1708582D" w14:textId="76685363" w:rsidR="003A2E9E" w:rsidRPr="007B3848" w:rsidRDefault="003A2E9E" w:rsidP="007B3848">
                            <w:pPr>
                              <w:rPr>
                                <w:rFonts w:ascii="Arial" w:hAnsi="Arial" w:cs="Arial"/>
                                <w:color w:val="FF0000"/>
                                <w:sz w:val="14"/>
                                <w:szCs w:val="14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4"/>
                                <w:szCs w:val="14"/>
                                <w:lang w:val="en-US"/>
                              </w:rPr>
                              <w:t>Horizon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32A2DF01" wp14:editId="0278F23C">
                      <wp:simplePos x="0" y="0"/>
                      <wp:positionH relativeFrom="column">
                        <wp:posOffset>781266</wp:posOffset>
                      </wp:positionH>
                      <wp:positionV relativeFrom="paragraph">
                        <wp:posOffset>463279</wp:posOffset>
                      </wp:positionV>
                      <wp:extent cx="486270" cy="206137"/>
                      <wp:effectExtent l="0" t="0" r="0" b="3810"/>
                      <wp:wrapNone/>
                      <wp:docPr id="53" name="Text Box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86270" cy="20613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92305F4" w14:textId="398DC9FB" w:rsidR="003A2E9E" w:rsidRPr="007B3848" w:rsidRDefault="003A2E9E" w:rsidP="007B3848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4"/>
                                      <w:szCs w:val="14"/>
                                      <w:lang w:val="en-US"/>
                                    </w:rPr>
                                  </w:pPr>
                                  <w:r w:rsidRPr="007B3848">
                                    <w:rPr>
                                      <w:rFonts w:ascii="Arial" w:hAnsi="Arial" w:cs="Arial"/>
                                      <w:color w:val="FF0000"/>
                                      <w:sz w:val="14"/>
                                      <w:szCs w:val="14"/>
                                      <w:lang w:val="en-US"/>
                                    </w:rPr>
                                    <w:t>Vertic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2A2DF01" id="Text Box 53" o:spid="_x0000_s1046" type="#_x0000_t202" style="position:absolute;margin-left:61.5pt;margin-top:36.5pt;width:38.3pt;height:16.2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" filled="f" stroked="f" strokeweight=".5pt">
                      <v:textbox>
                        <w:txbxContent>
                          <w:p w14:paraId="292305F4" w14:textId="398DC9FB" w:rsidR="003A2E9E" w:rsidRPr="007B3848" w:rsidRDefault="003A2E9E" w:rsidP="007B3848">
                            <w:pPr>
                              <w:rPr>
                                <w:rFonts w:ascii="Arial" w:hAnsi="Arial" w:cs="Arial"/>
                                <w:color w:val="FF0000"/>
                                <w:sz w:val="14"/>
                                <w:szCs w:val="14"/>
                                <w:lang w:val="en-US"/>
                              </w:rPr>
                            </w:pPr>
                            <w:r w:rsidRPr="007B3848">
                              <w:rPr>
                                <w:rFonts w:ascii="Arial" w:hAnsi="Arial" w:cs="Arial"/>
                                <w:color w:val="FF0000"/>
                                <w:sz w:val="14"/>
                                <w:szCs w:val="14"/>
                                <w:lang w:val="en-US"/>
                              </w:rPr>
                              <w:t>Vertic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7EC95C3F" wp14:editId="114DCAB7">
                      <wp:simplePos x="0" y="0"/>
                      <wp:positionH relativeFrom="column">
                        <wp:posOffset>969620</wp:posOffset>
                      </wp:positionH>
                      <wp:positionV relativeFrom="paragraph">
                        <wp:posOffset>252404</wp:posOffset>
                      </wp:positionV>
                      <wp:extent cx="208229" cy="126402"/>
                      <wp:effectExtent l="19050" t="0" r="20955" b="45085"/>
                      <wp:wrapNone/>
                      <wp:docPr id="51" name="Arrow: Curved Left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8229" cy="126402"/>
                              </a:xfrm>
                              <a:prstGeom prst="curvedLeftArrow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ACA5B6" id="_x0000_t103" coordsize="21600,21600" o:spt="103" adj="12960,19440,7200" path="wr@22,0@21@3,,0@21@4@22@14@21@1@21@7@2@12l@2@13,0@8@2@11at@22,0@21@3@2@10@24@16@22@14@21@1@24@16,0@14xear@22@14@21@1@21@7@24@16nfe">
                      <v:stroke joinstyle="miter"/>
                      <v:formulas>
                        <v:f eqn="val #0"/>
                        <v:f eqn="val #1"/>
                        <v:f eqn="val #2"/>
                        <v:f eqn="sum #0 width #1"/>
                        <v:f eqn="prod @3 1 2"/>
                        <v:f eqn="sum #1 #1 width"/>
                        <v:f eqn="sum @5 #1 #0"/>
                        <v:f eqn="prod @6 1 2"/>
                        <v:f eqn="mid width #0"/>
                        <v:f eqn="ellipse #2 height @4"/>
                        <v:f eqn="sum @4 @9 0"/>
                        <v:f eqn="sum @10 #1 width"/>
                        <v:f eqn="sum @7 @9 0"/>
                        <v:f eqn="sum @11 width #0"/>
                        <v:f eqn="sum @5 0 #0"/>
                        <v:f eqn="prod @14 1 2"/>
                        <v:f eqn="mid @4 @7"/>
                        <v:f eqn="sum #0 #1 width"/>
                        <v:f eqn="prod @17 1 2"/>
                        <v:f eqn="sum @16 0 @18"/>
                        <v:f eqn="val width"/>
                        <v:f eqn="val height"/>
                        <v:f eqn="sum 0 0 height"/>
                        <v:f eqn="sum @16 0 @4"/>
                        <v:f eqn="ellipse @23 @4 height"/>
                        <v:f eqn="sum @8 128 0"/>
                        <v:f eqn="prod @5 1 2"/>
                        <v:f eqn="sum @5 0 128"/>
                        <v:f eqn="sum #0 @16 @11"/>
                        <v:f eqn="sum width 0 #0"/>
                        <v:f eqn="prod @29 1 2"/>
                        <v:f eqn="prod height height 1"/>
                        <v:f eqn="prod #2 #2 1"/>
                        <v:f eqn="sum @31 0 @32"/>
                        <v:f eqn="sqrt @33"/>
                        <v:f eqn="sum @34 height 0"/>
                        <v:f eqn="prod width height @35"/>
                        <v:f eqn="sum @36 64 0"/>
                        <v:f eqn="prod #0 1 2"/>
                        <v:f eqn="ellipse @30 @38 height"/>
                        <v:f eqn="sum @39 0 64"/>
                        <v:f eqn="prod @4 1 2"/>
                        <v:f eqn="sum #1 0 @41"/>
                        <v:f eqn="prod height 4390 32768"/>
                        <v:f eqn="prod height 28378 32768"/>
                      </v:formulas>
                      <v:path o:extrusionok="f" o:connecttype="custom" o:connectlocs="0,@15;@2,@11;0,@8;@2,@13;@21,@16" o:connectangles="180,180,180,90,0" textboxrect="@43,@41,@44,@42"/>
                      <v:handles>
                        <v:h position="topLeft,#0" yrange="@37,@27"/>
                        <v:h position="topLeft,#1" yrange="@25,@20"/>
                        <v:h position="#2,bottomRight" xrange="0,@40"/>
                      </v:handles>
                      <o:complex v:ext="view"/>
                    </v:shapetype>
                    <v:shape id="Arrow: Curved Left 51" o:spid="_x0000_s1026" type="#_x0000_t103" style="position:absolute;margin-left:76.35pt;margin-top:19.85pt;width:16.4pt;height:9.95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" adj="10800,18900,3278" fillcolor="red" strokecolor="#1f3763 [1604]" strokeweight="1pt"/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3584" behindDoc="0" locked="0" layoutInCell="1" allowOverlap="1" wp14:anchorId="428D35D6" wp14:editId="4DF9A8A4">
                      <wp:simplePos x="0" y="0"/>
                      <wp:positionH relativeFrom="column">
                        <wp:posOffset>179165</wp:posOffset>
                      </wp:positionH>
                      <wp:positionV relativeFrom="paragraph">
                        <wp:posOffset>1223238</wp:posOffset>
                      </wp:positionV>
                      <wp:extent cx="360680" cy="196850"/>
                      <wp:effectExtent l="0" t="0" r="1270" b="0"/>
                      <wp:wrapNone/>
                      <wp:docPr id="50" name="Text Box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068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3D292EA" w14:textId="7924E2EA" w:rsidR="003A2E9E" w:rsidRPr="003A28D5" w:rsidRDefault="003A2E9E" w:rsidP="007B3848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3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8D35D6" id="Text Box 50" o:spid="_x0000_s1047" type="#_x0000_t202" style="position:absolute;margin-left:14.1pt;margin-top:96.3pt;width:28.4pt;height:15.5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" fillcolor="white [3201]" stroked="f" strokeweight=".5pt">
                      <v:textbox>
                        <w:txbxContent>
                          <w:p w14:paraId="23D292EA" w14:textId="7924E2EA" w:rsidR="003A2E9E" w:rsidRPr="003A28D5" w:rsidRDefault="003A2E9E" w:rsidP="007B3848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1718814D" wp14:editId="2F0137B7">
                      <wp:simplePos x="0" y="0"/>
                      <wp:positionH relativeFrom="column">
                        <wp:posOffset>580868</wp:posOffset>
                      </wp:positionH>
                      <wp:positionV relativeFrom="paragraph">
                        <wp:posOffset>1227239</wp:posOffset>
                      </wp:positionV>
                      <wp:extent cx="360680" cy="196850"/>
                      <wp:effectExtent l="0" t="0" r="1270" b="0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0680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A4C62E0" w14:textId="77777777" w:rsidR="003A2E9E" w:rsidRPr="003A28D5" w:rsidRDefault="003A2E9E" w:rsidP="007B3848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20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18814D" id="Text Box 49" o:spid="_x0000_s1048" type="#_x0000_t202" style="position:absolute;margin-left:45.75pt;margin-top:96.65pt;width:28.4pt;height:15.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" fillcolor="white [3201]" stroked="f" strokeweight=".5pt">
                      <v:textbox>
                        <w:txbxContent>
                          <w:p w14:paraId="2A4C62E0" w14:textId="77777777" w:rsidR="003A2E9E" w:rsidRPr="003A28D5" w:rsidRDefault="003A2E9E" w:rsidP="007B3848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20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noProof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5DBE22F9" wp14:editId="7C2485D3">
                      <wp:simplePos x="0" y="0"/>
                      <wp:positionH relativeFrom="column">
                        <wp:posOffset>1743688</wp:posOffset>
                      </wp:positionH>
                      <wp:positionV relativeFrom="paragraph">
                        <wp:posOffset>1227239</wp:posOffset>
                      </wp:positionV>
                      <wp:extent cx="206375" cy="196850"/>
                      <wp:effectExtent l="0" t="0" r="3175" b="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6375" cy="1968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8FC646E" w14:textId="77777777" w:rsidR="003A2E9E" w:rsidRPr="003A28D5" w:rsidRDefault="003A2E9E" w:rsidP="007B3848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color w:val="FF0000"/>
                                      <w:sz w:val="16"/>
                                      <w:szCs w:val="16"/>
                                      <w:lang w:val="en-US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BE22F9" id="Text Box 45" o:spid="_x0000_s1049" type="#_x0000_t202" style="position:absolute;margin-left:137.3pt;margin-top:96.65pt;width:16.25pt;height:15.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" fillcolor="white [3201]" stroked="f" strokeweight=".5pt">
                      <v:textbox>
                        <w:txbxContent>
                          <w:p w14:paraId="08FC646E" w14:textId="77777777" w:rsidR="003A2E9E" w:rsidRPr="003A28D5" w:rsidRDefault="003A2E9E" w:rsidP="007B3848">
                            <w:pP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9488" behindDoc="0" locked="0" layoutInCell="1" allowOverlap="1" wp14:anchorId="70744C91" wp14:editId="63C9F16C">
                      <wp:simplePos x="0" y="0"/>
                      <wp:positionH relativeFrom="column">
                        <wp:posOffset>385067</wp:posOffset>
                      </wp:positionH>
                      <wp:positionV relativeFrom="paragraph">
                        <wp:posOffset>701591</wp:posOffset>
                      </wp:positionV>
                      <wp:extent cx="0" cy="476984"/>
                      <wp:effectExtent l="0" t="0" r="38100" b="37465"/>
                      <wp:wrapNone/>
                      <wp:docPr id="44" name="Straight Connector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76984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3083DB6" id="Straight Connector 44" o:spid="_x0000_s1026" style="position:absolute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.3pt,55.25pt" to="30.3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6416" behindDoc="0" locked="0" layoutInCell="1" allowOverlap="1" wp14:anchorId="6E2C1A02" wp14:editId="5B312C10">
                      <wp:simplePos x="0" y="0"/>
                      <wp:positionH relativeFrom="column">
                        <wp:posOffset>755055</wp:posOffset>
                      </wp:positionH>
                      <wp:positionV relativeFrom="paragraph">
                        <wp:posOffset>706876</wp:posOffset>
                      </wp:positionV>
                      <wp:extent cx="0" cy="471699"/>
                      <wp:effectExtent l="0" t="0" r="38100" b="24130"/>
                      <wp:wrapNone/>
                      <wp:docPr id="41" name="Straight Connector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71699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4A0C40C" id="Straight Connector 41" o:spid="_x0000_s1026" style="position:absolute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45pt,55.65pt" to="59.45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79A61347" wp14:editId="6393F566">
                      <wp:simplePos x="0" y="0"/>
                      <wp:positionH relativeFrom="column">
                        <wp:posOffset>1310038</wp:posOffset>
                      </wp:positionH>
                      <wp:positionV relativeFrom="paragraph">
                        <wp:posOffset>706876</wp:posOffset>
                      </wp:positionV>
                      <wp:extent cx="0" cy="471699"/>
                      <wp:effectExtent l="0" t="0" r="38100" b="241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71699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C9BD5C2" id="Straight Connector 42" o:spid="_x0000_s1026" style="position:absolute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15pt,55.65pt" to="103.15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8464" behindDoc="0" locked="0" layoutInCell="1" allowOverlap="1" wp14:anchorId="28E1A516" wp14:editId="552E163D">
                      <wp:simplePos x="0" y="0"/>
                      <wp:positionH relativeFrom="column">
                        <wp:posOffset>1859735</wp:posOffset>
                      </wp:positionH>
                      <wp:positionV relativeFrom="paragraph">
                        <wp:posOffset>706876</wp:posOffset>
                      </wp:positionV>
                      <wp:extent cx="0" cy="471699"/>
                      <wp:effectExtent l="0" t="0" r="38100" b="24130"/>
                      <wp:wrapNone/>
                      <wp:docPr id="43" name="Straight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71699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B87A375" id="Straight Connector 43" o:spid="_x0000_s1026" style="position:absolute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5pt,55.65pt" to="146.45pt,9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" strokecolor="red" strokeweight="1.5pt">
                      <v:stroke joinstyle="miter"/>
                    </v:line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18"/>
                <w:szCs w:val="18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2218369A" wp14:editId="1CA1EC9B">
                      <wp:simplePos x="0" y="0"/>
                      <wp:positionH relativeFrom="column">
                        <wp:posOffset>664845</wp:posOffset>
                      </wp:positionH>
                      <wp:positionV relativeFrom="paragraph">
                        <wp:posOffset>621030</wp:posOffset>
                      </wp:positionV>
                      <wp:extent cx="761119" cy="51288"/>
                      <wp:effectExtent l="0" t="0" r="20320" b="25400"/>
                      <wp:wrapNone/>
                      <wp:docPr id="40" name="Oval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1119" cy="51288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FFB27E9" id="Oval 40" o:spid="_x0000_s1026" style="position:absolute;margin-left:52.35pt;margin-top:48.9pt;width:59.95pt;height:4.05pt;z-index:251835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" filled="f" strokecolor="red" strokeweight="1pt">
                      <v:stroke joinstyle="miter"/>
                    </v:oval>
                  </w:pict>
                </mc:Fallback>
              </mc:AlternateContent>
            </w:r>
            <w:r w:rsidRPr="00D11FA0">
              <w:rPr>
                <w:rFonts w:ascii="Arial" w:hAnsi="Arial" w:cs="Arial"/>
                <w:noProof/>
                <w:sz w:val="18"/>
                <w:szCs w:val="18"/>
              </w:rPr>
              <w:drawing>
                <wp:anchor distT="0" distB="0" distL="114300" distR="114300" simplePos="0" relativeHeight="251824128" behindDoc="0" locked="0" layoutInCell="1" allowOverlap="1" wp14:anchorId="2C9F0FEA" wp14:editId="6D325348">
                  <wp:simplePos x="0" y="0"/>
                  <wp:positionH relativeFrom="column">
                    <wp:posOffset>-41275</wp:posOffset>
                  </wp:positionH>
                  <wp:positionV relativeFrom="paragraph">
                    <wp:posOffset>285115</wp:posOffset>
                  </wp:positionV>
                  <wp:extent cx="2162175" cy="1118870"/>
                  <wp:effectExtent l="0" t="0" r="9525" b="5080"/>
                  <wp:wrapSquare wrapText="bothSides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1118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A2E9E" w:rsidRPr="00A55DD8" w14:paraId="39BADF09" w14:textId="77777777" w:rsidTr="00B21776">
        <w:trPr>
          <w:trHeight w:val="59"/>
          <w:tblHeader/>
        </w:trPr>
        <w:tc>
          <w:tcPr>
            <w:tcW w:w="10938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4A838" w14:textId="725A5A0F" w:rsidR="003A2E9E" w:rsidRPr="00A55DD8" w:rsidRDefault="003A2E9E" w:rsidP="003A2E9E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483318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 w:rsidRPr="00A55DD8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  <w:r>
              <w:rPr>
                <w:b/>
                <w:noProof/>
                <w:lang w:val="en-US" w:eastAsia="en-US"/>
              </w:rPr>
              <w:t xml:space="preserve"> </w:t>
            </w:r>
          </w:p>
          <w:p w14:paraId="4FF65F82" w14:textId="2A689B7F" w:rsidR="003A2E9E" w:rsidRPr="004C0917" w:rsidRDefault="003A2E9E" w:rsidP="003A2E9E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N/A - no access.</w:t>
            </w:r>
            <w:r>
              <w:rPr>
                <w:b/>
                <w:noProof/>
                <w:lang w:val="en-US" w:eastAsia="en-US"/>
              </w:rPr>
              <w:t xml:space="preserve"> </w:t>
            </w:r>
          </w:p>
        </w:tc>
      </w:tr>
    </w:tbl>
    <w:p w14:paraId="2D872F55" w14:textId="06FFB44D" w:rsidR="005355D5" w:rsidRDefault="005355D5"/>
    <w:tbl>
      <w:tblPr>
        <w:tblW w:w="10944" w:type="dxa"/>
        <w:tblInd w:w="-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4"/>
        <w:gridCol w:w="1080"/>
        <w:gridCol w:w="1170"/>
        <w:gridCol w:w="630"/>
        <w:gridCol w:w="1004"/>
        <w:gridCol w:w="810"/>
        <w:gridCol w:w="811"/>
        <w:gridCol w:w="811"/>
        <w:gridCol w:w="811"/>
        <w:gridCol w:w="810"/>
        <w:gridCol w:w="811"/>
        <w:gridCol w:w="811"/>
        <w:gridCol w:w="811"/>
      </w:tblGrid>
      <w:tr w:rsidR="009F41D2" w:rsidRPr="00464DC6" w14:paraId="44B21185" w14:textId="77777777" w:rsidTr="005355D5">
        <w:trPr>
          <w:cantSplit/>
          <w:trHeight w:val="197"/>
          <w:tblHeader/>
        </w:trPr>
        <w:tc>
          <w:tcPr>
            <w:tcW w:w="10944" w:type="dxa"/>
            <w:gridSpan w:val="13"/>
            <w:shd w:val="clear" w:color="auto" w:fill="F2F2F2" w:themeFill="background1" w:themeFillShade="F2"/>
            <w:vAlign w:val="center"/>
          </w:tcPr>
          <w:p w14:paraId="0FB2429C" w14:textId="57B1B163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9F41D2" w:rsidRPr="00E95CEE" w14:paraId="6A048670" w14:textId="77777777" w:rsidTr="007C6C8A">
        <w:trPr>
          <w:cantSplit/>
          <w:trHeight w:val="2375"/>
          <w:tblHeader/>
        </w:trPr>
        <w:tc>
          <w:tcPr>
            <w:tcW w:w="574" w:type="dxa"/>
            <w:shd w:val="clear" w:color="auto" w:fill="F2F2F2" w:themeFill="background1" w:themeFillShade="F2"/>
            <w:textDirection w:val="btLr"/>
            <w:vAlign w:val="center"/>
          </w:tcPr>
          <w:p w14:paraId="4C585661" w14:textId="5DD50EF9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080" w:type="dxa"/>
            <w:shd w:val="clear" w:color="auto" w:fill="F2F2F2" w:themeFill="background1" w:themeFillShade="F2"/>
            <w:textDirection w:val="btLr"/>
            <w:vAlign w:val="center"/>
          </w:tcPr>
          <w:p w14:paraId="51AC42D8" w14:textId="710E474D" w:rsidR="009F41D2" w:rsidRPr="00464DC6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 w:rsidR="009A65F7"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73F69636" w14:textId="588D30E2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контроля</w:t>
            </w:r>
            <w:proofErr w:type="spellEnd"/>
          </w:p>
        </w:tc>
        <w:tc>
          <w:tcPr>
            <w:tcW w:w="1170" w:type="dxa"/>
            <w:shd w:val="clear" w:color="auto" w:fill="F2F2F2" w:themeFill="background1" w:themeFillShade="F2"/>
            <w:textDirection w:val="btLr"/>
            <w:vAlign w:val="center"/>
          </w:tcPr>
          <w:p w14:paraId="3B9934D4" w14:textId="5FAD0A92" w:rsidR="009F41D2" w:rsidRPr="00464DC6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 w:rsidR="009A65F7"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55ED80B0" w14:textId="7F8C83FA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чения</w:t>
            </w:r>
            <w:proofErr w:type="spellEnd"/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4CAFFB4A" w14:textId="77777777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136ECF82" w14:textId="16482E43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proofErr w:type="spellEnd"/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юйм</w:t>
            </w:r>
            <w:proofErr w:type="spellEnd"/>
          </w:p>
        </w:tc>
        <w:tc>
          <w:tcPr>
            <w:tcW w:w="1004" w:type="dxa"/>
            <w:shd w:val="clear" w:color="auto" w:fill="F2F2F2" w:themeFill="background1" w:themeFillShade="F2"/>
            <w:textDirection w:val="btLr"/>
            <w:vAlign w:val="center"/>
          </w:tcPr>
          <w:p w14:paraId="6A2374CA" w14:textId="77777777" w:rsidR="009F41D2" w:rsidRPr="00D6379D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1D1B7376" w14:textId="6D4448EA" w:rsidR="009F41D2" w:rsidRPr="00D6379D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6FAE298C" w14:textId="77777777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/</w:t>
            </w:r>
          </w:p>
          <w:p w14:paraId="4129496A" w14:textId="077CD979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Юг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>, мм</w:t>
            </w:r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5BAFA2F0" w14:textId="05F40EC3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7F22F49" w14:textId="7C0AC2ED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в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43E4F3F6" w14:textId="77777777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510D042C" w14:textId="416FF391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Запад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7EDFDB49" w14:textId="77777777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7B65E11A" w14:textId="6CEC8903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о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49511DEB" w14:textId="77777777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0E79897A" w14:textId="47F59484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ерх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334F651E" w14:textId="77777777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79BB781" w14:textId="07E70F96" w:rsidR="009F41D2" w:rsidRPr="009F41D2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из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464D9F3F" w14:textId="77777777" w:rsidR="009F41D2" w:rsidRPr="00D6379D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BDBB3D1" w14:textId="2AE2FEBE" w:rsidR="009F41D2" w:rsidRPr="00D6379D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6153841B" w14:textId="77777777" w:rsidR="009F41D2" w:rsidRPr="00D6379D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168E3E9B" w14:textId="5BFFEBC7" w:rsidR="009F41D2" w:rsidRPr="00D6379D" w:rsidRDefault="009F41D2" w:rsidP="009F41D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864C9B" w:rsidRPr="00464DC6" w14:paraId="576D72BC" w14:textId="77777777" w:rsidTr="00CD50A3">
        <w:trPr>
          <w:cantSplit/>
          <w:trHeight w:val="144"/>
        </w:trPr>
        <w:tc>
          <w:tcPr>
            <w:tcW w:w="574" w:type="dxa"/>
            <w:vMerge w:val="restart"/>
            <w:textDirection w:val="btLr"/>
            <w:vAlign w:val="center"/>
          </w:tcPr>
          <w:p w14:paraId="2DE9769D" w14:textId="7C801CEA" w:rsidR="00864C9B" w:rsidRPr="001525FD" w:rsidRDefault="00864C9B" w:rsidP="007C61AF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</w:pPr>
            <w:r w:rsidRPr="00BB5D3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A1-5600-PW-041-8''-A11-WN KE01-A1-560-BU-P-DI-4021-006</w:t>
            </w:r>
          </w:p>
        </w:tc>
        <w:tc>
          <w:tcPr>
            <w:tcW w:w="1080" w:type="dxa"/>
            <w:vMerge w:val="restart"/>
            <w:shd w:val="clear" w:color="auto" w:fill="auto"/>
            <w:vAlign w:val="center"/>
          </w:tcPr>
          <w:p w14:paraId="25F736DE" w14:textId="77777777" w:rsidR="00864C9B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 xml:space="preserve">CML-1 </w:t>
            </w:r>
          </w:p>
          <w:p w14:paraId="70783B5A" w14:textId="52624BF5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 xml:space="preserve">Elbow  </w:t>
            </w:r>
          </w:p>
        </w:tc>
        <w:tc>
          <w:tcPr>
            <w:tcW w:w="1170" w:type="dxa"/>
            <w:vAlign w:val="center"/>
          </w:tcPr>
          <w:p w14:paraId="4F89DAA0" w14:textId="1CB02884" w:rsidR="00864C9B" w:rsidRPr="001956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76951625" w14:textId="23B35CE8" w:rsidR="00864C9B" w:rsidRPr="001956FE" w:rsidRDefault="00864C9B" w:rsidP="007C61AF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1004" w:type="dxa"/>
            <w:vMerge w:val="restart"/>
            <w:vAlign w:val="center"/>
          </w:tcPr>
          <w:p w14:paraId="507F8A78" w14:textId="11B7AD74" w:rsidR="00864C9B" w:rsidRPr="001956FE" w:rsidRDefault="00864C9B" w:rsidP="007C61AF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>
              <w:rPr>
                <w:rFonts w:ascii="Arial" w:hAnsi="Arial" w:cs="Arial"/>
                <w:bCs/>
                <w:color w:val="000000" w:themeColor="text1"/>
              </w:rPr>
              <w:t>8.18</w:t>
            </w:r>
          </w:p>
        </w:tc>
        <w:tc>
          <w:tcPr>
            <w:tcW w:w="810" w:type="dxa"/>
            <w:vAlign w:val="center"/>
          </w:tcPr>
          <w:p w14:paraId="47EFEF57" w14:textId="7892B914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E3A32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5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ABDBCF6" w14:textId="7604F01F" w:rsidR="00864C9B" w:rsidRPr="001956FE" w:rsidRDefault="004821BA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9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C0719D6" w14:textId="2A9C2406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776F2DE" w14:textId="1C438934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9501D78" w14:textId="0E55C6F5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18750F3" w14:textId="7B34D8E3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FF2CC" w:themeFill="accent4" w:themeFillTint="33"/>
            <w:vAlign w:val="center"/>
          </w:tcPr>
          <w:p w14:paraId="3F393146" w14:textId="76F2D597" w:rsidR="00864C9B" w:rsidRPr="00C10E3A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bCs/>
              </w:rPr>
            </w:pPr>
            <w:r w:rsidRPr="00C10E3A">
              <w:rPr>
                <w:rFonts w:ascii="Arial" w:hAnsi="Arial" w:cs="Arial"/>
                <w:b/>
                <w:bCs/>
                <w:noProof/>
                <w:sz w:val="18"/>
                <w:szCs w:val="18"/>
                <w:lang w:val="en-US" w:eastAsia="en-US"/>
              </w:rPr>
              <w:t>6.7</w:t>
            </w:r>
            <w:r w:rsidR="004821BA">
              <w:rPr>
                <w:rFonts w:ascii="Arial" w:hAnsi="Arial" w:cs="Arial"/>
                <w:b/>
                <w:bCs/>
                <w:noProof/>
                <w:sz w:val="18"/>
                <w:szCs w:val="18"/>
                <w:lang w:val="en-US" w:eastAsia="en-US"/>
              </w:rPr>
              <w:t>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02430B6" w14:textId="00A2D18E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36</w:t>
            </w:r>
          </w:p>
        </w:tc>
      </w:tr>
      <w:tr w:rsidR="00864C9B" w:rsidRPr="00464DC6" w14:paraId="5B3C7A01" w14:textId="77777777" w:rsidTr="00407DA7">
        <w:trPr>
          <w:cantSplit/>
          <w:trHeight w:val="144"/>
        </w:trPr>
        <w:tc>
          <w:tcPr>
            <w:tcW w:w="574" w:type="dxa"/>
            <w:vMerge/>
            <w:textDirection w:val="btLr"/>
            <w:vAlign w:val="center"/>
          </w:tcPr>
          <w:p w14:paraId="48A7A980" w14:textId="77777777" w:rsidR="00864C9B" w:rsidRDefault="00864C9B" w:rsidP="007C61AF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31E62B3" w14:textId="40413C91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1FBD46A5" w14:textId="04159BE1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3B4BE4B5" w14:textId="50B37200" w:rsidR="00864C9B" w:rsidRPr="001956FE" w:rsidRDefault="00864C9B" w:rsidP="007C61AF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6991D981" w14:textId="1F8F1F60" w:rsidR="00864C9B" w:rsidRPr="001956FE" w:rsidRDefault="00864C9B" w:rsidP="007C61AF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1B521D55" w14:textId="52AAE745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E3A32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</w:t>
            </w: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83BF5D5" w14:textId="121E51FB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3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F52CFCE" w14:textId="431EBF30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6FB1376" w14:textId="65F341A4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92678FF" w14:textId="0BBE5830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3FCB463" w14:textId="35716D88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0A12D95" w14:textId="703A8B9A" w:rsidR="00864C9B" w:rsidRPr="00C10E3A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</w:rPr>
            </w:pPr>
            <w:r w:rsidRPr="00C10E3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25E6B05" w14:textId="4F1B0CA0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-</w:t>
            </w:r>
          </w:p>
        </w:tc>
      </w:tr>
      <w:tr w:rsidR="00864C9B" w:rsidRPr="00464DC6" w14:paraId="1C2837D7" w14:textId="77777777" w:rsidTr="00407DA7">
        <w:trPr>
          <w:cantSplit/>
          <w:trHeight w:val="144"/>
        </w:trPr>
        <w:tc>
          <w:tcPr>
            <w:tcW w:w="574" w:type="dxa"/>
            <w:vMerge/>
            <w:textDirection w:val="btLr"/>
            <w:vAlign w:val="center"/>
          </w:tcPr>
          <w:p w14:paraId="39CA7D06" w14:textId="77777777" w:rsidR="00864C9B" w:rsidRDefault="00864C9B" w:rsidP="007C61AF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282B195C" w14:textId="77777777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1878B185" w14:textId="4C09BF7F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693EFFA6" w14:textId="77777777" w:rsidR="00864C9B" w:rsidRPr="001956FE" w:rsidRDefault="00864C9B" w:rsidP="007C61AF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30E27652" w14:textId="77777777" w:rsidR="00864C9B" w:rsidRPr="001956FE" w:rsidRDefault="00864C9B" w:rsidP="007C61AF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7AE1FAA8" w14:textId="754398ED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2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A59FB30" w14:textId="635B292E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9063986" w14:textId="0D997972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ED9C8C1" w14:textId="402A21CC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F796B8" w14:textId="2049CFE1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C5DB509" w14:textId="5B83D7FE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1F6E9D8" w14:textId="425C8E3A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875D990" w14:textId="4CA80CAE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07</w:t>
            </w:r>
          </w:p>
        </w:tc>
      </w:tr>
      <w:tr w:rsidR="00864C9B" w:rsidRPr="00464DC6" w14:paraId="3329ED5C" w14:textId="77777777" w:rsidTr="00407DA7">
        <w:trPr>
          <w:cantSplit/>
          <w:trHeight w:val="144"/>
        </w:trPr>
        <w:tc>
          <w:tcPr>
            <w:tcW w:w="574" w:type="dxa"/>
            <w:vMerge/>
            <w:textDirection w:val="btLr"/>
            <w:vAlign w:val="center"/>
          </w:tcPr>
          <w:p w14:paraId="6908D1F1" w14:textId="77777777" w:rsidR="00864C9B" w:rsidRDefault="00864C9B" w:rsidP="007C61AF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126AEBD0" w14:textId="77777777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2AE53533" w14:textId="2D044889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4</w:t>
            </w:r>
          </w:p>
        </w:tc>
        <w:tc>
          <w:tcPr>
            <w:tcW w:w="630" w:type="dxa"/>
            <w:vMerge/>
            <w:vAlign w:val="center"/>
          </w:tcPr>
          <w:p w14:paraId="3636A691" w14:textId="77777777" w:rsidR="00864C9B" w:rsidRPr="001956FE" w:rsidRDefault="00864C9B" w:rsidP="007C61AF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69A0D5A0" w14:textId="77777777" w:rsidR="00864C9B" w:rsidRPr="001956FE" w:rsidRDefault="00864C9B" w:rsidP="007C61AF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5A3049DE" w14:textId="00C4D974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034E01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3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98EB553" w14:textId="47B417A5" w:rsidR="00864C9B" w:rsidRPr="001956FE" w:rsidRDefault="004821BA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9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2CEE54D" w14:textId="53D4B832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63FA500" w14:textId="2B5F5432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2A9A54D" w14:textId="4AB8A52F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1374C91" w14:textId="6C020017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1814F76" w14:textId="79626C4C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8D23436" w14:textId="77D19ED4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-</w:t>
            </w:r>
          </w:p>
        </w:tc>
      </w:tr>
      <w:tr w:rsidR="00864C9B" w:rsidRPr="00464DC6" w14:paraId="680BD2B4" w14:textId="77777777" w:rsidTr="00407DA7">
        <w:trPr>
          <w:cantSplit/>
          <w:trHeight w:val="144"/>
        </w:trPr>
        <w:tc>
          <w:tcPr>
            <w:tcW w:w="574" w:type="dxa"/>
            <w:vMerge/>
            <w:textDirection w:val="btLr"/>
            <w:vAlign w:val="center"/>
          </w:tcPr>
          <w:p w14:paraId="1503785F" w14:textId="77777777" w:rsidR="00864C9B" w:rsidRDefault="00864C9B" w:rsidP="007C61AF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412D9939" w14:textId="77777777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0D5BE8D7" w14:textId="185F8664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5</w:t>
            </w:r>
          </w:p>
        </w:tc>
        <w:tc>
          <w:tcPr>
            <w:tcW w:w="630" w:type="dxa"/>
            <w:vMerge/>
            <w:vAlign w:val="center"/>
          </w:tcPr>
          <w:p w14:paraId="1A003E60" w14:textId="77777777" w:rsidR="00864C9B" w:rsidRPr="001956FE" w:rsidRDefault="00864C9B" w:rsidP="007C61AF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16659A2E" w14:textId="77777777" w:rsidR="00864C9B" w:rsidRPr="001956FE" w:rsidRDefault="00864C9B" w:rsidP="007C61AF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52D89E1E" w14:textId="380F2607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4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B36C2B5" w14:textId="6D5909EE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0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ED8837A" w14:textId="22AB2F55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338C47A" w14:textId="032DC7C7" w:rsidR="00864C9B" w:rsidRPr="001956FE" w:rsidRDefault="00864C9B" w:rsidP="007C61AF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D6380A" w14:textId="28A5C9A0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C30A88E" w14:textId="23CA63E0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1BF3005" w14:textId="14A9A59F" w:rsidR="00864C9B" w:rsidRPr="001956FE" w:rsidRDefault="00864C9B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</w:t>
            </w:r>
            <w:r w:rsid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EA200F7" w14:textId="4EC57063" w:rsidR="00864C9B" w:rsidRPr="001956FE" w:rsidRDefault="004821BA" w:rsidP="007C61AF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98</w:t>
            </w:r>
          </w:p>
        </w:tc>
      </w:tr>
      <w:tr w:rsidR="00864C9B" w:rsidRPr="004821BA" w14:paraId="43DC14D3" w14:textId="77777777" w:rsidTr="00E82BB6">
        <w:trPr>
          <w:cantSplit/>
          <w:trHeight w:val="144"/>
        </w:trPr>
        <w:tc>
          <w:tcPr>
            <w:tcW w:w="574" w:type="dxa"/>
            <w:vMerge/>
            <w:textDirection w:val="btLr"/>
            <w:vAlign w:val="center"/>
          </w:tcPr>
          <w:p w14:paraId="1D3C36D1" w14:textId="58F93E0E" w:rsidR="00864C9B" w:rsidRPr="00464DC6" w:rsidRDefault="00864C9B" w:rsidP="007C6C8A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080" w:type="dxa"/>
            <w:vMerge w:val="restart"/>
            <w:shd w:val="clear" w:color="auto" w:fill="auto"/>
            <w:vAlign w:val="center"/>
          </w:tcPr>
          <w:p w14:paraId="0EE64E74" w14:textId="57742B43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CML-2</w:t>
            </w:r>
          </w:p>
          <w:p w14:paraId="36C2A3A8" w14:textId="4A0CF204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</w:rPr>
              <w:t xml:space="preserve">Pipe </w:t>
            </w:r>
          </w:p>
        </w:tc>
        <w:tc>
          <w:tcPr>
            <w:tcW w:w="1170" w:type="dxa"/>
            <w:vAlign w:val="center"/>
          </w:tcPr>
          <w:p w14:paraId="640D3E78" w14:textId="2666430C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6B2264A6" w14:textId="63BBD35A" w:rsidR="00864C9B" w:rsidRPr="004821BA" w:rsidRDefault="00864C9B" w:rsidP="007C6C8A">
            <w:pPr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1004" w:type="dxa"/>
            <w:vMerge w:val="restart"/>
            <w:vAlign w:val="center"/>
          </w:tcPr>
          <w:p w14:paraId="217C1317" w14:textId="37A81FDA" w:rsidR="00864C9B" w:rsidRPr="004821BA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4821BA">
              <w:rPr>
                <w:rFonts w:ascii="Arial" w:hAnsi="Arial" w:cs="Arial"/>
                <w:bCs/>
                <w:color w:val="000000" w:themeColor="text1"/>
              </w:rPr>
              <w:t>8.1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FF52AA7" w14:textId="3CC6B50F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bCs/>
              </w:rPr>
            </w:pPr>
            <w:r w:rsidRPr="004821BA">
              <w:rPr>
                <w:rFonts w:ascii="Arial" w:hAnsi="Arial" w:cs="Arial"/>
                <w:b/>
                <w:bCs/>
                <w:noProof/>
                <w:sz w:val="18"/>
                <w:szCs w:val="18"/>
                <w:lang w:val="en-US" w:eastAsia="en-US"/>
              </w:rPr>
              <w:t>7.6</w:t>
            </w:r>
            <w:r w:rsidR="004821BA" w:rsidRPr="004821BA">
              <w:rPr>
                <w:rFonts w:ascii="Arial" w:hAnsi="Arial" w:cs="Arial"/>
                <w:b/>
                <w:bCs/>
                <w:noProof/>
                <w:sz w:val="18"/>
                <w:szCs w:val="18"/>
                <w:lang w:val="en-US" w:eastAsia="en-US"/>
              </w:rPr>
              <w:t>7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B722594" w14:textId="74AE1BBC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7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5188199" w14:textId="7399FB1C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8309489" w14:textId="729CAD04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ABF3053" w14:textId="5DE39B45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.</w:t>
            </w:r>
            <w:r w:rsidR="004821BA"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5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3ADB0DB" w14:textId="026208E3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.3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96666B9" w14:textId="00AE36F0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87FA4A5" w14:textId="4F98736D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53D798F9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6D17B60C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41AFCA91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0FFAFF36" w14:textId="3C26DF74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2B1D68A0" w14:textId="77777777" w:rsidR="00864C9B" w:rsidRPr="004821BA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224389D5" w14:textId="77777777" w:rsidR="00864C9B" w:rsidRPr="004821BA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40B83B4" w14:textId="51E94F73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821BA"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3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8C84345" w14:textId="19A62052" w:rsidR="00864C9B" w:rsidRPr="004821BA" w:rsidRDefault="004821BA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.04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5C96E5B" w14:textId="75434FC3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B9B6D0E" w14:textId="7FA662B1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4B37D51" w14:textId="260C9364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.</w:t>
            </w:r>
            <w:r w:rsidR="004821BA"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4DB4DFC" w14:textId="140B93B8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C4BBA47" w14:textId="367E4FC8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03607D7" w14:textId="26910666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6AF613A1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11146872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56F784AD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70A9C194" w14:textId="3A57328B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3B7437B6" w14:textId="77777777" w:rsidR="00864C9B" w:rsidRPr="004821BA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748A1F26" w14:textId="77777777" w:rsidR="00864C9B" w:rsidRPr="004821BA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1D9F36E" w14:textId="26067B88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8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15CC243" w14:textId="391F8A56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4821BA"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7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E95758E" w14:textId="3257EFF1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6CBB408" w14:textId="2D25246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FC68306" w14:textId="5FB626B2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.</w:t>
            </w:r>
            <w:r w:rsidR="00034E01"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58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D9D8193" w14:textId="529F5172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8.3</w:t>
            </w:r>
            <w:r w:rsidR="00034E01" w:rsidRPr="004821BA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3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E80E31C" w14:textId="26C78726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19562A4" w14:textId="24AF3CD1" w:rsidR="00864C9B" w:rsidRPr="004821BA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4821BA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5A8F3BCC" w14:textId="77777777" w:rsidTr="00407DA7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4E945D33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 w:val="restart"/>
            <w:shd w:val="clear" w:color="auto" w:fill="auto"/>
            <w:vAlign w:val="center"/>
          </w:tcPr>
          <w:p w14:paraId="5F971F05" w14:textId="77777777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CML-3</w:t>
            </w:r>
          </w:p>
          <w:p w14:paraId="2CC84EB6" w14:textId="47DB978E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 xml:space="preserve">Elbow </w:t>
            </w:r>
          </w:p>
        </w:tc>
        <w:tc>
          <w:tcPr>
            <w:tcW w:w="1170" w:type="dxa"/>
            <w:vAlign w:val="center"/>
          </w:tcPr>
          <w:p w14:paraId="1B806626" w14:textId="5A1E2EF8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2F19345E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  <w:p w14:paraId="27DB84F7" w14:textId="74FAB424" w:rsidR="00864C9B" w:rsidRPr="00290AFE" w:rsidRDefault="00864C9B" w:rsidP="007C6C8A">
            <w:pPr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1004" w:type="dxa"/>
            <w:vMerge w:val="restart"/>
            <w:vAlign w:val="center"/>
          </w:tcPr>
          <w:p w14:paraId="6523FC0F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  <w:p w14:paraId="2B88C44F" w14:textId="3089C13D" w:rsidR="00864C9B" w:rsidRPr="00290AFE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290AFE">
              <w:rPr>
                <w:rFonts w:ascii="Arial" w:hAnsi="Arial" w:cs="Arial"/>
                <w:bCs/>
                <w:color w:val="000000" w:themeColor="text1"/>
              </w:rPr>
              <w:t>8.18</w:t>
            </w:r>
          </w:p>
        </w:tc>
        <w:tc>
          <w:tcPr>
            <w:tcW w:w="810" w:type="dxa"/>
            <w:vAlign w:val="center"/>
          </w:tcPr>
          <w:p w14:paraId="38DFD69A" w14:textId="56F343EB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E38ABDB" w14:textId="121C19D8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F25EF8F" w14:textId="02030F92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D643CA8" w14:textId="68275052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977CE9A" w14:textId="56908425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1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43DAE0F" w14:textId="6AEB7710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F35214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4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D4B2D32" w14:textId="61F99955" w:rsidR="00864C9B" w:rsidRPr="00290AFE" w:rsidRDefault="00F35214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9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811B665" w14:textId="2392D23A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</w:t>
            </w:r>
            <w:r w:rsidR="00F35214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9</w:t>
            </w:r>
          </w:p>
        </w:tc>
      </w:tr>
      <w:tr w:rsidR="00864C9B" w:rsidRPr="004821BA" w14:paraId="1FBDB3A5" w14:textId="77777777" w:rsidTr="00407DA7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43F5EBBB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4C6150FB" w14:textId="77777777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4C6C842D" w14:textId="52FCB609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7A1787C3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73C046BD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3266A717" w14:textId="4D816F2E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724DC86" w14:textId="5B183913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C2CB8E0" w14:textId="4A78FA67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ABD4C0E" w14:textId="47414BE8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B1B9763" w14:textId="599C0F97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2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C8BBD27" w14:textId="1EE7642A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0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7E47BAD" w14:textId="526B7F9F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1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3697517" w14:textId="40824131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-</w:t>
            </w:r>
          </w:p>
        </w:tc>
      </w:tr>
      <w:tr w:rsidR="00864C9B" w:rsidRPr="004821BA" w14:paraId="239A72CC" w14:textId="77777777" w:rsidTr="00407DA7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506D60FF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0F2F0802" w14:textId="77777777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1A52E163" w14:textId="43E05E39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789D5054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461F9DA7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45EFE250" w14:textId="79930542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EC9FE51" w14:textId="4B52844A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62E2871" w14:textId="1E2B1B43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3D247AC" w14:textId="2F09CF43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5147C68" w14:textId="4E0AB788" w:rsidR="00864C9B" w:rsidRPr="00290AFE" w:rsidRDefault="00290AFE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1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DF58369" w14:textId="7A149A92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4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EBF46FC" w14:textId="581B01E7" w:rsidR="00864C9B" w:rsidRPr="00290AFE" w:rsidRDefault="00290AFE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0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B130457" w14:textId="225B9F73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.</w:t>
            </w:r>
            <w:r w:rsidR="00F35214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1</w:t>
            </w:r>
          </w:p>
        </w:tc>
      </w:tr>
      <w:tr w:rsidR="00864C9B" w:rsidRPr="004821BA" w14:paraId="1EBDB3E6" w14:textId="77777777" w:rsidTr="00407DA7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7732B2E1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F055979" w14:textId="77777777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3B465AFD" w14:textId="118B7A37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4</w:t>
            </w:r>
          </w:p>
        </w:tc>
        <w:tc>
          <w:tcPr>
            <w:tcW w:w="630" w:type="dxa"/>
            <w:vMerge/>
            <w:vAlign w:val="center"/>
          </w:tcPr>
          <w:p w14:paraId="151D6245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234FBA0C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44A1350D" w14:textId="183DB51B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77D13A1" w14:textId="37A9E46C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466F483" w14:textId="76C19BA6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CBF0428" w14:textId="2660F7DC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0F3FB5" w14:textId="431E913B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F0BE009" w14:textId="2197DAE2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F35214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3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59EBEF2" w14:textId="40BC7E45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1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60FFF30" w14:textId="3DD59457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-</w:t>
            </w:r>
          </w:p>
        </w:tc>
      </w:tr>
      <w:tr w:rsidR="00864C9B" w:rsidRPr="004821BA" w14:paraId="2DD1BB0D" w14:textId="77777777" w:rsidTr="00CD50A3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105B5A5F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1BA6B313" w14:textId="77777777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65309B18" w14:textId="2EDC4ABA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5</w:t>
            </w:r>
          </w:p>
        </w:tc>
        <w:tc>
          <w:tcPr>
            <w:tcW w:w="630" w:type="dxa"/>
            <w:vMerge/>
            <w:vAlign w:val="center"/>
          </w:tcPr>
          <w:p w14:paraId="14BAD498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5E7A7BC5" w14:textId="77777777" w:rsidR="00864C9B" w:rsidRPr="00290AFE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1BEB2962" w14:textId="125997AA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79F4EE6" w14:textId="0BACDF66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5A28D2C" w14:textId="7C7D25FD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80E8CA0" w14:textId="71118770" w:rsidR="00864C9B" w:rsidRPr="00290AFE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290AFE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35C672" w14:textId="14A73E80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3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70AC19A" w14:textId="62886EB3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3</w:t>
            </w:r>
            <w:r w:rsid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2B22801" w14:textId="2367B360" w:rsidR="00864C9B" w:rsidRPr="00290AFE" w:rsidRDefault="00F35214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7.</w:t>
            </w:r>
            <w:r w:rsidR="00290AFE" w:rsidRPr="00290AFE">
              <w:rPr>
                <w:rFonts w:ascii="Arial" w:hAnsi="Arial" w:cs="Arial"/>
                <w:noProof/>
                <w:sz w:val="18"/>
                <w:szCs w:val="18"/>
                <w:lang w:val="en-US" w:eastAsia="en-US"/>
              </w:rPr>
              <w:t>14</w:t>
            </w:r>
          </w:p>
        </w:tc>
        <w:tc>
          <w:tcPr>
            <w:tcW w:w="811" w:type="dxa"/>
            <w:shd w:val="clear" w:color="auto" w:fill="FFF2CC" w:themeFill="accent4" w:themeFillTint="33"/>
            <w:vAlign w:val="center"/>
          </w:tcPr>
          <w:p w14:paraId="17B5A042" w14:textId="0C099874" w:rsidR="00864C9B" w:rsidRPr="00290AFE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bCs/>
              </w:rPr>
            </w:pPr>
            <w:r w:rsidRPr="00290AFE">
              <w:rPr>
                <w:rFonts w:ascii="Arial" w:hAnsi="Arial" w:cs="Arial"/>
                <w:b/>
                <w:bCs/>
                <w:noProof/>
                <w:sz w:val="18"/>
                <w:szCs w:val="18"/>
                <w:lang w:val="en-US" w:eastAsia="en-US"/>
              </w:rPr>
              <w:t>6.</w:t>
            </w:r>
            <w:r w:rsidR="00F35214" w:rsidRPr="00290AFE">
              <w:rPr>
                <w:rFonts w:ascii="Arial" w:hAnsi="Arial" w:cs="Arial"/>
                <w:b/>
                <w:bCs/>
                <w:noProof/>
                <w:sz w:val="18"/>
                <w:szCs w:val="18"/>
                <w:lang w:val="en-US" w:eastAsia="en-US"/>
              </w:rPr>
              <w:t>79</w:t>
            </w:r>
          </w:p>
        </w:tc>
      </w:tr>
      <w:tr w:rsidR="00864C9B" w:rsidRPr="004821BA" w14:paraId="5088195B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6B69B458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 w:val="restart"/>
            <w:shd w:val="clear" w:color="auto" w:fill="auto"/>
            <w:vAlign w:val="center"/>
          </w:tcPr>
          <w:p w14:paraId="384F5364" w14:textId="7777777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CML-4</w:t>
            </w:r>
          </w:p>
          <w:p w14:paraId="5138852F" w14:textId="05E5E170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 xml:space="preserve">Pipe </w:t>
            </w:r>
          </w:p>
        </w:tc>
        <w:tc>
          <w:tcPr>
            <w:tcW w:w="1170" w:type="dxa"/>
            <w:vAlign w:val="center"/>
          </w:tcPr>
          <w:p w14:paraId="005A479A" w14:textId="4FB4AE5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01BD3F32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  <w:p w14:paraId="22798529" w14:textId="0EAE3B65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1004" w:type="dxa"/>
            <w:vMerge w:val="restart"/>
            <w:vAlign w:val="center"/>
          </w:tcPr>
          <w:p w14:paraId="0177E59F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  <w:p w14:paraId="2AF641CD" w14:textId="4D295713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A2163F">
              <w:rPr>
                <w:rFonts w:ascii="Arial" w:hAnsi="Arial" w:cs="Arial"/>
                <w:bCs/>
                <w:color w:val="000000" w:themeColor="text1"/>
              </w:rPr>
              <w:t>8.1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4471769" w14:textId="5832694A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659EAFC" w14:textId="791D9F9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298CF90" w14:textId="03F3240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B5FB7A1" w14:textId="3B53D7B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214801E" w14:textId="23AEBDE9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7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783D6A3" w14:textId="635FC98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07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7CE1FF5" w14:textId="4709162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9ACAD7A" w14:textId="6BE055F8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22344551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10419174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3E75B701" w14:textId="5223E64F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44FA6D1E" w14:textId="6190AA7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5638E3E0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5F8AE941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F235D7E" w14:textId="20FE0DDB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AC6A6C8" w14:textId="00805F4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1F911CE" w14:textId="6B3FAB6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B2D1327" w14:textId="70A61A3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35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B44C12C" w14:textId="2D8E4EB0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8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7B36E27" w14:textId="14B3C30B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995BEB5" w14:textId="42A38872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0C21F37" w14:textId="184EFEF0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744E21BD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4A540114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13BA2F24" w14:textId="46473852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68AF2781" w14:textId="05E8DB9F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228B7F3E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5C9D3F45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7911A6D" w14:textId="4D66597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4AF91B4" w14:textId="57D36D7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E757284" w14:textId="73AC559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7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AB720C7" w14:textId="7F6208F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E711835" w14:textId="6D44F89D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6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3BA7FA5" w14:textId="5C8E874C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2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4BFC756" w14:textId="16B652AF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C4F2BC0" w14:textId="2996E9C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1108C9BC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74714A51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393CEC9A" w14:textId="2420BF6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714DAE6D" w14:textId="513E194F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4</w:t>
            </w:r>
          </w:p>
        </w:tc>
        <w:tc>
          <w:tcPr>
            <w:tcW w:w="630" w:type="dxa"/>
            <w:vMerge/>
            <w:vAlign w:val="center"/>
          </w:tcPr>
          <w:p w14:paraId="4C298DAC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712CE5E9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27D0118" w14:textId="6A82C19B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09FF3D2" w14:textId="651B968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359B407" w14:textId="347F528B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5C4A61" w14:textId="0C7F16C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65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69E6345" w14:textId="513A3693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5534DD1" w14:textId="18306092" w:rsidR="00864C9B" w:rsidRPr="00A2163F" w:rsidRDefault="000056AC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7DD3F84" w14:textId="6B8ED22C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DDA76B6" w14:textId="1D930754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11D6D5B9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192FEBD2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5E768572" w14:textId="175B846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03EA3C10" w14:textId="565DCE8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5</w:t>
            </w:r>
          </w:p>
        </w:tc>
        <w:tc>
          <w:tcPr>
            <w:tcW w:w="630" w:type="dxa"/>
            <w:vMerge/>
            <w:vAlign w:val="center"/>
          </w:tcPr>
          <w:p w14:paraId="4C0ED687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7048D307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4D4B984" w14:textId="354A4AE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FDDCE19" w14:textId="6E6A504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B388A6B" w14:textId="5C4965C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4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32315F2" w14:textId="2374C6C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2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40DAE0C" w14:textId="1DE2474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8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BDAC09F" w14:textId="49BE20AB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1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21C91CB" w14:textId="6121D094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D11E04D" w14:textId="2C8CF669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5D87D893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79D1D552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01F1B70F" w14:textId="2CF2F67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31086F20" w14:textId="67C9014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6</w:t>
            </w:r>
          </w:p>
        </w:tc>
        <w:tc>
          <w:tcPr>
            <w:tcW w:w="630" w:type="dxa"/>
            <w:vMerge/>
            <w:vAlign w:val="center"/>
          </w:tcPr>
          <w:p w14:paraId="2B9BECB4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17D48A36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FC704C5" w14:textId="7E2923F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10EDA87" w14:textId="7F964CBE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1E2222B" w14:textId="6B78F750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1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B459D24" w14:textId="7A5BB86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26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8AA5FE4" w14:textId="496D46A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13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B2DAABB" w14:textId="752769E2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0056AC" w:rsidRPr="00A2163F">
              <w:rPr>
                <w:rFonts w:ascii="Arial" w:hAnsi="Arial" w:cs="Arial"/>
                <w:color w:val="000000"/>
                <w:sz w:val="18"/>
                <w:szCs w:val="18"/>
              </w:rPr>
              <w:t>5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1FBC045" w14:textId="694B9B80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20BE61E" w14:textId="36D5EC44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5A334CA6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3F8C6AC6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08E912F0" w14:textId="7FE578D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70882EF7" w14:textId="25432B1B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7</w:t>
            </w:r>
          </w:p>
        </w:tc>
        <w:tc>
          <w:tcPr>
            <w:tcW w:w="630" w:type="dxa"/>
            <w:vMerge/>
            <w:vAlign w:val="center"/>
          </w:tcPr>
          <w:p w14:paraId="337EB942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1F95F8D0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7770340" w14:textId="0B567C1A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BC4973A" w14:textId="440B0198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FEA51E8" w14:textId="1AB4991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B54EFD9" w14:textId="7A523043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4822501" w14:textId="7434322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FD29B03" w14:textId="09F3B3D7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08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D91A17A" w14:textId="14996042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6EC8191" w14:textId="47D5C98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3F2BD62C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7D106640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792F9F4E" w14:textId="215A7D0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32FF6F7E" w14:textId="1CD97FA1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8</w:t>
            </w:r>
          </w:p>
        </w:tc>
        <w:tc>
          <w:tcPr>
            <w:tcW w:w="630" w:type="dxa"/>
            <w:vMerge/>
            <w:vAlign w:val="center"/>
          </w:tcPr>
          <w:p w14:paraId="0C650DDE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1BD1B001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659CC3C" w14:textId="0FE3A72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DFD0AA3" w14:textId="754905B3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F8DFE2E" w14:textId="078CB0A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7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55D2B4B" w14:textId="6977C148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6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2528408" w14:textId="0AE6F0FB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08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2A0120F" w14:textId="5DF18DE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4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1E17330" w14:textId="5B0E86E3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10CB295" w14:textId="6FA18EFE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4092275D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0FC419DF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71214937" w14:textId="277AEE4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2502AE94" w14:textId="5F020EA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9</w:t>
            </w:r>
          </w:p>
        </w:tc>
        <w:tc>
          <w:tcPr>
            <w:tcW w:w="630" w:type="dxa"/>
            <w:vMerge/>
            <w:vAlign w:val="center"/>
          </w:tcPr>
          <w:p w14:paraId="72F0374F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0486BFD9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07A9BE8" w14:textId="2B90FF8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ABBF656" w14:textId="0D6C89EF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7E62006" w14:textId="54ABB0E1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3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2677DC4" w14:textId="3B6771DA" w:rsidR="00864C9B" w:rsidRPr="00A2163F" w:rsidRDefault="004F2FF1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94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7509E25" w14:textId="2CFD45E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4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ACFD864" w14:textId="627C943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.0</w:t>
            </w:r>
            <w:r w:rsidR="00A2163F" w:rsidRPr="00A2163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2AD6433" w14:textId="5759942C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0E9B359" w14:textId="23F79AA4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13289609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41FCDFF2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1D28137E" w14:textId="7F65B18E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258094AE" w14:textId="15E78543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10</w:t>
            </w:r>
          </w:p>
        </w:tc>
        <w:tc>
          <w:tcPr>
            <w:tcW w:w="630" w:type="dxa"/>
            <w:vMerge/>
            <w:vAlign w:val="center"/>
          </w:tcPr>
          <w:p w14:paraId="50D48AC3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04DC337C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EAFCAF5" w14:textId="74A7AEE3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909C13E" w14:textId="17F44A80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6472FC1" w14:textId="2DFA0A78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07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3FFDCDA" w14:textId="68361C11" w:rsidR="00864C9B" w:rsidRPr="00A2163F" w:rsidRDefault="004F2FF1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81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9C85397" w14:textId="707BC71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7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53B8AC4" w14:textId="60E02C4B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0056AC" w:rsidRPr="00A2163F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84762E9" w14:textId="2296306E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5AA5917" w14:textId="6CF43C80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733C8D50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1710801C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F0F656C" w14:textId="7B5993D0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3CB2C35D" w14:textId="2C3907D3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11</w:t>
            </w:r>
          </w:p>
        </w:tc>
        <w:tc>
          <w:tcPr>
            <w:tcW w:w="630" w:type="dxa"/>
            <w:vMerge/>
            <w:vAlign w:val="center"/>
          </w:tcPr>
          <w:p w14:paraId="30FDAC9D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0ED3D71C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FEFF901" w14:textId="5FED3A4A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4307F2A" w14:textId="11DADE9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38B6C5D" w14:textId="61ABAB13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6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6C8FA2A" w14:textId="075CCD9F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5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731D095" w14:textId="51E2D357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8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D1BCE39" w14:textId="0810FD9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3</w:t>
            </w:r>
            <w:r w:rsidR="000056AC" w:rsidRPr="00A2163F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EC368B4" w14:textId="76CCBAA2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9948EF2" w14:textId="70C1D9CE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30DC25F2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75062720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0817FA94" w14:textId="450A51BB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1AF4AE4C" w14:textId="1EE95761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12</w:t>
            </w:r>
          </w:p>
        </w:tc>
        <w:tc>
          <w:tcPr>
            <w:tcW w:w="630" w:type="dxa"/>
            <w:vMerge/>
            <w:vAlign w:val="center"/>
          </w:tcPr>
          <w:p w14:paraId="37CF6BBB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2B64C1C5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36A7E6D" w14:textId="2AE2249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7810FF6" w14:textId="1499919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D4E2D93" w14:textId="254DDBA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4F2FF1" w:rsidRPr="00A2163F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B375F1B" w14:textId="450A17E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19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6486EA4" w14:textId="5042E18E" w:rsidR="00864C9B" w:rsidRPr="00A2163F" w:rsidRDefault="00A2163F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8.0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3C96FB4" w14:textId="29941187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4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1CF3C55" w14:textId="2720CE6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64A70F4" w14:textId="57CDB5D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72D335BC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08A87E93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430C6FB8" w14:textId="37EE3D7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4F26C706" w14:textId="769868C8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13</w:t>
            </w:r>
          </w:p>
        </w:tc>
        <w:tc>
          <w:tcPr>
            <w:tcW w:w="630" w:type="dxa"/>
            <w:vMerge/>
            <w:vAlign w:val="center"/>
          </w:tcPr>
          <w:p w14:paraId="1DAE2193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3C4AC990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C2365E4" w14:textId="40A28A6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508A7BC" w14:textId="6272D55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8178ADA" w14:textId="5C13756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74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A367F7A" w14:textId="38D1D3E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76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7C51A39" w14:textId="126E1E2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8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F8BF1AC" w14:textId="702AD067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31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6C31BB8" w14:textId="309B9233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60B1938" w14:textId="09C5B248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096B00C9" w14:textId="77777777" w:rsidTr="00E82BB6">
        <w:trPr>
          <w:cantSplit/>
          <w:trHeight w:val="47"/>
        </w:trPr>
        <w:tc>
          <w:tcPr>
            <w:tcW w:w="574" w:type="dxa"/>
            <w:vMerge/>
            <w:vAlign w:val="center"/>
          </w:tcPr>
          <w:p w14:paraId="2BC15693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332300D2" w14:textId="49B9B3F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highlight w:val="green"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60E353B3" w14:textId="13F7961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14</w:t>
            </w:r>
          </w:p>
        </w:tc>
        <w:tc>
          <w:tcPr>
            <w:tcW w:w="630" w:type="dxa"/>
            <w:vMerge/>
            <w:vAlign w:val="center"/>
          </w:tcPr>
          <w:p w14:paraId="0C0EEAF3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3358157D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53D3280" w14:textId="36A53BB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7C74D64" w14:textId="6A6F977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3F0B698" w14:textId="54F5F56E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9424C5" w:rsidRPr="00A2163F">
              <w:rPr>
                <w:rFonts w:ascii="Arial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499A0B6" w14:textId="4D2EE16F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5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4B7487F" w14:textId="05BA67DC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13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6651CEF" w14:textId="7110C19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10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013CCC5" w14:textId="5B447243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2A39A7F" w14:textId="005517F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</w:tr>
      <w:tr w:rsidR="00864C9B" w:rsidRPr="004821BA" w14:paraId="0AACD964" w14:textId="77777777" w:rsidTr="00407DA7">
        <w:trPr>
          <w:cantSplit/>
          <w:trHeight w:val="144"/>
        </w:trPr>
        <w:tc>
          <w:tcPr>
            <w:tcW w:w="574" w:type="dxa"/>
            <w:vMerge/>
            <w:textDirection w:val="btLr"/>
            <w:vAlign w:val="center"/>
          </w:tcPr>
          <w:p w14:paraId="6909E23A" w14:textId="0A12A43A" w:rsidR="00864C9B" w:rsidRPr="004821BA" w:rsidRDefault="00864C9B" w:rsidP="00BB5D3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 w:val="restart"/>
            <w:shd w:val="clear" w:color="auto" w:fill="auto"/>
            <w:vAlign w:val="center"/>
          </w:tcPr>
          <w:p w14:paraId="4A139959" w14:textId="7777777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CML-5</w:t>
            </w:r>
          </w:p>
          <w:p w14:paraId="3B38C8A7" w14:textId="1B0986B7" w:rsidR="00864C9B" w:rsidRPr="00A2163F" w:rsidRDefault="00864C9B" w:rsidP="00E92DC6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Elbow</w:t>
            </w:r>
          </w:p>
        </w:tc>
        <w:tc>
          <w:tcPr>
            <w:tcW w:w="1170" w:type="dxa"/>
            <w:vAlign w:val="center"/>
          </w:tcPr>
          <w:p w14:paraId="0C7672A2" w14:textId="67CE7AC2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37185AAA" w14:textId="415B16F8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1004" w:type="dxa"/>
            <w:vMerge w:val="restart"/>
            <w:vAlign w:val="center"/>
          </w:tcPr>
          <w:p w14:paraId="3C5AECDF" w14:textId="7E784E5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A2163F">
              <w:rPr>
                <w:rFonts w:ascii="Arial" w:hAnsi="Arial" w:cs="Arial"/>
                <w:bCs/>
                <w:color w:val="000000" w:themeColor="text1"/>
              </w:rPr>
              <w:t>8.18</w:t>
            </w:r>
          </w:p>
        </w:tc>
        <w:tc>
          <w:tcPr>
            <w:tcW w:w="810" w:type="dxa"/>
            <w:vAlign w:val="center"/>
          </w:tcPr>
          <w:p w14:paraId="073DFAEF" w14:textId="7BF06CD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FD06715" w14:textId="56128BCB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90F7CAD" w14:textId="590C230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3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22ECFFD" w14:textId="476D827A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8B568E" w:rsidRPr="00A2163F">
              <w:rPr>
                <w:rFonts w:ascii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EE0043" w14:textId="7EB9CD5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D8D0500" w14:textId="59AC844D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60591BC" w14:textId="3C2B731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  <w:r w:rsidR="008B568E" w:rsidRPr="00A2163F">
              <w:rPr>
                <w:rFonts w:ascii="Arial" w:hAnsi="Arial" w:cs="Arial"/>
                <w:color w:val="000000"/>
                <w:sz w:val="18"/>
                <w:szCs w:val="18"/>
              </w:rPr>
              <w:t>.8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EB4D71A" w14:textId="0CFF1AD9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2163F">
              <w:rPr>
                <w:rFonts w:ascii="Arial" w:hAnsi="Arial" w:cs="Arial"/>
                <w:color w:val="000000"/>
                <w:sz w:val="18"/>
                <w:szCs w:val="18"/>
              </w:rPr>
              <w:t>14</w:t>
            </w:r>
          </w:p>
        </w:tc>
      </w:tr>
      <w:tr w:rsidR="00864C9B" w:rsidRPr="004821BA" w14:paraId="152BA228" w14:textId="77777777" w:rsidTr="00407DA7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241C75BF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72DDDE80" w14:textId="0F339CD0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44ADC498" w14:textId="774840D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595BCADE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318283B6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7703A785" w14:textId="518D398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23E8151" w14:textId="2089C33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2F3DEC3" w14:textId="633852C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8B568E" w:rsidRPr="00A2163F">
              <w:rPr>
                <w:rFonts w:ascii="Arial" w:hAnsi="Arial" w:cs="Arial"/>
                <w:color w:val="000000"/>
                <w:sz w:val="18"/>
                <w:szCs w:val="18"/>
              </w:rPr>
              <w:t>3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0B5AC9E" w14:textId="08939A5C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8B568E" w:rsidRPr="00A2163F"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4ABF1B4" w14:textId="39075E8B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3646B19" w14:textId="4A5C6B4B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E6D565B" w14:textId="30CFF843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2163F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396A459" w14:textId="11DEE1AD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46F665C8" w14:textId="77777777" w:rsidTr="00407DA7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45F8985F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CFA450F" w14:textId="3067158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58383467" w14:textId="29ED36B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7F3F393E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3783F9F5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5D18FE59" w14:textId="31E47810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2E28E13" w14:textId="6013C27E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8713E66" w14:textId="4B7DC71C" w:rsidR="00864C9B" w:rsidRPr="00A2163F" w:rsidRDefault="008B568E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3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B73C48A" w14:textId="77CF2FC9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76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47DB25" w14:textId="6AC2CF8A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6AEDB54" w14:textId="568CF69C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D210AE6" w14:textId="08273E55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2163F">
              <w:rPr>
                <w:rFonts w:ascii="Arial" w:hAnsi="Arial" w:cs="Arial"/>
                <w:color w:val="000000"/>
                <w:sz w:val="18"/>
                <w:szCs w:val="18"/>
              </w:rPr>
              <w:t>4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7ABDAD1" w14:textId="1E55B88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2163F">
              <w:rPr>
                <w:rFonts w:ascii="Arial" w:hAnsi="Arial" w:cs="Arial"/>
                <w:color w:val="000000"/>
                <w:sz w:val="18"/>
                <w:szCs w:val="18"/>
              </w:rPr>
              <w:t>19</w:t>
            </w:r>
          </w:p>
        </w:tc>
      </w:tr>
      <w:tr w:rsidR="00864C9B" w:rsidRPr="004821BA" w14:paraId="42E575E0" w14:textId="77777777" w:rsidTr="00407DA7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3B7DBC83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1B5AF3A" w14:textId="7777777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12102268" w14:textId="0C5857C2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4</w:t>
            </w:r>
          </w:p>
        </w:tc>
        <w:tc>
          <w:tcPr>
            <w:tcW w:w="630" w:type="dxa"/>
            <w:vMerge/>
            <w:vAlign w:val="center"/>
          </w:tcPr>
          <w:p w14:paraId="1004BD8F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20E8DF42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20C9A552" w14:textId="24DEC200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2D7F30F" w14:textId="7119329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1947019" w14:textId="4182C3B5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8B568E" w:rsidRPr="00A2163F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69D4D6B" w14:textId="7BD572DD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2163F" w:rsidRPr="00A2163F">
              <w:rPr>
                <w:rFonts w:ascii="Arial" w:hAnsi="Arial" w:cs="Arial"/>
                <w:color w:val="000000"/>
                <w:sz w:val="18"/>
                <w:szCs w:val="18"/>
              </w:rPr>
              <w:t>71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BAFCFA6" w14:textId="4EA0C13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2BDDB9D" w14:textId="78DD9AC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89ED461" w14:textId="20AAF6AB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4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0464583" w14:textId="2F586ECE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7A8E8D38" w14:textId="77777777" w:rsidTr="00CD50A3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77E7F08F" w14:textId="77777777" w:rsidR="00864C9B" w:rsidRPr="004821BA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18048427" w14:textId="77777777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004E9CB8" w14:textId="342B6214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5</w:t>
            </w:r>
          </w:p>
        </w:tc>
        <w:tc>
          <w:tcPr>
            <w:tcW w:w="630" w:type="dxa"/>
            <w:vMerge/>
            <w:vAlign w:val="center"/>
          </w:tcPr>
          <w:p w14:paraId="62DEFC6F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1F871401" w14:textId="77777777" w:rsidR="00864C9B" w:rsidRPr="00A2163F" w:rsidRDefault="00864C9B" w:rsidP="007C6C8A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vAlign w:val="center"/>
          </w:tcPr>
          <w:p w14:paraId="1C173EE3" w14:textId="10C538B8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2D439BF" w14:textId="6EB79EE1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2163F">
              <w:rPr>
                <w:rFonts w:ascii="Arial" w:hAnsi="Arial" w:cs="Arial"/>
                <w:bCs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2B81F77" w14:textId="2DD34786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8B568E" w:rsidRPr="00A2163F">
              <w:rPr>
                <w:rFonts w:ascii="Arial" w:hAnsi="Arial" w:cs="Arial"/>
                <w:color w:val="000000"/>
                <w:sz w:val="18"/>
                <w:szCs w:val="18"/>
              </w:rPr>
              <w:t>3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C9BF238" w14:textId="796B2BC2" w:rsidR="00864C9B" w:rsidRPr="00A2163F" w:rsidRDefault="00864C9B" w:rsidP="007C6C8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32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5A82DF5" w14:textId="08204966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FF7BAC9" w14:textId="6886E761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DC5A65C" w14:textId="4135DC7C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2163F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811" w:type="dxa"/>
            <w:shd w:val="clear" w:color="auto" w:fill="FFF2CC" w:themeFill="accent4" w:themeFillTint="33"/>
            <w:vAlign w:val="center"/>
          </w:tcPr>
          <w:p w14:paraId="728BDC47" w14:textId="56EAAE57" w:rsidR="00864C9B" w:rsidRPr="00A2163F" w:rsidRDefault="00864C9B" w:rsidP="007C6C8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2163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.</w:t>
            </w:r>
            <w:r w:rsidR="00D905EF" w:rsidRPr="00A2163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0</w:t>
            </w:r>
            <w:r w:rsidR="00A2163F" w:rsidRPr="00A2163F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</w:t>
            </w:r>
          </w:p>
        </w:tc>
      </w:tr>
      <w:tr w:rsidR="00864C9B" w:rsidRPr="004821BA" w14:paraId="662B0BF4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49CCA03E" w14:textId="77777777" w:rsidR="00864C9B" w:rsidRPr="004821BA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 w:val="restart"/>
            <w:shd w:val="clear" w:color="auto" w:fill="auto"/>
            <w:vAlign w:val="center"/>
          </w:tcPr>
          <w:p w14:paraId="3F3178DF" w14:textId="77777777" w:rsidR="00864C9B" w:rsidRPr="00A65025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CML-6</w:t>
            </w:r>
          </w:p>
          <w:p w14:paraId="4A2C50F3" w14:textId="67F6CA91" w:rsidR="00864C9B" w:rsidRPr="00A65025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Pipe</w:t>
            </w:r>
          </w:p>
        </w:tc>
        <w:tc>
          <w:tcPr>
            <w:tcW w:w="1170" w:type="dxa"/>
            <w:vAlign w:val="center"/>
          </w:tcPr>
          <w:p w14:paraId="212A5FBC" w14:textId="7D7B5841" w:rsidR="00864C9B" w:rsidRPr="00A65025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71A76086" w14:textId="56014B1C" w:rsidR="00864C9B" w:rsidRPr="00A65025" w:rsidRDefault="00864C9B" w:rsidP="00BB5D3B">
            <w:pPr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</w:rPr>
              <w:t>8</w:t>
            </w:r>
          </w:p>
        </w:tc>
        <w:tc>
          <w:tcPr>
            <w:tcW w:w="1004" w:type="dxa"/>
            <w:vMerge w:val="restart"/>
            <w:vAlign w:val="center"/>
          </w:tcPr>
          <w:p w14:paraId="3D2EDB7B" w14:textId="6C20F8F4" w:rsidR="00864C9B" w:rsidRPr="00A65025" w:rsidRDefault="00864C9B" w:rsidP="00BB5D3B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  <w:r w:rsidRPr="00A65025">
              <w:rPr>
                <w:rFonts w:ascii="Arial" w:hAnsi="Arial" w:cs="Arial"/>
                <w:bCs/>
                <w:color w:val="000000" w:themeColor="text1"/>
              </w:rPr>
              <w:t>8.1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9A6DF9D" w14:textId="57165807" w:rsidR="00864C9B" w:rsidRPr="00A65025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83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1DD7363" w14:textId="383E2C7D" w:rsidR="00864C9B" w:rsidRPr="00A65025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214625">
              <w:rPr>
                <w:rFonts w:ascii="Arial" w:hAnsi="Arial" w:cs="Arial"/>
                <w:color w:val="000000"/>
                <w:sz w:val="18"/>
                <w:szCs w:val="18"/>
              </w:rPr>
              <w:t>64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7A05F47" w14:textId="7073E59C" w:rsidR="00864C9B" w:rsidRPr="00A65025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57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E73F71D" w14:textId="53DFF8E3" w:rsidR="00864C9B" w:rsidRPr="00A65025" w:rsidRDefault="00864C9B" w:rsidP="00BB5D3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59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1DC08F2" w14:textId="684523F2" w:rsidR="00864C9B" w:rsidRPr="00A65025" w:rsidRDefault="00864C9B" w:rsidP="00BB5D3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1501E08" w14:textId="374AF1EA" w:rsidR="00864C9B" w:rsidRPr="00A65025" w:rsidRDefault="00864C9B" w:rsidP="00BB5D3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99CE4F6" w14:textId="7D8B5F82" w:rsidR="00864C9B" w:rsidRPr="00A65025" w:rsidRDefault="00864C9B" w:rsidP="00BB5D3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30872DB" w14:textId="5B13E079" w:rsidR="00864C9B" w:rsidRPr="00A65025" w:rsidRDefault="00864C9B" w:rsidP="00BB5D3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2B49C38C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1C768C06" w14:textId="77777777" w:rsidR="00864C9B" w:rsidRPr="004821BA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0AE689BD" w14:textId="07400CA3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493EDD0B" w14:textId="7FF5A507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0BB2D07B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65F4BE39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9326BBE" w14:textId="5C309752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7.0</w:t>
            </w:r>
            <w:r w:rsidR="00A65025" w:rsidRPr="00A65025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E5C4C77" w14:textId="28DFAE23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  <w:r w:rsidR="00A65025" w:rsidRPr="00A65025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5EE2F32" w14:textId="6E9F64E6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17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D957352" w14:textId="12ED7094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214625">
              <w:rPr>
                <w:rFonts w:ascii="Arial" w:hAnsi="Arial" w:cs="Arial"/>
                <w:color w:val="000000"/>
                <w:sz w:val="18"/>
                <w:szCs w:val="18"/>
              </w:rPr>
              <w:t>25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975E8AE" w14:textId="3F80E89C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B6C3786" w14:textId="512F8110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19AE121" w14:textId="66DBEE9E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DBB7379" w14:textId="24975787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3F0EDAB0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47DF9C7D" w14:textId="77777777" w:rsidR="00864C9B" w:rsidRPr="004821BA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8833DF3" w14:textId="761994F8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0DEC8B9E" w14:textId="0DC901A5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46B4D4EF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2259B8EE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7184FB6" w14:textId="268DD6F5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5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AB6DD5F" w14:textId="765CCD0D" w:rsidR="00864C9B" w:rsidRPr="00A65025" w:rsidRDefault="00D905EF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97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45760B3" w14:textId="287527A5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  <w:r w:rsidR="00A65025" w:rsidRPr="00A65025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7258F0A" w14:textId="5F7640FC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8.</w:t>
            </w:r>
            <w:r w:rsidR="002452FF" w:rsidRPr="00A65025">
              <w:rPr>
                <w:rFonts w:ascii="Arial" w:hAnsi="Arial" w:cs="Arial"/>
                <w:color w:val="000000"/>
                <w:sz w:val="18"/>
                <w:szCs w:val="18"/>
              </w:rPr>
              <w:t>0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6ED4E92" w14:textId="4F687F83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8EC0C01" w14:textId="26772199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29581D2" w14:textId="1E5E0EEC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CA207B8" w14:textId="5D059A27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0ADDB1C1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37E8584C" w14:textId="77777777" w:rsidR="00864C9B" w:rsidRPr="004821BA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7902496" w14:textId="1BE7A74D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1FD88B8D" w14:textId="7350D368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4</w:t>
            </w:r>
          </w:p>
        </w:tc>
        <w:tc>
          <w:tcPr>
            <w:tcW w:w="630" w:type="dxa"/>
            <w:vMerge/>
            <w:vAlign w:val="center"/>
          </w:tcPr>
          <w:p w14:paraId="516E59C4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1176A13A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F13EC90" w14:textId="1D952490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  <w:r w:rsidR="00A65025" w:rsidRPr="00A65025">
              <w:rPr>
                <w:rFonts w:ascii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A671686" w14:textId="02EB133A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.85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FD7CDB9" w14:textId="69ADDDE6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08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4FC1125" w14:textId="1E6352CB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55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52A713C" w14:textId="76F0B26F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846FEDC" w14:textId="4350BBCE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6AC25A0" w14:textId="196F4050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52C2D97" w14:textId="3AF7A847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5ECDA977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75F8FFEB" w14:textId="77777777" w:rsidR="00864C9B" w:rsidRPr="004821BA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C7ECD29" w14:textId="28A82D2F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57918239" w14:textId="7ECB2D05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5</w:t>
            </w:r>
          </w:p>
        </w:tc>
        <w:tc>
          <w:tcPr>
            <w:tcW w:w="630" w:type="dxa"/>
            <w:vMerge/>
            <w:vAlign w:val="center"/>
          </w:tcPr>
          <w:p w14:paraId="043DA6F1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4C3A240C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D85B88C" w14:textId="7361B0C9" w:rsidR="00864C9B" w:rsidRPr="00A65025" w:rsidRDefault="00D905EF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90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E05CB0B" w14:textId="3B4F6B9E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5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F4B4C52" w14:textId="65671BF7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5</w:t>
            </w:r>
            <w:r w:rsidR="00A65025" w:rsidRPr="00A65025">
              <w:rPr>
                <w:rFonts w:ascii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6BBD224" w14:textId="669A1BCE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21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E79555D" w14:textId="0AFA311B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FCCCA05" w14:textId="0B41A3C8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E6EF7C3" w14:textId="5C0308F7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223B46D" w14:textId="49FF8B07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69C0D13E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12EB1B6A" w14:textId="77777777" w:rsidR="00864C9B" w:rsidRPr="004821BA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60877B89" w14:textId="71E15BD1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489B224B" w14:textId="538B1CEA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6</w:t>
            </w:r>
          </w:p>
        </w:tc>
        <w:tc>
          <w:tcPr>
            <w:tcW w:w="630" w:type="dxa"/>
            <w:vMerge/>
            <w:vAlign w:val="center"/>
          </w:tcPr>
          <w:p w14:paraId="027F63D4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6C25618D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11C5E80" w14:textId="5F129D7C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  <w:r w:rsidR="00A65025" w:rsidRPr="00A65025">
              <w:rPr>
                <w:rFonts w:ascii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8624437" w14:textId="599CC475" w:rsidR="00864C9B" w:rsidRPr="00A65025" w:rsidRDefault="00D905EF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91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CDFEB97" w14:textId="4FAEE290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12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555DD220" w14:textId="34D29BE0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2452FF" w:rsidRPr="00A65025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  <w:r w:rsidR="00A65025" w:rsidRPr="00A65025">
              <w:rPr>
                <w:rFonts w:ascii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B530067" w14:textId="3B3A9820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A431CAE" w14:textId="7034F03E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4BAFE799" w14:textId="7B7BC5A4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654AEC0" w14:textId="6B856036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864C9B" w:rsidRPr="004821BA" w14:paraId="4715A942" w14:textId="77777777" w:rsidTr="00E82BB6">
        <w:trPr>
          <w:cantSplit/>
          <w:trHeight w:val="144"/>
        </w:trPr>
        <w:tc>
          <w:tcPr>
            <w:tcW w:w="574" w:type="dxa"/>
            <w:vMerge/>
            <w:vAlign w:val="center"/>
          </w:tcPr>
          <w:p w14:paraId="25281B08" w14:textId="77777777" w:rsidR="00864C9B" w:rsidRPr="004821BA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080" w:type="dxa"/>
            <w:vMerge/>
            <w:shd w:val="clear" w:color="auto" w:fill="auto"/>
            <w:vAlign w:val="center"/>
          </w:tcPr>
          <w:p w14:paraId="0EA1BDC7" w14:textId="679FD03C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170" w:type="dxa"/>
            <w:vAlign w:val="center"/>
          </w:tcPr>
          <w:p w14:paraId="6DFA33C9" w14:textId="1AE11FD7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lang w:val="en-US"/>
              </w:rPr>
            </w:pPr>
            <w:r w:rsidRPr="00A65025">
              <w:rPr>
                <w:rFonts w:ascii="Arial" w:hAnsi="Arial" w:cs="Arial"/>
                <w:bCs/>
                <w:lang w:val="en-US"/>
              </w:rPr>
              <w:t>7</w:t>
            </w:r>
          </w:p>
        </w:tc>
        <w:tc>
          <w:tcPr>
            <w:tcW w:w="630" w:type="dxa"/>
            <w:vMerge/>
            <w:vAlign w:val="center"/>
          </w:tcPr>
          <w:p w14:paraId="32A1A493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</w:rPr>
            </w:pPr>
          </w:p>
        </w:tc>
        <w:tc>
          <w:tcPr>
            <w:tcW w:w="1004" w:type="dxa"/>
            <w:vMerge/>
            <w:vAlign w:val="center"/>
          </w:tcPr>
          <w:p w14:paraId="7E336D4C" w14:textId="77777777" w:rsidR="00864C9B" w:rsidRPr="00A65025" w:rsidRDefault="00864C9B" w:rsidP="001E5601">
            <w:pPr>
              <w:jc w:val="center"/>
              <w:rPr>
                <w:rFonts w:ascii="Arial" w:hAnsi="Arial" w:cs="Arial"/>
                <w:bCs/>
                <w:color w:val="000000" w:themeColor="text1"/>
              </w:rPr>
            </w:pP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5F4EAE8" w14:textId="385FA372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A65025" w:rsidRPr="00A65025">
              <w:rPr>
                <w:rFonts w:ascii="Arial" w:hAnsi="Arial" w:cs="Arial"/>
                <w:color w:val="000000"/>
                <w:sz w:val="18"/>
                <w:szCs w:val="18"/>
              </w:rPr>
              <w:t>51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6FE48824" w14:textId="2EE769C3" w:rsidR="00864C9B" w:rsidRPr="00A65025" w:rsidRDefault="00D905EF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70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2D47C052" w14:textId="4195098A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D905EF" w:rsidRPr="00A65025">
              <w:rPr>
                <w:rFonts w:ascii="Arial" w:hAnsi="Arial" w:cs="Arial"/>
                <w:color w:val="000000"/>
                <w:sz w:val="18"/>
                <w:szCs w:val="18"/>
              </w:rPr>
              <w:t>49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34A9CB5A" w14:textId="736B8119" w:rsidR="00864C9B" w:rsidRPr="00A65025" w:rsidRDefault="00864C9B" w:rsidP="001E5601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65025">
              <w:rPr>
                <w:rFonts w:ascii="Arial" w:hAnsi="Arial" w:cs="Arial"/>
                <w:color w:val="000000"/>
                <w:sz w:val="18"/>
                <w:szCs w:val="18"/>
              </w:rPr>
              <w:t>7.</w:t>
            </w:r>
            <w:r w:rsidR="002452FF" w:rsidRPr="00A65025">
              <w:rPr>
                <w:rFonts w:ascii="Arial" w:hAnsi="Arial" w:cs="Arial"/>
                <w:color w:val="000000"/>
                <w:sz w:val="18"/>
                <w:szCs w:val="18"/>
              </w:rPr>
              <w:t>67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0EB130F" w14:textId="51EAC9C2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05471EB7" w14:textId="39F16A64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1471F420" w14:textId="565A2395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811" w:type="dxa"/>
            <w:shd w:val="clear" w:color="auto" w:fill="F2F2F2" w:themeFill="background1" w:themeFillShade="F2"/>
            <w:vAlign w:val="center"/>
          </w:tcPr>
          <w:p w14:paraId="72AF3874" w14:textId="76C8DB32" w:rsidR="00864C9B" w:rsidRPr="00A65025" w:rsidRDefault="00864C9B" w:rsidP="001E5601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</w:rPr>
            </w:pPr>
            <w:r w:rsidRPr="00A65025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</w:tbl>
    <w:p w14:paraId="5781CCD5" w14:textId="6BADE618" w:rsidR="00840A37" w:rsidRPr="004821BA" w:rsidRDefault="00840A37">
      <w:pPr>
        <w:rPr>
          <w:highlight w:val="yellow"/>
        </w:rPr>
      </w:pPr>
    </w:p>
    <w:p w14:paraId="096124FA" w14:textId="77777777" w:rsidR="00840A37" w:rsidRPr="004821BA" w:rsidRDefault="00840A37">
      <w:pPr>
        <w:rPr>
          <w:highlight w:val="yellow"/>
        </w:rPr>
      </w:pPr>
      <w:r w:rsidRPr="004821BA">
        <w:rPr>
          <w:highlight w:val="yellow"/>
        </w:rPr>
        <w:br w:type="page"/>
      </w:r>
    </w:p>
    <w:tbl>
      <w:tblPr>
        <w:tblW w:w="10924" w:type="dxa"/>
        <w:tblInd w:w="-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"/>
        <w:gridCol w:w="1440"/>
        <w:gridCol w:w="1037"/>
        <w:gridCol w:w="1037"/>
        <w:gridCol w:w="907"/>
        <w:gridCol w:w="907"/>
        <w:gridCol w:w="907"/>
        <w:gridCol w:w="907"/>
        <w:gridCol w:w="907"/>
        <w:gridCol w:w="907"/>
        <w:gridCol w:w="931"/>
      </w:tblGrid>
      <w:tr w:rsidR="0091097C" w:rsidRPr="004821BA" w14:paraId="531B872E" w14:textId="3BBBBF1E" w:rsidTr="00732962">
        <w:trPr>
          <w:cantSplit/>
          <w:trHeight w:val="197"/>
          <w:tblHeader/>
        </w:trPr>
        <w:tc>
          <w:tcPr>
            <w:tcW w:w="10924" w:type="dxa"/>
            <w:gridSpan w:val="11"/>
            <w:shd w:val="clear" w:color="auto" w:fill="F2F2F2" w:themeFill="background1" w:themeFillShade="F2"/>
            <w:vAlign w:val="center"/>
          </w:tcPr>
          <w:p w14:paraId="2C9FAAE1" w14:textId="6824BF35" w:rsidR="0091097C" w:rsidRPr="004821BA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214625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</w:p>
        </w:tc>
      </w:tr>
      <w:tr w:rsidR="0091097C" w:rsidRPr="004821BA" w14:paraId="358FDDE6" w14:textId="046B506F" w:rsidTr="00E82BB6">
        <w:trPr>
          <w:cantSplit/>
          <w:trHeight w:val="611"/>
          <w:tblHeader/>
        </w:trPr>
        <w:tc>
          <w:tcPr>
            <w:tcW w:w="1037" w:type="dxa"/>
            <w:shd w:val="clear" w:color="auto" w:fill="F2F2F2" w:themeFill="background1" w:themeFillShade="F2"/>
            <w:vAlign w:val="center"/>
          </w:tcPr>
          <w:p w14:paraId="621DC6C7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</w:p>
        </w:tc>
        <w:tc>
          <w:tcPr>
            <w:tcW w:w="1440" w:type="dxa"/>
            <w:shd w:val="clear" w:color="auto" w:fill="F2F2F2" w:themeFill="background1" w:themeFillShade="F2"/>
            <w:vAlign w:val="center"/>
          </w:tcPr>
          <w:p w14:paraId="2B5F9CAE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1037" w:type="dxa"/>
            <w:shd w:val="clear" w:color="auto" w:fill="F2F2F2" w:themeFill="background1" w:themeFillShade="F2"/>
            <w:vAlign w:val="center"/>
          </w:tcPr>
          <w:p w14:paraId="0E0A97A1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8"/>
                <w:szCs w:val="18"/>
              </w:rPr>
              <w:t>Spot check</w:t>
            </w:r>
          </w:p>
        </w:tc>
        <w:tc>
          <w:tcPr>
            <w:tcW w:w="1037" w:type="dxa"/>
            <w:shd w:val="clear" w:color="auto" w:fill="F2F2F2" w:themeFill="background1" w:themeFillShade="F2"/>
            <w:vAlign w:val="center"/>
          </w:tcPr>
          <w:p w14:paraId="4767BBDA" w14:textId="77777777" w:rsidR="0091097C" w:rsidRPr="00214625" w:rsidRDefault="0091097C" w:rsidP="0091097C">
            <w:pPr>
              <w:tabs>
                <w:tab w:val="left" w:pos="4374"/>
              </w:tabs>
              <w:ind w:left="-144" w:right="-144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DIA(ᴓ) ×</w:t>
            </w:r>
          </w:p>
          <w:p w14:paraId="719E7528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Nom. mm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7016D00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CBF8160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1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9D31AB1" w14:textId="525D1D5C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2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2B3B178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3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2AC3923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4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418C6D0" w14:textId="77777777" w:rsidR="0091097C" w:rsidRPr="00214625" w:rsidRDefault="0091097C" w:rsidP="0091097C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500</w:t>
            </w:r>
          </w:p>
        </w:tc>
        <w:tc>
          <w:tcPr>
            <w:tcW w:w="931" w:type="dxa"/>
            <w:shd w:val="clear" w:color="auto" w:fill="F2F2F2" w:themeFill="background1" w:themeFillShade="F2"/>
            <w:vAlign w:val="center"/>
          </w:tcPr>
          <w:p w14:paraId="23F96BDF" w14:textId="22935946" w:rsidR="0091097C" w:rsidRPr="00214625" w:rsidRDefault="00732962" w:rsidP="00732962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14625">
              <w:rPr>
                <w:rFonts w:ascii="Arial" w:hAnsi="Arial" w:cs="Arial"/>
                <w:b/>
                <w:sz w:val="16"/>
                <w:szCs w:val="16"/>
              </w:rPr>
              <w:t>600</w:t>
            </w:r>
          </w:p>
        </w:tc>
      </w:tr>
      <w:tr w:rsidR="00760886" w:rsidRPr="004821BA" w14:paraId="3D9FF5EF" w14:textId="32AC10AC" w:rsidTr="00E9221B">
        <w:trPr>
          <w:cantSplit/>
          <w:trHeight w:val="20"/>
        </w:trPr>
        <w:tc>
          <w:tcPr>
            <w:tcW w:w="1037" w:type="dxa"/>
            <w:vMerge w:val="restart"/>
            <w:textDirection w:val="btLr"/>
            <w:vAlign w:val="center"/>
          </w:tcPr>
          <w:p w14:paraId="6B408D34" w14:textId="77777777" w:rsidR="00760886" w:rsidRPr="007C3B8B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/>
                <w:sz w:val="18"/>
                <w:szCs w:val="18"/>
                <w:lang w:val="en-US"/>
              </w:rPr>
              <w:t>A1-5600-PW-041-8-A11-HC</w:t>
            </w:r>
          </w:p>
          <w:p w14:paraId="2675FD20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7C3B8B">
              <w:rPr>
                <w:rFonts w:ascii="Arial" w:hAnsi="Arial" w:cs="Arial"/>
                <w:b/>
                <w:sz w:val="18"/>
                <w:szCs w:val="18"/>
                <w:lang w:val="en-US"/>
              </w:rPr>
              <w:t>KE01-A1-560-BU-P-DI-4021-006</w:t>
            </w: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177C8A92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</w:t>
            </w:r>
            <w:r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  <w:r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</w:p>
          <w:p w14:paraId="1FDCC3A1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Pipe</w:t>
            </w:r>
          </w:p>
        </w:tc>
        <w:tc>
          <w:tcPr>
            <w:tcW w:w="1037" w:type="dxa"/>
            <w:vAlign w:val="center"/>
          </w:tcPr>
          <w:p w14:paraId="7349C0FD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6F7DB161" w14:textId="76BE8A18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40ABFAA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1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B67A61C" w14:textId="459AADCB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2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25C79B6" w14:textId="6D2827AD" w:rsidR="00760886" w:rsidRPr="00214625" w:rsidRDefault="0043588B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7,0</w:t>
            </w:r>
            <w:r w:rsidR="00214625"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0B5E035" w14:textId="1224A37D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6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C6727B9" w14:textId="77777777" w:rsidR="00760886" w:rsidRPr="00214625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0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C6BC637" w14:textId="5DD48C3C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5</w:t>
            </w:r>
          </w:p>
        </w:tc>
        <w:tc>
          <w:tcPr>
            <w:tcW w:w="931" w:type="dxa"/>
            <w:shd w:val="clear" w:color="auto" w:fill="FFFFFF" w:themeFill="background1"/>
          </w:tcPr>
          <w:p w14:paraId="0E0854FA" w14:textId="18A807BF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4</w:t>
            </w:r>
          </w:p>
        </w:tc>
      </w:tr>
      <w:tr w:rsidR="00760886" w:rsidRPr="004821BA" w14:paraId="134C698B" w14:textId="70B0C107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3CAAB661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C2377EF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77BCFDB6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285E32EB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0D42854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3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61BF8E2" w14:textId="1E7ACC48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3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A27ABD4" w14:textId="03C9778D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8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EF7A08E" w14:textId="678BFA62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30</w:t>
            </w: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7CD75ECB" w14:textId="77777777" w:rsidR="00760886" w:rsidRPr="00214625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/>
                <w:sz w:val="18"/>
                <w:szCs w:val="18"/>
                <w:lang w:val="en-US"/>
              </w:rPr>
              <w:t>6.3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D5C91A5" w14:textId="49B6ADC7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17</w:t>
            </w:r>
          </w:p>
        </w:tc>
        <w:tc>
          <w:tcPr>
            <w:tcW w:w="931" w:type="dxa"/>
            <w:shd w:val="clear" w:color="auto" w:fill="FFFFFF" w:themeFill="background1"/>
          </w:tcPr>
          <w:p w14:paraId="47EA0AF3" w14:textId="0F25B69D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6.89</w:t>
            </w:r>
          </w:p>
        </w:tc>
      </w:tr>
      <w:tr w:rsidR="00760886" w:rsidRPr="004821BA" w14:paraId="0E3DF9C4" w14:textId="78B2EB35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579C40C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B62F64C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7E8F97D9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65C162A8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6F2A691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2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5ECD2DA" w14:textId="5CF7012D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0</w:t>
            </w:r>
            <w:r w:rsidR="00214625" w:rsidRPr="00214625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961EEA7" w14:textId="542068D2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0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D0D675E" w14:textId="4D3664F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3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6434DCE" w14:textId="70BD5997" w:rsidR="00760886" w:rsidRPr="00214625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0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F0C8458" w14:textId="305EB32C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36</w:t>
            </w:r>
          </w:p>
        </w:tc>
        <w:tc>
          <w:tcPr>
            <w:tcW w:w="931" w:type="dxa"/>
            <w:shd w:val="clear" w:color="auto" w:fill="FFFFFF" w:themeFill="background1"/>
          </w:tcPr>
          <w:p w14:paraId="02F655C8" w14:textId="545E4EF5" w:rsidR="00760886" w:rsidRPr="00CF29DA" w:rsidRDefault="00214625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49</w:t>
            </w:r>
          </w:p>
        </w:tc>
      </w:tr>
      <w:tr w:rsidR="00760886" w:rsidRPr="004821BA" w14:paraId="0907DAF0" w14:textId="3F458125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AA386DA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6E79514E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3F30FDC5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55843FB6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D8D1E74" w14:textId="1A28A069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8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9D63337" w14:textId="3C32F72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0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9778E1C" w14:textId="3D1275BE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A93ACCD" w14:textId="701A7D10" w:rsidR="00760886" w:rsidRPr="00214625" w:rsidRDefault="0043588B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7,9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E590C23" w14:textId="2FD06416" w:rsidR="00760886" w:rsidRPr="00214625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625"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1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933887C" w14:textId="18E61664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5</w:t>
            </w:r>
            <w:r w:rsidR="00214625"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31" w:type="dxa"/>
            <w:shd w:val="clear" w:color="auto" w:fill="FFFFFF" w:themeFill="background1"/>
          </w:tcPr>
          <w:p w14:paraId="687837B7" w14:textId="45BA10DA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8</w:t>
            </w:r>
          </w:p>
        </w:tc>
      </w:tr>
      <w:tr w:rsidR="00760886" w:rsidRPr="004821BA" w14:paraId="5E5509A9" w14:textId="66FE5F10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0D66CD28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3BD93233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1667B0FC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22FD80F3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248B61A" w14:textId="77777777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4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A7EFCC1" w14:textId="7451EE61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43588B"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0</w:t>
            </w:r>
            <w:r w:rsidR="00214625"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4B354F4" w14:textId="6FA05B31" w:rsidR="00760886" w:rsidRPr="00214625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ECECA25" w14:textId="50CD5EA0" w:rsidR="00760886" w:rsidRPr="00214625" w:rsidRDefault="0043588B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7</w:t>
            </w:r>
            <w:r w:rsid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.</w:t>
            </w:r>
            <w:r w:rsidRPr="00214625">
              <w:rPr>
                <w:rFonts w:ascii="Arial" w:hAnsi="Arial" w:cs="Arial"/>
                <w:bCs/>
                <w:sz w:val="18"/>
                <w:szCs w:val="18"/>
                <w:lang w:val="ru-RU"/>
              </w:rPr>
              <w:t>7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E2D9514" w14:textId="19B17D24" w:rsidR="00760886" w:rsidRPr="00214625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625" w:rsidRPr="00214625">
              <w:rPr>
                <w:rFonts w:ascii="Arial" w:hAnsi="Arial" w:cs="Arial"/>
                <w:bCs/>
                <w:sz w:val="18"/>
                <w:szCs w:val="18"/>
                <w:lang w:val="en-US"/>
              </w:rPr>
              <w:t>7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5BCFD7A" w14:textId="4E172B2F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2</w:t>
            </w:r>
          </w:p>
        </w:tc>
        <w:tc>
          <w:tcPr>
            <w:tcW w:w="931" w:type="dxa"/>
            <w:shd w:val="clear" w:color="auto" w:fill="FFFFFF" w:themeFill="background1"/>
          </w:tcPr>
          <w:p w14:paraId="4791E51E" w14:textId="2BB2A58F" w:rsidR="00760886" w:rsidRPr="00CF29DA" w:rsidRDefault="00214625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7.01</w:t>
            </w:r>
          </w:p>
        </w:tc>
      </w:tr>
      <w:tr w:rsidR="00760886" w:rsidRPr="004821BA" w14:paraId="3C823473" w14:textId="430F96DA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F607826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32EE4F41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</w:t>
            </w:r>
            <w:r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  <w:r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</w:p>
          <w:p w14:paraId="7B63376B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Elbow</w:t>
            </w:r>
          </w:p>
        </w:tc>
        <w:tc>
          <w:tcPr>
            <w:tcW w:w="1037" w:type="dxa"/>
            <w:vAlign w:val="center"/>
          </w:tcPr>
          <w:p w14:paraId="2851F6AA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6B7095B9" w14:textId="414A03D4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92CBC5D" w14:textId="230D2D6F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5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4</w:t>
            </w:r>
            <w:r w:rsidR="00CF29DA"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44313D4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6.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C5C6FE7" w14:textId="7ACDB961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6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13DBA20" w14:textId="36DD16D2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5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81A22DB" w14:textId="77777777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16</w:t>
            </w: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1DB82578" w14:textId="0B2B4CF9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/>
                <w:sz w:val="18"/>
                <w:szCs w:val="18"/>
                <w:lang w:val="en-US"/>
              </w:rPr>
              <w:t>4.88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481AF2B3" w14:textId="0CF4A9B9" w:rsidR="00760886" w:rsidRPr="000F0462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4A6B4F"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29</w:t>
            </w:r>
          </w:p>
        </w:tc>
      </w:tr>
      <w:tr w:rsidR="00760886" w:rsidRPr="004821BA" w14:paraId="63ACDDE7" w14:textId="4CDD9E22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A230108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BEB8744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75B1231A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279C8FC3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C43F44C" w14:textId="6D0A8502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4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5FFD3E4" w14:textId="541105B0" w:rsidR="00760886" w:rsidRPr="00CF29DA" w:rsidRDefault="0043588B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6,</w:t>
            </w:r>
            <w:r w:rsidR="00CF29DA"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1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27081DC" w14:textId="3B0972E9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1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13298F6" w14:textId="439A62A4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4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D22C626" w14:textId="211FC22A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4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A185CCD" w14:textId="7DF9D835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20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6D0867C6" w14:textId="02982F09" w:rsidR="00760886" w:rsidRPr="000F0462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4A6B4F"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09</w:t>
            </w:r>
          </w:p>
        </w:tc>
      </w:tr>
      <w:tr w:rsidR="00760886" w:rsidRPr="004821BA" w14:paraId="21FE1D45" w14:textId="76820692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9C9DCAA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02363F0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78BDC387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23030DFA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73BF414" w14:textId="7EA7D82A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4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20F8F4F" w14:textId="3831DADF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5.</w:t>
            </w:r>
            <w:r w:rsidR="0043588B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7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9F9C70F" w14:textId="38476599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6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E563981" w14:textId="2E505A34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2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CE8E666" w14:textId="34210B3C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3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DDBBD67" w14:textId="3C9E44D8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47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754301C0" w14:textId="200DAE8E" w:rsidR="00760886" w:rsidRPr="000F0462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4A6B4F"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25</w:t>
            </w:r>
          </w:p>
        </w:tc>
      </w:tr>
      <w:tr w:rsidR="00760886" w:rsidRPr="004821BA" w14:paraId="77124A50" w14:textId="26A7268D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CB5957E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D34C9CE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7D2EC52A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064EDA97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A248FED" w14:textId="697F08C9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CF29DA"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6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7B22C00" w14:textId="1541D5E7" w:rsidR="00760886" w:rsidRPr="00CF29DA" w:rsidRDefault="0043588B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5,9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94EB89E" w14:textId="19455803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CF29DA"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8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C0D5D37" w14:textId="0A35FE90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5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7BDDC52" w14:textId="74340132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5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9BA31B8" w14:textId="4F08FF78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44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757EB62D" w14:textId="488B40C7" w:rsidR="00760886" w:rsidRPr="000F0462" w:rsidRDefault="00CF29DA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  <w:r w:rsidR="00760886"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.</w:t>
            </w:r>
            <w:r w:rsidR="004A6B4F"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9</w:t>
            </w:r>
            <w:r w:rsidR="000F0462"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</w:tr>
      <w:tr w:rsidR="00760886" w:rsidRPr="004821BA" w14:paraId="1D01CF74" w14:textId="191FDD14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3B9E39D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D5DBDF3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704CEACA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51D84D94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2250CE4" w14:textId="778B9514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26C76C6" w14:textId="0DF2FD06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6154BCA" w14:textId="35A24676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6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A09779F" w14:textId="44014D94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4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83EF68A" w14:textId="5005243F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1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284D590" w14:textId="5A36E7EF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6.1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4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7670FE23" w14:textId="68D3C8CE" w:rsidR="00760886" w:rsidRPr="000F0462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4A6B4F"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85</w:t>
            </w:r>
          </w:p>
        </w:tc>
      </w:tr>
      <w:tr w:rsidR="00760886" w:rsidRPr="004821BA" w14:paraId="37D43E90" w14:textId="67D2758E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9805C52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C62A50E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6F63002C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440A7C04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1446BCF" w14:textId="5354804F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8E8D38C" w14:textId="56D27530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7085230" w14:textId="79E5C350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545DB58" w14:textId="4720B836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6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3FCABFD" w14:textId="7C59C4CC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F5EEDC4" w14:textId="46A47C19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0FF4B7B5" w14:textId="7D92A401" w:rsidR="00760886" w:rsidRPr="000F0462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760886" w:rsidRPr="004821BA" w14:paraId="0C80A282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404F6743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1394091" w14:textId="77777777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4C6EE29A" w14:textId="369D92EF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600</w:t>
            </w:r>
          </w:p>
        </w:tc>
        <w:tc>
          <w:tcPr>
            <w:tcW w:w="1037" w:type="dxa"/>
            <w:vMerge/>
            <w:vAlign w:val="center"/>
          </w:tcPr>
          <w:p w14:paraId="54F80550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9F09FF5" w14:textId="6BCB41EB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F35684D" w14:textId="62E6A7C6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EEF13D6" w14:textId="7E82C174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4D8C59F" w14:textId="00C3D745" w:rsidR="00760886" w:rsidRPr="00CF29D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4A6B4F" w:rsidRPr="00CF29DA">
              <w:rPr>
                <w:rFonts w:ascii="Arial" w:hAnsi="Arial" w:cs="Arial"/>
                <w:bCs/>
                <w:sz w:val="18"/>
                <w:szCs w:val="18"/>
                <w:lang w:val="ru-RU"/>
              </w:rPr>
              <w:t>6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B22262D" w14:textId="1ADFC51E" w:rsidR="00760886" w:rsidRPr="00CF29DA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81F55C7" w14:textId="784D90B2" w:rsidR="00760886" w:rsidRPr="00CF29DA" w:rsidRDefault="004B1008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CF29DA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452A8D6F" w14:textId="7DAAB431" w:rsidR="00760886" w:rsidRPr="000F0462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760886" w:rsidRPr="004821BA" w14:paraId="02418785" w14:textId="3A385C8B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470E34A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59CC8AF0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</w:t>
            </w:r>
            <w:r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  <w:r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</w:p>
          <w:p w14:paraId="16FAF919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</w:rPr>
              <w:t>Pipe</w:t>
            </w:r>
          </w:p>
        </w:tc>
        <w:tc>
          <w:tcPr>
            <w:tcW w:w="1037" w:type="dxa"/>
            <w:vAlign w:val="center"/>
          </w:tcPr>
          <w:p w14:paraId="3532FABE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7FCA0983" w14:textId="3D1F1042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4DBD32A" w14:textId="17AEAB49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1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040AD61" w14:textId="0432594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2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C4821C7" w14:textId="51509696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7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644AA56" w14:textId="59F9F2E5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4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3475B58" w14:textId="160132A0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0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387F7FE" w14:textId="79978539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24</w:t>
            </w:r>
          </w:p>
        </w:tc>
        <w:tc>
          <w:tcPr>
            <w:tcW w:w="931" w:type="dxa"/>
            <w:shd w:val="clear" w:color="auto" w:fill="FFFFFF" w:themeFill="background1"/>
          </w:tcPr>
          <w:p w14:paraId="1F430668" w14:textId="6DF8CF66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69</w:t>
            </w:r>
          </w:p>
        </w:tc>
      </w:tr>
      <w:tr w:rsidR="00760886" w:rsidRPr="004821BA" w14:paraId="6199633A" w14:textId="69598950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6F8AE4B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2D4336D6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069B7415" w14:textId="64D464E5" w:rsidR="00760886" w:rsidRPr="000F0462" w:rsidRDefault="00760886" w:rsidP="00CD50A3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14C0EFEC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8C0DD3E" w14:textId="3CD3ACE2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4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9F46951" w14:textId="7B407939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4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0792171" w14:textId="4B2AD71D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0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</w:t>
            </w: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6204BDCC" w14:textId="2780F89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/>
                <w:sz w:val="18"/>
                <w:szCs w:val="18"/>
                <w:lang w:val="en-US"/>
              </w:rPr>
              <w:t>5.9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AF21B77" w14:textId="488462A8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0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51494B2" w14:textId="790127EF" w:rsidR="00760886" w:rsidRPr="00463F69" w:rsidRDefault="004A6B4F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6,97</w:t>
            </w:r>
          </w:p>
        </w:tc>
        <w:tc>
          <w:tcPr>
            <w:tcW w:w="931" w:type="dxa"/>
            <w:shd w:val="clear" w:color="auto" w:fill="FFFFFF" w:themeFill="background1"/>
          </w:tcPr>
          <w:p w14:paraId="2AF5B17C" w14:textId="37407731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49</w:t>
            </w:r>
          </w:p>
        </w:tc>
      </w:tr>
      <w:tr w:rsidR="00760886" w:rsidRPr="004821BA" w14:paraId="4FD16DB1" w14:textId="2EA69958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54809DDB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6534C913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3512DB09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2F69A8C9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37CE98F" w14:textId="0275D2C9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4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A18D1D0" w14:textId="27CD8DA6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25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5536019C" w14:textId="3EAFFA29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9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3E8B0D7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1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0D4E28C" w14:textId="2B17D3A9" w:rsidR="00760886" w:rsidRPr="00463F69" w:rsidRDefault="004A6B4F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6,9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20408C6" w14:textId="477D9E8B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75</w:t>
            </w:r>
          </w:p>
        </w:tc>
        <w:tc>
          <w:tcPr>
            <w:tcW w:w="931" w:type="dxa"/>
            <w:shd w:val="clear" w:color="auto" w:fill="FFFFFF" w:themeFill="background1"/>
          </w:tcPr>
          <w:p w14:paraId="4855A0C1" w14:textId="5A26238A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975FCA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27</w:t>
            </w:r>
          </w:p>
        </w:tc>
      </w:tr>
      <w:tr w:rsidR="00760886" w:rsidRPr="004821BA" w14:paraId="3C351B6E" w14:textId="1804F983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306A105E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002C3A8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3518F83F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19F8583D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75DDD58" w14:textId="601C2975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3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7017A39" w14:textId="14F8B5FB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6.9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EBA9CD9" w14:textId="2C8CD298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81FF6E4" w14:textId="7130C6BF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7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D4F5C4D" w14:textId="0799FF79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7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894B6C9" w14:textId="6F8B3C13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16</w:t>
            </w:r>
          </w:p>
        </w:tc>
        <w:tc>
          <w:tcPr>
            <w:tcW w:w="931" w:type="dxa"/>
            <w:shd w:val="clear" w:color="auto" w:fill="FFFFFF" w:themeFill="background1"/>
          </w:tcPr>
          <w:p w14:paraId="11E4D190" w14:textId="21B5D6EF" w:rsidR="00760886" w:rsidRPr="00463F69" w:rsidRDefault="00975FCA" w:rsidP="00975FC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6.93</w:t>
            </w:r>
          </w:p>
        </w:tc>
      </w:tr>
      <w:tr w:rsidR="00760886" w:rsidRPr="004821BA" w14:paraId="4653C294" w14:textId="124832EB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5C6A1FB4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6E4F26F0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6D95AA43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21B1CDE5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D347FEA" w14:textId="3ABBEF59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5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21C16EA" w14:textId="49F5D525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0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AA7DFDB" w14:textId="7D6297C4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6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543AE07" w14:textId="6DCA31A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5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077F160" w14:textId="34A78367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2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473B781" w14:textId="56A5ECED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52</w:t>
            </w:r>
          </w:p>
        </w:tc>
        <w:tc>
          <w:tcPr>
            <w:tcW w:w="931" w:type="dxa"/>
            <w:shd w:val="clear" w:color="auto" w:fill="FFFFFF" w:themeFill="background1"/>
          </w:tcPr>
          <w:p w14:paraId="76D61E49" w14:textId="2EFEF1F7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975FCA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48</w:t>
            </w:r>
          </w:p>
        </w:tc>
      </w:tr>
      <w:tr w:rsidR="00760886" w:rsidRPr="004821BA" w14:paraId="49BF360F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EF8F30B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F90EE52" w14:textId="77777777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5613B8CC" w14:textId="280C1A44" w:rsidR="00760886" w:rsidRPr="000F0462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0F0462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4DA5515C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ru-RU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5A2F1BCC" w14:textId="09B1171B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5C4A5818" w14:textId="06AEB637" w:rsidR="00760886" w:rsidRPr="00463F69" w:rsidRDefault="004A6B4F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6,9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B227BA5" w14:textId="6F4BA7A0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6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8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4EE2422" w14:textId="0DB25108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4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EED193A" w14:textId="549CED66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2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8ED76A1" w14:textId="66239CA0" w:rsidR="00760886" w:rsidRPr="00463F69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.</w:t>
            </w:r>
            <w:r w:rsidR="004A6B4F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71</w:t>
            </w:r>
          </w:p>
        </w:tc>
        <w:tc>
          <w:tcPr>
            <w:tcW w:w="931" w:type="dxa"/>
            <w:shd w:val="clear" w:color="auto" w:fill="FFFFFF" w:themeFill="background1"/>
          </w:tcPr>
          <w:p w14:paraId="18ECA694" w14:textId="2F73CCB4" w:rsidR="00760886" w:rsidRPr="00463F69" w:rsidRDefault="00975FCA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ru-RU"/>
              </w:rPr>
              <w:t>7.5</w:t>
            </w:r>
            <w:r w:rsidR="00463F69" w:rsidRPr="00463F69"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  <w:t>7</w:t>
            </w:r>
          </w:p>
        </w:tc>
      </w:tr>
      <w:tr w:rsidR="00760886" w:rsidRPr="004821BA" w14:paraId="401E5DDE" w14:textId="0F54CA36" w:rsidTr="00E9221B">
        <w:trPr>
          <w:cantSplit/>
          <w:trHeight w:val="20"/>
        </w:trPr>
        <w:tc>
          <w:tcPr>
            <w:tcW w:w="1037" w:type="dxa"/>
            <w:vMerge/>
            <w:textDirection w:val="btLr"/>
            <w:vAlign w:val="center"/>
          </w:tcPr>
          <w:p w14:paraId="165C8521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766C02E6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</w:t>
            </w:r>
            <w:r w:rsidRPr="00463F69">
              <w:rPr>
                <w:rFonts w:ascii="Arial" w:hAnsi="Arial" w:cs="Arial"/>
                <w:bCs/>
                <w:sz w:val="18"/>
                <w:szCs w:val="18"/>
                <w:lang w:val="ru-RU"/>
              </w:rPr>
              <w:t>-15-1</w:t>
            </w:r>
          </w:p>
          <w:p w14:paraId="28B82F70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</w:rPr>
              <w:t>Elbow</w:t>
            </w:r>
          </w:p>
        </w:tc>
        <w:tc>
          <w:tcPr>
            <w:tcW w:w="1037" w:type="dxa"/>
            <w:vAlign w:val="center"/>
          </w:tcPr>
          <w:p w14:paraId="3D009528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5A670595" w14:textId="2E90BE06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D4E0E1B" w14:textId="13F5CA82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6.0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67FE7A4" w14:textId="4D1FE2C1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6.1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3E66382" w14:textId="0931F11E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5.1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8843F7A" w14:textId="3004F2B6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5.9</w:t>
            </w:r>
            <w:r w:rsidR="001050D3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4840F93" w14:textId="34B362C7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3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9565597" w14:textId="35C69E4A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75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42DE3E7A" w14:textId="526C931E" w:rsidR="00760886" w:rsidRPr="007C3B8B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5.97</w:t>
            </w:r>
          </w:p>
        </w:tc>
      </w:tr>
      <w:tr w:rsidR="00760886" w:rsidRPr="004821BA" w14:paraId="2376ED9C" w14:textId="630FA563" w:rsidTr="00E9221B">
        <w:trPr>
          <w:cantSplit/>
          <w:trHeight w:val="20"/>
        </w:trPr>
        <w:tc>
          <w:tcPr>
            <w:tcW w:w="1037" w:type="dxa"/>
            <w:vMerge/>
            <w:textDirection w:val="btLr"/>
            <w:vAlign w:val="center"/>
          </w:tcPr>
          <w:p w14:paraId="6803E995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924F475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19C32BF6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6F7A2ECB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D6204F4" w14:textId="33AABC18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7.6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464CAFF" w14:textId="4B1B3776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</w:rPr>
              <w:t>1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9CC87FB" w14:textId="22A404A6" w:rsidR="00760886" w:rsidRPr="001050D3" w:rsidRDefault="000A1A0D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1050D3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9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6897F07" w14:textId="53474C11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  <w:r w:rsidR="001050D3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3DAF707" w14:textId="1E6DD4C5" w:rsidR="00760886" w:rsidRPr="001050D3" w:rsidRDefault="000A1A0D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5.5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24385F5" w14:textId="1581BCAC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16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6A48A359" w14:textId="65AE7285" w:rsidR="00760886" w:rsidRPr="007C3B8B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0A1A0D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46</w:t>
            </w:r>
          </w:p>
        </w:tc>
      </w:tr>
      <w:tr w:rsidR="00760886" w:rsidRPr="004821BA" w14:paraId="10611E62" w14:textId="7FAF8C1B" w:rsidTr="00E9221B">
        <w:trPr>
          <w:cantSplit/>
          <w:trHeight w:val="20"/>
        </w:trPr>
        <w:tc>
          <w:tcPr>
            <w:tcW w:w="1037" w:type="dxa"/>
            <w:vMerge/>
            <w:textDirection w:val="btLr"/>
            <w:vAlign w:val="center"/>
          </w:tcPr>
          <w:p w14:paraId="248638D7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C3F484D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32C594A8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60E4ACF9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FCCB249" w14:textId="1DECD341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6.1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AE06E97" w14:textId="1837DA84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</w:rPr>
              <w:t>2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EFF690C" w14:textId="51613533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8</w:t>
            </w:r>
            <w:r w:rsidR="001050D3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76DFB87" w14:textId="15E3CD0E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5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15741C9" w14:textId="2B634D45" w:rsidR="00760886" w:rsidRPr="001050D3" w:rsidRDefault="000A1A0D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B838A65" w14:textId="1E1F9DB5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79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0C9EF4E7" w14:textId="77D92152" w:rsidR="00760886" w:rsidRPr="007C3B8B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83</w:t>
            </w:r>
          </w:p>
        </w:tc>
      </w:tr>
      <w:tr w:rsidR="00760886" w:rsidRPr="004821BA" w14:paraId="1BC21C77" w14:textId="4925F698" w:rsidTr="00E9221B">
        <w:trPr>
          <w:cantSplit/>
          <w:trHeight w:val="20"/>
        </w:trPr>
        <w:tc>
          <w:tcPr>
            <w:tcW w:w="1037" w:type="dxa"/>
            <w:vMerge/>
            <w:textDirection w:val="btLr"/>
            <w:vAlign w:val="center"/>
          </w:tcPr>
          <w:p w14:paraId="78D75955" w14:textId="77777777" w:rsidR="00760886" w:rsidRPr="004821BA" w:rsidRDefault="00760886" w:rsidP="003254EB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88B19DF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1037" w:type="dxa"/>
            <w:vAlign w:val="center"/>
          </w:tcPr>
          <w:p w14:paraId="0B6C73EE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5AA824EF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F9DDCDB" w14:textId="618C2DAB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5.7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62EBD4F" w14:textId="21AAB2DC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</w:rPr>
              <w:t>1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A21745D" w14:textId="53CCFD34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1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079E681" w14:textId="743635BB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  <w:r w:rsidR="001050D3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F8CD115" w14:textId="2C50F6A3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1050D3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9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83DF3E3" w14:textId="260BCE34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02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5071F34B" w14:textId="5BD2EABD" w:rsidR="00760886" w:rsidRPr="007C3B8B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78050A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88</w:t>
            </w:r>
          </w:p>
        </w:tc>
      </w:tr>
      <w:tr w:rsidR="00760886" w:rsidRPr="004821BA" w14:paraId="72C6EDF1" w14:textId="3E8F686D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00CAC246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D8B9E04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7039EE32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7973EB5F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6F199B69" w14:textId="11A3A7AE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1050D3">
              <w:rPr>
                <w:rFonts w:ascii="Arial" w:hAnsi="Arial" w:cs="Arial"/>
                <w:b/>
                <w:sz w:val="18"/>
                <w:szCs w:val="18"/>
              </w:rPr>
              <w:t>4.6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46C0DBF" w14:textId="1FEED9F8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</w:rPr>
              <w:t>5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05822F2" w14:textId="24E6995C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5.9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0414720" w14:textId="3762E444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3526CB7" w14:textId="57F7A132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C21ABC1" w14:textId="2AD7F995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76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1EA5F1D2" w14:textId="11D81ED9" w:rsidR="00760886" w:rsidRPr="007C3B8B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5.81</w:t>
            </w:r>
          </w:p>
        </w:tc>
      </w:tr>
      <w:tr w:rsidR="00760886" w:rsidRPr="004821BA" w14:paraId="126DC767" w14:textId="5F3ABF0F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54A326CB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1214177C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27D5AC71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4B452DF6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8011813" w14:textId="654590CB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5.2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</w:rPr>
              <w:t>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D056559" w14:textId="25A4B0F5" w:rsidR="00760886" w:rsidRPr="001050D3" w:rsidRDefault="000A1A0D" w:rsidP="000A1A0D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5.</w:t>
            </w:r>
            <w:r w:rsidR="001050D3" w:rsidRPr="001050D3">
              <w:rPr>
                <w:rFonts w:ascii="Arial" w:hAnsi="Arial" w:cs="Arial"/>
                <w:bCs/>
                <w:sz w:val="18"/>
                <w:szCs w:val="18"/>
              </w:rPr>
              <w:t>9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30DD601" w14:textId="6EC7A849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4D7D9EC" w14:textId="67DBDD0B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7D032CA" w14:textId="51EFE855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9393332" w14:textId="4F1A3F73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6BC07E02" w14:textId="5F474FFD" w:rsidR="00760886" w:rsidRPr="007C3B8B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5.67</w:t>
            </w:r>
          </w:p>
        </w:tc>
      </w:tr>
      <w:tr w:rsidR="00760886" w:rsidRPr="004821BA" w14:paraId="297271CD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57BEA517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7D035C7" w14:textId="77777777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19ABE5A4" w14:textId="32D84EC6" w:rsidR="00760886" w:rsidRPr="00463F69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63F69">
              <w:rPr>
                <w:rFonts w:ascii="Arial" w:hAnsi="Arial" w:cs="Arial"/>
                <w:bCs/>
                <w:sz w:val="18"/>
                <w:szCs w:val="18"/>
                <w:lang w:val="en-US"/>
              </w:rPr>
              <w:t>600</w:t>
            </w:r>
          </w:p>
        </w:tc>
        <w:tc>
          <w:tcPr>
            <w:tcW w:w="1037" w:type="dxa"/>
            <w:vMerge/>
            <w:vAlign w:val="center"/>
          </w:tcPr>
          <w:p w14:paraId="72958FF4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EC07980" w14:textId="7E894CBA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4.</w:t>
            </w:r>
            <w:r w:rsidR="000A1A0D" w:rsidRPr="001050D3">
              <w:rPr>
                <w:rFonts w:ascii="Arial" w:hAnsi="Arial" w:cs="Arial"/>
                <w:bCs/>
                <w:sz w:val="18"/>
                <w:szCs w:val="18"/>
              </w:rPr>
              <w:t>6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902190F" w14:textId="4DD490E6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0885481" w14:textId="7C8FE576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91E9C99" w14:textId="78BBCEC0" w:rsidR="00760886" w:rsidRPr="001050D3" w:rsidRDefault="000255C9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66A7B38" w14:textId="7BB0F7AA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E05BA75" w14:textId="3D010102" w:rsidR="00760886" w:rsidRPr="001050D3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1050D3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7CCEED4C" w14:textId="6A908895" w:rsidR="00760886" w:rsidRPr="007C3B8B" w:rsidRDefault="000255C9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760886" w:rsidRPr="004821BA" w14:paraId="5564FC8E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6AC2160" w14:textId="77777777" w:rsidR="00760886" w:rsidRPr="004821BA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7902B333" w14:textId="7AB8ABAF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</w:t>
            </w:r>
            <w:r w:rsidRPr="007C3B8B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6</w:t>
            </w:r>
            <w:r w:rsidRPr="007C3B8B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</w:p>
          <w:p w14:paraId="348926D5" w14:textId="77A1AE59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Elbow</w:t>
            </w:r>
          </w:p>
        </w:tc>
        <w:tc>
          <w:tcPr>
            <w:tcW w:w="1037" w:type="dxa"/>
            <w:vAlign w:val="center"/>
          </w:tcPr>
          <w:p w14:paraId="0CA393BF" w14:textId="0A159920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7A67BC1B" w14:textId="22B4B653" w:rsidR="00760886" w:rsidRPr="007C3B8B" w:rsidRDefault="00760886" w:rsidP="00A92D4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8A86113" w14:textId="070388C9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7.2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EA10D1C" w14:textId="5AD8D8E9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7C3B8B" w:rsidRPr="007C3B8B">
              <w:rPr>
                <w:rFonts w:ascii="Arial" w:hAnsi="Arial" w:cs="Arial"/>
                <w:bCs/>
                <w:sz w:val="18"/>
                <w:szCs w:val="18"/>
              </w:rPr>
              <w:t>5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380EB13" w14:textId="4CA92AEA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3C71423" w14:textId="1D403C58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6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75C738F" w14:textId="0CA3DC18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4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0C9FDB4" w14:textId="49C11C0D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43</w:t>
            </w:r>
          </w:p>
        </w:tc>
        <w:tc>
          <w:tcPr>
            <w:tcW w:w="931" w:type="dxa"/>
            <w:shd w:val="clear" w:color="auto" w:fill="FFFFFF" w:themeFill="background1"/>
          </w:tcPr>
          <w:p w14:paraId="1016CA8B" w14:textId="3FC3E972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2</w:t>
            </w:r>
          </w:p>
        </w:tc>
      </w:tr>
      <w:tr w:rsidR="00760886" w:rsidRPr="004821BA" w14:paraId="1DA8967A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334AFA06" w14:textId="77777777" w:rsidR="00760886" w:rsidRPr="004821BA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E668F3F" w14:textId="7777777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1F924047" w14:textId="79A01226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48B895D8" w14:textId="77777777" w:rsidR="00760886" w:rsidRPr="007C3B8B" w:rsidRDefault="00760886" w:rsidP="00A92D4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C596631" w14:textId="47ED1B68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</w:rPr>
              <w:t>5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CB26721" w14:textId="1E187AC1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7.5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32B243F" w14:textId="63B66245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4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91A54C3" w14:textId="0080260D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.4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2328872" w14:textId="2A61B598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7A93B75" w14:textId="0DF74254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24</w:t>
            </w:r>
          </w:p>
        </w:tc>
        <w:tc>
          <w:tcPr>
            <w:tcW w:w="931" w:type="dxa"/>
            <w:shd w:val="clear" w:color="auto" w:fill="FFFFFF" w:themeFill="background1"/>
          </w:tcPr>
          <w:p w14:paraId="725ABA43" w14:textId="4D5711D1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29</w:t>
            </w:r>
          </w:p>
        </w:tc>
      </w:tr>
      <w:tr w:rsidR="00760886" w:rsidRPr="004821BA" w14:paraId="11CBCBA1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9C11AA7" w14:textId="77777777" w:rsidR="00760886" w:rsidRPr="004821BA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20284ADE" w14:textId="7777777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44CCE417" w14:textId="0CE53E7C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03571E1A" w14:textId="77777777" w:rsidR="00760886" w:rsidRPr="007C3B8B" w:rsidRDefault="00760886" w:rsidP="00A92D4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02A7375" w14:textId="38AD032D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7.2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79C2932" w14:textId="3237F1D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7C3B8B" w:rsidRPr="007C3B8B">
              <w:rPr>
                <w:rFonts w:ascii="Arial" w:hAnsi="Arial" w:cs="Arial"/>
                <w:bCs/>
                <w:sz w:val="18"/>
                <w:szCs w:val="18"/>
              </w:rPr>
              <w:t>5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CE526E5" w14:textId="3FFCD1E0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8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E12272F" w14:textId="36F13DE0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3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97629FE" w14:textId="2ADAB990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535A8BF" w14:textId="1547ED31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33</w:t>
            </w:r>
          </w:p>
        </w:tc>
        <w:tc>
          <w:tcPr>
            <w:tcW w:w="931" w:type="dxa"/>
            <w:shd w:val="clear" w:color="auto" w:fill="FFFFFF" w:themeFill="background1"/>
          </w:tcPr>
          <w:p w14:paraId="56979F6C" w14:textId="234EBC72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9</w:t>
            </w:r>
          </w:p>
        </w:tc>
      </w:tr>
      <w:tr w:rsidR="00760886" w:rsidRPr="004821BA" w14:paraId="349EE90E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09BC4133" w14:textId="77777777" w:rsidR="00760886" w:rsidRPr="004821BA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161DEC50" w14:textId="7777777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14FF880A" w14:textId="519AC621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2A12AC58" w14:textId="77777777" w:rsidR="00760886" w:rsidRPr="007C3B8B" w:rsidRDefault="00760886" w:rsidP="00A92D4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96A751A" w14:textId="34CA5ACE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</w:rPr>
              <w:t>15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41B24B5" w14:textId="3F3010E1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7C3B8B" w:rsidRPr="007C3B8B">
              <w:rPr>
                <w:rFonts w:ascii="Arial" w:hAnsi="Arial" w:cs="Arial"/>
                <w:bCs/>
                <w:sz w:val="18"/>
                <w:szCs w:val="18"/>
              </w:rPr>
              <w:t>8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505C31C8" w14:textId="174FAFB2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1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BEEB393" w14:textId="720418C4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.4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F6BFA27" w14:textId="770EEFCF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4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C686570" w14:textId="465FC0C6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23</w:t>
            </w:r>
          </w:p>
        </w:tc>
        <w:tc>
          <w:tcPr>
            <w:tcW w:w="931" w:type="dxa"/>
            <w:shd w:val="clear" w:color="auto" w:fill="FFFFFF" w:themeFill="background1"/>
          </w:tcPr>
          <w:p w14:paraId="0C08472B" w14:textId="5F32F083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28</w:t>
            </w:r>
          </w:p>
        </w:tc>
      </w:tr>
      <w:tr w:rsidR="00760886" w:rsidRPr="004821BA" w14:paraId="04C399EB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F5C6719" w14:textId="77777777" w:rsidR="00760886" w:rsidRPr="004821BA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16EC2A4A" w14:textId="7777777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7D1F0443" w14:textId="39AFCAD6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29F38510" w14:textId="77777777" w:rsidR="00760886" w:rsidRPr="007C3B8B" w:rsidRDefault="00760886" w:rsidP="00A92D4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E448110" w14:textId="3E25A28E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</w:rPr>
              <w:t>6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518433E" w14:textId="53500D4E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6.3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ED861E3" w14:textId="35BABB40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3A4604"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7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E301C6E" w14:textId="7E336DEA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56BF6F11" w14:textId="1312D7CE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914C77B" w14:textId="01BD778C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59</w:t>
            </w:r>
          </w:p>
        </w:tc>
        <w:tc>
          <w:tcPr>
            <w:tcW w:w="931" w:type="dxa"/>
            <w:shd w:val="clear" w:color="auto" w:fill="FFFFFF" w:themeFill="background1"/>
          </w:tcPr>
          <w:p w14:paraId="7D356729" w14:textId="3F17AA8E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47</w:t>
            </w:r>
          </w:p>
        </w:tc>
      </w:tr>
      <w:tr w:rsidR="00760886" w:rsidRPr="004821BA" w14:paraId="146332C2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E735539" w14:textId="77777777" w:rsidR="00760886" w:rsidRPr="004821BA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9993489" w14:textId="7777777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15815AE4" w14:textId="28054E55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1E889E9E" w14:textId="77777777" w:rsidR="00760886" w:rsidRPr="007C3B8B" w:rsidRDefault="00760886" w:rsidP="00A92D4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A39D94E" w14:textId="55942158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7C3B8B" w:rsidRPr="007C3B8B">
              <w:rPr>
                <w:rFonts w:ascii="Arial" w:hAnsi="Arial" w:cs="Arial"/>
                <w:bCs/>
                <w:sz w:val="18"/>
                <w:szCs w:val="18"/>
              </w:rPr>
              <w:t>2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852713C" w14:textId="6388234B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6.5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DCED3DA" w14:textId="29D193EB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2A22FDA" w14:textId="160C9BAD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5312C058" w14:textId="54EDBA33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169DD71" w14:textId="5C9FF971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FFFFF" w:themeFill="background1"/>
          </w:tcPr>
          <w:p w14:paraId="2560F9FD" w14:textId="6E24A52D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3A4604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</w:t>
            </w:r>
            <w:r w:rsidR="007C3B8B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</w:p>
        </w:tc>
      </w:tr>
      <w:tr w:rsidR="00760886" w:rsidRPr="004821BA" w14:paraId="64A536D9" w14:textId="77777777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00E447FD" w14:textId="77777777" w:rsidR="00760886" w:rsidRPr="004821BA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0AA78B8" w14:textId="7777777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36E61372" w14:textId="6E9ADD81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600</w:t>
            </w:r>
          </w:p>
        </w:tc>
        <w:tc>
          <w:tcPr>
            <w:tcW w:w="1037" w:type="dxa"/>
            <w:vMerge/>
            <w:vAlign w:val="center"/>
          </w:tcPr>
          <w:p w14:paraId="3384D13C" w14:textId="77777777" w:rsidR="00760886" w:rsidRPr="007C3B8B" w:rsidRDefault="00760886" w:rsidP="00A92D49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095BB5F4" w14:textId="3C921FB2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7C3B8B">
              <w:rPr>
                <w:rFonts w:ascii="Arial" w:hAnsi="Arial" w:cs="Arial"/>
                <w:b/>
                <w:sz w:val="18"/>
                <w:szCs w:val="18"/>
              </w:rPr>
              <w:t>6.1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E600C3D" w14:textId="78BEE037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5C23548" w14:textId="6824615B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683030A" w14:textId="7CBD0473" w:rsidR="00760886" w:rsidRPr="007C3B8B" w:rsidRDefault="00760886" w:rsidP="00A92D49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7C3B8B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B188873" w14:textId="3F0D117E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7377A40" w14:textId="00315E1E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FFFFF" w:themeFill="background1"/>
          </w:tcPr>
          <w:p w14:paraId="76598DE3" w14:textId="436F4D38" w:rsidR="00760886" w:rsidRPr="00BE76F1" w:rsidRDefault="00760886" w:rsidP="00A92D49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760886" w:rsidRPr="004821BA" w14:paraId="3BEBFC76" w14:textId="52AF1194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88783C7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21D7161A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CML</w:t>
            </w:r>
            <w:r w:rsidRPr="00BE76F1">
              <w:rPr>
                <w:rFonts w:ascii="Arial" w:hAnsi="Arial" w:cs="Arial"/>
                <w:bCs/>
                <w:sz w:val="18"/>
                <w:szCs w:val="18"/>
                <w:lang w:val="ru-RU"/>
              </w:rPr>
              <w:t>-18-1</w:t>
            </w:r>
          </w:p>
          <w:p w14:paraId="5377AEBF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Elbow</w:t>
            </w:r>
          </w:p>
        </w:tc>
        <w:tc>
          <w:tcPr>
            <w:tcW w:w="1037" w:type="dxa"/>
            <w:vAlign w:val="center"/>
          </w:tcPr>
          <w:p w14:paraId="3177C448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5AB1D166" w14:textId="7C151FBC" w:rsidR="00760886" w:rsidRPr="00BE76F1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2BB2EB0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0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1FB00B7" w14:textId="62B839A6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</w:rPr>
              <w:t>3</w:t>
            </w:r>
            <w:r w:rsidR="00BE76F1" w:rsidRPr="00BE76F1">
              <w:rPr>
                <w:rFonts w:ascii="Arial" w:hAnsi="Arial" w:cs="Arial"/>
                <w:bCs/>
                <w:sz w:val="18"/>
                <w:szCs w:val="18"/>
              </w:rPr>
              <w:t>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55719CF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3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9861647" w14:textId="2E2BE469" w:rsidR="00760886" w:rsidRPr="00BE76F1" w:rsidRDefault="006A1C42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</w:t>
            </w:r>
            <w:r w:rsidR="00BE76F1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8119A35" w14:textId="1DAFB71B" w:rsidR="00760886" w:rsidRPr="00BE76F1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0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65592C3" w14:textId="779700E0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.4</w:t>
            </w:r>
            <w:r w:rsidR="00830EF4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2142488A" w14:textId="5E6FE988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04</w:t>
            </w:r>
          </w:p>
        </w:tc>
      </w:tr>
      <w:tr w:rsidR="00760886" w:rsidRPr="004821BA" w14:paraId="35C2EC13" w14:textId="06E58D95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741087E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4EFAA82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396D03CF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2637FA16" w14:textId="77777777" w:rsidR="00760886" w:rsidRPr="00BE76F1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C81E852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0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EBA72D3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1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1D3C4BF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42FA0C9" w14:textId="0D7600CE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8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62383135" w14:textId="77FDB10F" w:rsidR="00760886" w:rsidRPr="00BE76F1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/>
                <w:sz w:val="18"/>
                <w:szCs w:val="18"/>
                <w:lang w:val="en-US"/>
              </w:rPr>
              <w:t>6.1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0C4B791" w14:textId="41C7331B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  <w:r w:rsidR="00830EF4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2F75507E" w14:textId="5B54C0A7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21</w:t>
            </w:r>
          </w:p>
        </w:tc>
      </w:tr>
      <w:tr w:rsidR="00760886" w:rsidRPr="004821BA" w14:paraId="2550CB5C" w14:textId="429DB090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1E769CD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5D2893A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28E77946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53242801" w14:textId="77777777" w:rsidR="00760886" w:rsidRPr="00BE76F1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D1F8355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CFE2CF8" w14:textId="1E47A2AA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4</w:t>
            </w:r>
            <w:r w:rsidR="00BE76F1" w:rsidRPr="00BE76F1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E0FFECF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5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6AF2770" w14:textId="590DE105" w:rsidR="00760886" w:rsidRPr="00BE76F1" w:rsidRDefault="00760886" w:rsidP="00A707C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888BE2A" w14:textId="6109043C" w:rsidR="00760886" w:rsidRPr="00BE76F1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0F4403A" w14:textId="4A5C8DB8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3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368B6665" w14:textId="1C436C62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13</w:t>
            </w:r>
          </w:p>
        </w:tc>
      </w:tr>
      <w:tr w:rsidR="00760886" w:rsidRPr="004821BA" w14:paraId="6E1D5A49" w14:textId="1CE4019E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7965D8B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E8F5E29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6D1C1B5D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6A52C222" w14:textId="77777777" w:rsidR="00760886" w:rsidRPr="00BE76F1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3EE7C3B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F2089CB" w14:textId="4EFDDEC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0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E5330F3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889AC06" w14:textId="7E7E94D0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0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499428B" w14:textId="1D445543" w:rsidR="00760886" w:rsidRPr="00BE76F1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8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69A723E" w14:textId="6220CD04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29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721EC477" w14:textId="109171BE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</w:tr>
      <w:tr w:rsidR="00760886" w:rsidRPr="004821BA" w14:paraId="6BCB8C6F" w14:textId="216400AB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71D9156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45D82F5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5275CE70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0C7D8BF0" w14:textId="77777777" w:rsidR="00760886" w:rsidRPr="00BE76F1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76E2338" w14:textId="4A9751BF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5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749FB8D" w14:textId="0CD6F674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6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C4432C2" w14:textId="7F7B5F03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8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F5BEA7B" w14:textId="591610C4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43F5EC2" w14:textId="37C5C0B1" w:rsidR="00760886" w:rsidRPr="00BE76F1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E22E583" w14:textId="630E7F7A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40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147A6848" w14:textId="1976874D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08</w:t>
            </w:r>
          </w:p>
        </w:tc>
      </w:tr>
      <w:tr w:rsidR="00760886" w:rsidRPr="004821BA" w14:paraId="62A30CC6" w14:textId="36FF4290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AD760DA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33AB8601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5640A31D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08BE65B5" w14:textId="77777777" w:rsidR="00760886" w:rsidRPr="00BE76F1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B507FE3" w14:textId="1DB75036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</w:t>
            </w:r>
            <w:r w:rsidR="00BE76F1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A46E49C" w14:textId="6628F6C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</w:rPr>
              <w:t>4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CBCF089" w14:textId="380F8F7B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764BCFD" w14:textId="6351CE4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EB3349D" w14:textId="387E17D3" w:rsidR="00760886" w:rsidRPr="00BE76F1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BF64ADE" w14:textId="05CA7765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79A94ED3" w14:textId="47A093D3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</w:tr>
      <w:tr w:rsidR="00760886" w:rsidRPr="004821BA" w14:paraId="647D4432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3139CF42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11D0E02F" w14:textId="77777777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15353050" w14:textId="08706FE2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00</w:t>
            </w:r>
          </w:p>
        </w:tc>
        <w:tc>
          <w:tcPr>
            <w:tcW w:w="1037" w:type="dxa"/>
            <w:vMerge/>
            <w:vAlign w:val="center"/>
          </w:tcPr>
          <w:p w14:paraId="348B1A3F" w14:textId="77777777" w:rsidR="00760886" w:rsidRPr="00BE76F1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77AAAAB" w14:textId="6A54EDA8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6A1C42"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6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7F23C6A" w14:textId="56862184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3045D43" w14:textId="48002EDC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97ABA5E" w14:textId="0AA6CB41" w:rsidR="00760886" w:rsidRPr="00BE76F1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44C78A0" w14:textId="5864C51B" w:rsidR="00760886" w:rsidRPr="00BE76F1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BE76F1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4BC48BF" w14:textId="435311FE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563FB12F" w14:textId="42181FC4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760886" w:rsidRPr="004821BA" w14:paraId="1CEBC9D0" w14:textId="6F41DD8D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42DF7F3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128DEDF6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</w:rPr>
              <w:t>CML</w:t>
            </w:r>
            <w:r w:rsidRPr="00807E2B">
              <w:rPr>
                <w:rFonts w:ascii="Arial" w:hAnsi="Arial" w:cs="Arial"/>
                <w:bCs/>
                <w:sz w:val="18"/>
                <w:szCs w:val="18"/>
                <w:lang w:val="ru-RU"/>
              </w:rPr>
              <w:t>-19-1</w:t>
            </w:r>
          </w:p>
          <w:p w14:paraId="69EEB12F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</w:rPr>
              <w:t>Pipe</w:t>
            </w:r>
          </w:p>
        </w:tc>
        <w:tc>
          <w:tcPr>
            <w:tcW w:w="1037" w:type="dxa"/>
            <w:vAlign w:val="center"/>
          </w:tcPr>
          <w:p w14:paraId="05104878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5CB8E8C0" w14:textId="3815D5B4" w:rsidR="00760886" w:rsidRPr="00830EF4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CC600B1" w14:textId="460268F2" w:rsidR="00760886" w:rsidRPr="00830EF4" w:rsidRDefault="006A1C42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9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3155235" w14:textId="35A19316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</w:rPr>
              <w:t>8.</w:t>
            </w:r>
            <w:r w:rsidR="00830EF4" w:rsidRPr="00830EF4">
              <w:rPr>
                <w:rFonts w:ascii="Arial" w:hAnsi="Arial" w:cs="Arial"/>
                <w:bCs/>
                <w:sz w:val="18"/>
                <w:szCs w:val="18"/>
              </w:rPr>
              <w:t>8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3FF6ECE" w14:textId="7F00AB53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4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94AAD79" w14:textId="4FB0FACE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  <w:r w:rsid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0EDF696" w14:textId="765592BD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9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1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419CD74" w14:textId="5EE846A6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34</w:t>
            </w:r>
          </w:p>
        </w:tc>
        <w:tc>
          <w:tcPr>
            <w:tcW w:w="931" w:type="dxa"/>
            <w:shd w:val="clear" w:color="auto" w:fill="FFFFFF" w:themeFill="background1"/>
          </w:tcPr>
          <w:p w14:paraId="4CDD4F73" w14:textId="4F96231A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214A28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6</w:t>
            </w:r>
          </w:p>
        </w:tc>
      </w:tr>
      <w:tr w:rsidR="00760886" w:rsidRPr="004821BA" w14:paraId="0FE185A4" w14:textId="613DD7E6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CA9EEFB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3E41D26C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7E325EC2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6D6A3D66" w14:textId="77777777" w:rsidR="00760886" w:rsidRPr="00830EF4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FC254E3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28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D3F526A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</w:rPr>
              <w:t>9.0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149B76E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5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40EA173" w14:textId="33DD2AE5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  <w:r w:rsid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0546BE1" w14:textId="5F83C2D8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6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1BB776F" w14:textId="62680287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214A28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51</w:t>
            </w:r>
          </w:p>
        </w:tc>
        <w:tc>
          <w:tcPr>
            <w:tcW w:w="931" w:type="dxa"/>
            <w:shd w:val="clear" w:color="auto" w:fill="FFFFFF" w:themeFill="background1"/>
          </w:tcPr>
          <w:p w14:paraId="1C908CB1" w14:textId="47EFA6AE" w:rsidR="00760886" w:rsidRPr="00830EF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36</w:t>
            </w:r>
          </w:p>
        </w:tc>
      </w:tr>
      <w:tr w:rsidR="00760886" w:rsidRPr="004821BA" w14:paraId="7C08BBBD" w14:textId="7072189F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59D08D6A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30CE0C20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6BB401B0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73B1A383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0DACC0F" w14:textId="3698B1F0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4D30B7A" w14:textId="6952E8E2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</w:rPr>
              <w:t>8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</w:rPr>
              <w:t>9</w:t>
            </w:r>
            <w:r w:rsidR="00830EF4" w:rsidRPr="00830EF4">
              <w:rPr>
                <w:rFonts w:ascii="Arial" w:hAnsi="Arial" w:cs="Arial"/>
                <w:bCs/>
                <w:sz w:val="18"/>
                <w:szCs w:val="18"/>
              </w:rPr>
              <w:t>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F6C31B9" w14:textId="03927542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8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4BC4273" w14:textId="0FA51093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7</w:t>
            </w:r>
            <w:r w:rsid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54E111E" w14:textId="5FAF74D7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6A1C42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0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1EF36F7C" w14:textId="1D82B48F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9.0</w:t>
            </w:r>
            <w:r w:rsidR="00807E2B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931" w:type="dxa"/>
            <w:shd w:val="clear" w:color="auto" w:fill="FFFFFF" w:themeFill="background1"/>
          </w:tcPr>
          <w:p w14:paraId="6427800C" w14:textId="6039896E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4</w:t>
            </w:r>
            <w:r w:rsidR="00214A28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</w:p>
        </w:tc>
      </w:tr>
      <w:tr w:rsidR="00760886" w:rsidRPr="004821BA" w14:paraId="68634904" w14:textId="5A6848F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6173DBD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4A87411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7D79AC7A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3FDAD1B6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48AC03AA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7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A1574B7" w14:textId="6CEC8D1B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</w:rPr>
              <w:t>8.2</w:t>
            </w:r>
            <w:r w:rsidR="00830EF4" w:rsidRPr="00830EF4">
              <w:rPr>
                <w:rFonts w:ascii="Arial" w:hAnsi="Arial" w:cs="Arial"/>
                <w:bCs/>
                <w:sz w:val="18"/>
                <w:szCs w:val="18"/>
              </w:rPr>
              <w:t>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42B4FCB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2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CA10B3E" w14:textId="401818A5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  <w:r w:rsid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93923F7" w14:textId="77777777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15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025776B" w14:textId="3965CEEF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3</w:t>
            </w:r>
            <w:r w:rsidR="00807E2B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931" w:type="dxa"/>
            <w:shd w:val="clear" w:color="auto" w:fill="FFFFFF" w:themeFill="background1"/>
          </w:tcPr>
          <w:p w14:paraId="6DC40831" w14:textId="23DD503E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9.</w:t>
            </w:r>
            <w:r w:rsidR="00214A28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01</w:t>
            </w:r>
          </w:p>
        </w:tc>
      </w:tr>
      <w:tr w:rsidR="00760886" w:rsidRPr="004821BA" w14:paraId="1BB586D4" w14:textId="147B1F30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43F5161D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2C5E3373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34E87F3F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56665DC4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02805CA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7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0A72EB35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</w:rPr>
              <w:t>8.53</w:t>
            </w: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75B5F50A" w14:textId="77777777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/>
                <w:sz w:val="18"/>
                <w:szCs w:val="18"/>
                <w:lang w:val="en-US"/>
              </w:rPr>
              <w:t>7.8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08687F4" w14:textId="03F68F48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9</w:t>
            </w:r>
            <w:r w:rsid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41A7748" w14:textId="0273557B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23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65EBE41" w14:textId="77777777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32</w:t>
            </w:r>
          </w:p>
        </w:tc>
        <w:tc>
          <w:tcPr>
            <w:tcW w:w="931" w:type="dxa"/>
            <w:shd w:val="clear" w:color="auto" w:fill="FFFFFF" w:themeFill="background1"/>
          </w:tcPr>
          <w:p w14:paraId="526830C1" w14:textId="6900024E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68</w:t>
            </w:r>
          </w:p>
        </w:tc>
      </w:tr>
      <w:tr w:rsidR="00760886" w:rsidRPr="004821BA" w14:paraId="3F0D14C4" w14:textId="02233E6C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E0223DF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326E5F9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165151A2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48B574F7" w14:textId="77777777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454FBA6" w14:textId="026AFB3E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36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7B46F9ED" w14:textId="418A8362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</w:rPr>
              <w:t>8.</w:t>
            </w:r>
            <w:r w:rsidR="006A1C42" w:rsidRPr="00830EF4">
              <w:rPr>
                <w:rFonts w:ascii="Arial" w:hAnsi="Arial" w:cs="Arial"/>
                <w:bCs/>
                <w:sz w:val="18"/>
                <w:szCs w:val="18"/>
              </w:rPr>
              <w:t>5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6CEEE537" w14:textId="7267FA64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59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23DC7361" w14:textId="0C3729B2" w:rsidR="00760886" w:rsidRPr="00830EF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30EF4">
              <w:rPr>
                <w:rFonts w:ascii="Arial" w:hAnsi="Arial" w:cs="Arial"/>
                <w:bCs/>
                <w:sz w:val="18"/>
                <w:szCs w:val="18"/>
                <w:lang w:val="en-US"/>
              </w:rPr>
              <w:t>8.0</w:t>
            </w:r>
            <w:r w:rsid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5B432894" w14:textId="26F25D86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6A1C42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77</w:t>
            </w:r>
          </w:p>
        </w:tc>
        <w:tc>
          <w:tcPr>
            <w:tcW w:w="907" w:type="dxa"/>
            <w:shd w:val="clear" w:color="auto" w:fill="FFFFFF" w:themeFill="background1"/>
            <w:vAlign w:val="center"/>
          </w:tcPr>
          <w:p w14:paraId="3A789586" w14:textId="7EC6EE70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8.8</w:t>
            </w:r>
            <w:r w:rsidR="00807E2B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931" w:type="dxa"/>
            <w:shd w:val="clear" w:color="auto" w:fill="FFFFFF" w:themeFill="background1"/>
          </w:tcPr>
          <w:p w14:paraId="1D1E74B3" w14:textId="23BE85E7" w:rsidR="00760886" w:rsidRPr="00807E2B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9.</w:t>
            </w:r>
            <w:r w:rsidR="00214A28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03</w:t>
            </w:r>
          </w:p>
        </w:tc>
      </w:tr>
      <w:tr w:rsidR="00760886" w:rsidRPr="004821BA" w14:paraId="5D7C1396" w14:textId="346FCB1A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3E269EF" w14:textId="77777777" w:rsidR="00760886" w:rsidRPr="004821BA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5006E1A5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</w:rPr>
              <w:t>CML</w:t>
            </w:r>
            <w:r w:rsidRPr="00807E2B">
              <w:rPr>
                <w:rFonts w:ascii="Arial" w:hAnsi="Arial" w:cs="Arial"/>
                <w:bCs/>
                <w:sz w:val="18"/>
                <w:szCs w:val="18"/>
                <w:lang w:val="ru-RU"/>
              </w:rPr>
              <w:t>-20-1</w:t>
            </w:r>
          </w:p>
          <w:p w14:paraId="330B5F78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</w:rPr>
              <w:t>Elbow</w:t>
            </w:r>
          </w:p>
        </w:tc>
        <w:tc>
          <w:tcPr>
            <w:tcW w:w="1037" w:type="dxa"/>
            <w:vAlign w:val="center"/>
          </w:tcPr>
          <w:p w14:paraId="565A40FB" w14:textId="77777777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5F7BB479" w14:textId="725EC2F5" w:rsidR="00760886" w:rsidRPr="004821BA" w:rsidRDefault="00760886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7C77740" w14:textId="48932BB5" w:rsidR="00760886" w:rsidRPr="00807E2B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0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A369E4E" w14:textId="77777777" w:rsidR="00760886" w:rsidRPr="00D9096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</w:rPr>
              <w:t>6.4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C63D7D4" w14:textId="74B19181" w:rsidR="00760886" w:rsidRPr="00D9096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3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D5B8A0C" w14:textId="77777777" w:rsidR="00760886" w:rsidRPr="00D90964" w:rsidRDefault="00760886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6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BCBEABD" w14:textId="77777777" w:rsidR="00760886" w:rsidRPr="00D9096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5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8F94295" w14:textId="68A5FAE6" w:rsidR="00760886" w:rsidRPr="00D9096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6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3FCF6748" w14:textId="43ADB1ED" w:rsidR="00760886" w:rsidRPr="00D90964" w:rsidRDefault="00760886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31</w:t>
            </w:r>
          </w:p>
        </w:tc>
      </w:tr>
      <w:tr w:rsidR="00760886" w:rsidRPr="004821BA" w14:paraId="7E4701B1" w14:textId="12BA0FE6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7C0849F0" w14:textId="77777777" w:rsidR="00760886" w:rsidRPr="004821BA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65098455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39268C5E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16E3C3AC" w14:textId="77777777" w:rsidR="00760886" w:rsidRPr="004821BA" w:rsidRDefault="00760886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3AD668F0" w14:textId="4D012775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/>
                <w:sz w:val="18"/>
                <w:szCs w:val="18"/>
                <w:lang w:val="en-US"/>
              </w:rPr>
              <w:t>5.8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E8495A7" w14:textId="4EF233B6" w:rsidR="00760886" w:rsidRPr="00D90964" w:rsidRDefault="00214A28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</w:rPr>
              <w:t>6.9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F6E1909" w14:textId="1BF2B042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2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DC3414A" w14:textId="14A7E3D2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6AC979C" w14:textId="77777777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3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64132CF" w14:textId="408DEDCE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5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07009CC3" w14:textId="52175DE6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59</w:t>
            </w:r>
          </w:p>
        </w:tc>
      </w:tr>
      <w:tr w:rsidR="00760886" w:rsidRPr="004821BA" w14:paraId="249E32A4" w14:textId="3D8A8CC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0518E2FC" w14:textId="77777777" w:rsidR="00760886" w:rsidRPr="004821BA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26C87E71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74A784EC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59A343B3" w14:textId="77777777" w:rsidR="00760886" w:rsidRPr="004821BA" w:rsidRDefault="00760886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7690E81" w14:textId="78C5C412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4</w:t>
            </w:r>
            <w:r w:rsidR="00214A28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45E5AF5" w14:textId="5A3D13C9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</w:rPr>
              <w:t>1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2D438A6" w14:textId="73E84605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9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28E3BBA" w14:textId="177E8F07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4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5963F7D" w14:textId="4D132EF9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6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00E6DFB" w14:textId="4CDA8269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8</w:t>
            </w:r>
            <w:r w:rsidR="00D90964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9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07478105" w14:textId="3DAB2D30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8</w:t>
            </w:r>
          </w:p>
        </w:tc>
      </w:tr>
      <w:tr w:rsidR="00760886" w:rsidRPr="004821BA" w14:paraId="1C2D0ABC" w14:textId="5D2D3E4F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4098C1A" w14:textId="77777777" w:rsidR="00760886" w:rsidRPr="004821BA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D50A912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7A72F964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27D67A13" w14:textId="77777777" w:rsidR="00760886" w:rsidRPr="004821BA" w:rsidRDefault="00760886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A15F168" w14:textId="08EA1B34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5.</w:t>
            </w:r>
            <w:r w:rsid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9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6DB200F" w14:textId="1AB5C71D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</w:rPr>
              <w:t>6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</w:rPr>
              <w:t>7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F69D442" w14:textId="40A82D84" w:rsidR="00760886" w:rsidRPr="00D90964" w:rsidRDefault="00214A28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</w:t>
            </w:r>
            <w:r w:rsidR="00D90964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A00EF00" w14:textId="4B223298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5</w:t>
            </w:r>
            <w:r w:rsidR="00D90964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0DD92C4" w14:textId="335C5C38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F5432C8" w14:textId="5267E417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9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2BBC3DF5" w14:textId="36D426F4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51</w:t>
            </w:r>
          </w:p>
        </w:tc>
      </w:tr>
      <w:tr w:rsidR="00760886" w:rsidRPr="004821BA" w14:paraId="2FB0A8FD" w14:textId="6FA1B100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07018D3E" w14:textId="77777777" w:rsidR="00760886" w:rsidRPr="004821BA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619426D0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0BA1E89C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5D65637D" w14:textId="77777777" w:rsidR="00760886" w:rsidRPr="004821BA" w:rsidRDefault="00760886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5A6A2CE" w14:textId="11559FD2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214A28"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4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4C07DFF" w14:textId="397469CB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</w:rPr>
              <w:t>6.3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7AE6C36" w14:textId="5BB3DE34" w:rsidR="00760886" w:rsidRPr="00D90964" w:rsidRDefault="00214A28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97A45E2" w14:textId="1CA4FD2A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2D7C904" w14:textId="051BFB68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B477717" w14:textId="5DB22063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8</w:t>
            </w:r>
            <w:r w:rsidR="00D90964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29103467" w14:textId="02C1DF8E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14A28"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8</w:t>
            </w:r>
          </w:p>
        </w:tc>
      </w:tr>
      <w:tr w:rsidR="00760886" w:rsidRPr="004821BA" w14:paraId="137BEAA9" w14:textId="6DB7205E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74FC0A9" w14:textId="77777777" w:rsidR="00760886" w:rsidRPr="004821BA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399EE990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20730ECF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790BD856" w14:textId="77777777" w:rsidR="00760886" w:rsidRPr="004821BA" w:rsidRDefault="00760886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67763D6" w14:textId="32269850" w:rsidR="00760886" w:rsidRPr="00807E2B" w:rsidRDefault="00214A28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9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D3DE7AD" w14:textId="4754B6B5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D90964" w:rsidRPr="00D90964">
              <w:rPr>
                <w:rFonts w:ascii="Arial" w:hAnsi="Arial" w:cs="Arial"/>
                <w:bCs/>
                <w:sz w:val="18"/>
                <w:szCs w:val="18"/>
              </w:rPr>
              <w:t>2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AEDB703" w14:textId="4BD911CB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C92956D" w14:textId="13EFDBF2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E7B5E4C" w14:textId="0572AD5B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DDD726F" w14:textId="68DC4EE0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2561A4E5" w14:textId="5A450C4C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7.90</w:t>
            </w:r>
          </w:p>
        </w:tc>
      </w:tr>
      <w:tr w:rsidR="00760886" w:rsidRPr="004821BA" w14:paraId="04834F6D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05EBB0B" w14:textId="77777777" w:rsidR="00760886" w:rsidRPr="004821BA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6D3A5309" w14:textId="77777777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71906964" w14:textId="2214905E" w:rsidR="00760886" w:rsidRPr="00807E2B" w:rsidRDefault="000A1A0D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00</w:t>
            </w:r>
          </w:p>
        </w:tc>
        <w:tc>
          <w:tcPr>
            <w:tcW w:w="1037" w:type="dxa"/>
            <w:vMerge/>
            <w:vAlign w:val="center"/>
          </w:tcPr>
          <w:p w14:paraId="4C281B89" w14:textId="77777777" w:rsidR="00760886" w:rsidRPr="004821BA" w:rsidRDefault="00760886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9B53A80" w14:textId="7522936D" w:rsidR="00760886" w:rsidRPr="00807E2B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807E2B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6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8921145" w14:textId="7D894820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6AD7CEE" w14:textId="618C8949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89E697D" w14:textId="73D599A5" w:rsidR="00760886" w:rsidRPr="00D90964" w:rsidRDefault="00760886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041AEA3" w14:textId="1B712D97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2D56EF8" w14:textId="66CAE374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  <w:shd w:val="clear" w:color="auto" w:fill="F2F2F2" w:themeFill="background1" w:themeFillShade="F2"/>
          </w:tcPr>
          <w:p w14:paraId="110EEC13" w14:textId="25F5A643" w:rsidR="00760886" w:rsidRPr="00D90964" w:rsidRDefault="00760886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D90964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</w:tbl>
    <w:p w14:paraId="2D43B619" w14:textId="4D60BB71" w:rsidR="003254EB" w:rsidRPr="004821BA" w:rsidRDefault="003254EB">
      <w:pPr>
        <w:rPr>
          <w:highlight w:val="yellow"/>
        </w:rPr>
      </w:pPr>
    </w:p>
    <w:p w14:paraId="1303C8FA" w14:textId="1341DA04" w:rsidR="003254EB" w:rsidRPr="004821BA" w:rsidRDefault="003254EB">
      <w:pPr>
        <w:rPr>
          <w:highlight w:val="yellow"/>
        </w:rPr>
      </w:pPr>
    </w:p>
    <w:tbl>
      <w:tblPr>
        <w:tblW w:w="10924" w:type="dxa"/>
        <w:tblInd w:w="-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37"/>
        <w:gridCol w:w="1440"/>
        <w:gridCol w:w="1037"/>
        <w:gridCol w:w="1037"/>
        <w:gridCol w:w="907"/>
        <w:gridCol w:w="907"/>
        <w:gridCol w:w="907"/>
        <w:gridCol w:w="907"/>
        <w:gridCol w:w="907"/>
        <w:gridCol w:w="907"/>
        <w:gridCol w:w="931"/>
      </w:tblGrid>
      <w:tr w:rsidR="003254EB" w:rsidRPr="004821BA" w14:paraId="51FD1197" w14:textId="77777777" w:rsidTr="00407DA7">
        <w:trPr>
          <w:cantSplit/>
          <w:trHeight w:val="197"/>
          <w:tblHeader/>
        </w:trPr>
        <w:tc>
          <w:tcPr>
            <w:tcW w:w="10924" w:type="dxa"/>
            <w:gridSpan w:val="11"/>
            <w:shd w:val="clear" w:color="auto" w:fill="F2F2F2" w:themeFill="background1" w:themeFillShade="F2"/>
            <w:vAlign w:val="center"/>
          </w:tcPr>
          <w:p w14:paraId="5CB97652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</w:p>
        </w:tc>
      </w:tr>
      <w:tr w:rsidR="003254EB" w:rsidRPr="004821BA" w14:paraId="7C9A9F92" w14:textId="77777777" w:rsidTr="00E82BB6">
        <w:trPr>
          <w:cantSplit/>
          <w:trHeight w:val="701"/>
          <w:tblHeader/>
        </w:trPr>
        <w:tc>
          <w:tcPr>
            <w:tcW w:w="1037" w:type="dxa"/>
            <w:shd w:val="clear" w:color="auto" w:fill="F2F2F2" w:themeFill="background1" w:themeFillShade="F2"/>
            <w:vAlign w:val="center"/>
          </w:tcPr>
          <w:p w14:paraId="74989F13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</w:p>
        </w:tc>
        <w:tc>
          <w:tcPr>
            <w:tcW w:w="1440" w:type="dxa"/>
            <w:shd w:val="clear" w:color="auto" w:fill="F2F2F2" w:themeFill="background1" w:themeFillShade="F2"/>
            <w:vAlign w:val="center"/>
          </w:tcPr>
          <w:p w14:paraId="1E1B9836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8"/>
                <w:szCs w:val="18"/>
              </w:rPr>
              <w:t>Item</w:t>
            </w:r>
          </w:p>
        </w:tc>
        <w:tc>
          <w:tcPr>
            <w:tcW w:w="1037" w:type="dxa"/>
            <w:shd w:val="clear" w:color="auto" w:fill="F2F2F2" w:themeFill="background1" w:themeFillShade="F2"/>
            <w:vAlign w:val="center"/>
          </w:tcPr>
          <w:p w14:paraId="23AB1048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8"/>
                <w:szCs w:val="18"/>
              </w:rPr>
              <w:t>Spot check</w:t>
            </w:r>
          </w:p>
        </w:tc>
        <w:tc>
          <w:tcPr>
            <w:tcW w:w="1037" w:type="dxa"/>
            <w:shd w:val="clear" w:color="auto" w:fill="F2F2F2" w:themeFill="background1" w:themeFillShade="F2"/>
            <w:vAlign w:val="center"/>
          </w:tcPr>
          <w:p w14:paraId="749C6AA0" w14:textId="77777777" w:rsidR="003254EB" w:rsidRPr="00262C28" w:rsidRDefault="003254EB" w:rsidP="00407DA7">
            <w:pPr>
              <w:tabs>
                <w:tab w:val="left" w:pos="4374"/>
              </w:tabs>
              <w:ind w:left="-144" w:right="-144"/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262C28">
              <w:rPr>
                <w:rFonts w:ascii="Arial" w:hAnsi="Arial" w:cs="Arial"/>
                <w:b/>
                <w:sz w:val="16"/>
                <w:szCs w:val="16"/>
              </w:rPr>
              <w:t>DIA(ᴓ) ×</w:t>
            </w:r>
          </w:p>
          <w:p w14:paraId="2FB37F7A" w14:textId="77777777" w:rsidR="003254EB" w:rsidRPr="00262C28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62C28">
              <w:rPr>
                <w:rFonts w:ascii="Arial" w:hAnsi="Arial" w:cs="Arial"/>
                <w:b/>
                <w:sz w:val="16"/>
                <w:szCs w:val="16"/>
              </w:rPr>
              <w:t>Nom. mm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42E2ED5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8"/>
                <w:szCs w:val="18"/>
              </w:rPr>
              <w:t>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AC76E1B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6"/>
                <w:szCs w:val="16"/>
              </w:rPr>
              <w:t>1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FD7DBA5" w14:textId="20B20D6F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6"/>
                <w:szCs w:val="16"/>
              </w:rPr>
              <w:t>2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71240F9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6"/>
                <w:szCs w:val="16"/>
              </w:rPr>
              <w:t>3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2539036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6"/>
                <w:szCs w:val="16"/>
              </w:rPr>
              <w:t>40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AD035EB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6"/>
                <w:szCs w:val="16"/>
              </w:rPr>
              <w:t>500</w:t>
            </w:r>
          </w:p>
        </w:tc>
        <w:tc>
          <w:tcPr>
            <w:tcW w:w="931" w:type="dxa"/>
            <w:shd w:val="clear" w:color="auto" w:fill="F2F2F2" w:themeFill="background1" w:themeFillShade="F2"/>
            <w:vAlign w:val="center"/>
          </w:tcPr>
          <w:p w14:paraId="10B14B18" w14:textId="77777777" w:rsidR="003254EB" w:rsidRPr="00E82BB6" w:rsidRDefault="003254EB" w:rsidP="00407DA7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E82BB6">
              <w:rPr>
                <w:rFonts w:ascii="Arial" w:hAnsi="Arial" w:cs="Arial"/>
                <w:b/>
                <w:sz w:val="16"/>
                <w:szCs w:val="16"/>
              </w:rPr>
              <w:t>600</w:t>
            </w:r>
          </w:p>
        </w:tc>
      </w:tr>
      <w:tr w:rsidR="00EC7017" w:rsidRPr="004821BA" w14:paraId="468929AE" w14:textId="2DFFAAA7" w:rsidTr="00EC7017">
        <w:trPr>
          <w:cantSplit/>
          <w:trHeight w:val="20"/>
        </w:trPr>
        <w:tc>
          <w:tcPr>
            <w:tcW w:w="1037" w:type="dxa"/>
            <w:vMerge w:val="restart"/>
            <w:textDirection w:val="btLr"/>
            <w:vAlign w:val="center"/>
          </w:tcPr>
          <w:p w14:paraId="5E410A8B" w14:textId="77777777" w:rsidR="00EC7017" w:rsidRPr="00E82BB6" w:rsidRDefault="00EC7017" w:rsidP="00976170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/>
                <w:sz w:val="18"/>
                <w:szCs w:val="18"/>
                <w:lang w:val="en-US"/>
              </w:rPr>
              <w:t>A1-5600-PW-041-8-A11-HC</w:t>
            </w:r>
          </w:p>
          <w:p w14:paraId="13E6232C" w14:textId="003E6638" w:rsidR="00EC7017" w:rsidRPr="00E82BB6" w:rsidRDefault="00EC7017" w:rsidP="00976170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E82BB6">
              <w:rPr>
                <w:rFonts w:ascii="Arial" w:hAnsi="Arial" w:cs="Arial"/>
                <w:b/>
                <w:sz w:val="18"/>
                <w:szCs w:val="18"/>
                <w:lang w:val="en-US"/>
              </w:rPr>
              <w:t>KE01-A1-560-BU-P-DI-4021-006</w:t>
            </w: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7EE01749" w14:textId="77777777" w:rsidR="00EC7017" w:rsidRPr="00E82BB6" w:rsidRDefault="00EC7017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</w:rPr>
              <w:t>CML</w:t>
            </w:r>
            <w:r w:rsidRPr="00E82BB6">
              <w:rPr>
                <w:rFonts w:ascii="Arial" w:hAnsi="Arial" w:cs="Arial"/>
                <w:bCs/>
                <w:sz w:val="18"/>
                <w:szCs w:val="18"/>
                <w:lang w:val="ru-RU"/>
              </w:rPr>
              <w:t>-21-1</w:t>
            </w:r>
          </w:p>
          <w:p w14:paraId="75EA5695" w14:textId="77777777" w:rsidR="00EC7017" w:rsidRPr="00E82BB6" w:rsidRDefault="00EC7017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</w:rPr>
              <w:t>Elbow</w:t>
            </w:r>
          </w:p>
        </w:tc>
        <w:tc>
          <w:tcPr>
            <w:tcW w:w="1037" w:type="dxa"/>
            <w:vAlign w:val="center"/>
          </w:tcPr>
          <w:p w14:paraId="3A089721" w14:textId="77777777" w:rsidR="00EC7017" w:rsidRPr="00E82BB6" w:rsidRDefault="00EC7017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769A9059" w14:textId="1FFD833E" w:rsidR="00EC7017" w:rsidRPr="00262C28" w:rsidRDefault="00EC7017" w:rsidP="003254EB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vAlign w:val="center"/>
          </w:tcPr>
          <w:p w14:paraId="22A08B7D" w14:textId="77777777" w:rsidR="00EC7017" w:rsidRPr="00262C28" w:rsidRDefault="00EC7017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413F648" w14:textId="77777777" w:rsidR="00EC7017" w:rsidRPr="00262C28" w:rsidRDefault="00EC7017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</w:rPr>
              <w:t>7.4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CDBE0A8" w14:textId="450A2F99" w:rsidR="00EC7017" w:rsidRPr="00262C28" w:rsidRDefault="00EC7017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3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A463EDB" w14:textId="77777777" w:rsidR="00EC7017" w:rsidRPr="00262C28" w:rsidRDefault="00EC7017" w:rsidP="003254EB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3E64FBF" w14:textId="373FF22C" w:rsidR="00EC7017" w:rsidRPr="00262C28" w:rsidRDefault="00EC7017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62C28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0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558E1359" w14:textId="3F182F9D" w:rsidR="00EC7017" w:rsidRPr="00262C28" w:rsidRDefault="00EC7017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7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31" w:type="dxa"/>
          </w:tcPr>
          <w:p w14:paraId="44428AC1" w14:textId="4D91B87C" w:rsidR="00EC7017" w:rsidRPr="00262C28" w:rsidRDefault="00EC7017" w:rsidP="003254EB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27</w:t>
            </w:r>
          </w:p>
        </w:tc>
      </w:tr>
      <w:tr w:rsidR="00EC7017" w:rsidRPr="004821BA" w14:paraId="59720B4B" w14:textId="47D1EFE5" w:rsidTr="00EC7017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1710C4B7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9576569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28DA718B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5F42B9D6" w14:textId="77777777" w:rsidR="00EC7017" w:rsidRPr="00262C28" w:rsidRDefault="00EC7017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vAlign w:val="center"/>
          </w:tcPr>
          <w:p w14:paraId="1DE02681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B31DB96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</w:rPr>
              <w:t>7.0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2C1D03B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0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05E0687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85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22D5180" w14:textId="342EBB9D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262C28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8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F9C478E" w14:textId="53B6F11D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4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931" w:type="dxa"/>
          </w:tcPr>
          <w:p w14:paraId="5BECFF9A" w14:textId="6E71168B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17</w:t>
            </w:r>
          </w:p>
        </w:tc>
      </w:tr>
      <w:tr w:rsidR="00EC7017" w:rsidRPr="004821BA" w14:paraId="304A7DD4" w14:textId="2E16A7DD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07282E11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2B7BF248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4D0A7F29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26BD1AEB" w14:textId="77777777" w:rsidR="00EC7017" w:rsidRPr="00262C28" w:rsidRDefault="00EC7017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vAlign w:val="center"/>
          </w:tcPr>
          <w:p w14:paraId="3FBE66BD" w14:textId="1225485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4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6783170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</w:rPr>
              <w:t>7.1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C0D41D2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72</w:t>
            </w: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33A2EE9B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/>
                <w:sz w:val="18"/>
                <w:szCs w:val="18"/>
                <w:lang w:val="en-US"/>
              </w:rPr>
              <w:t>6.68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CA87792" w14:textId="24F53917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5FFC58D" w14:textId="18116F25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5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31" w:type="dxa"/>
          </w:tcPr>
          <w:p w14:paraId="363298DC" w14:textId="3271B18F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20</w:t>
            </w:r>
          </w:p>
        </w:tc>
      </w:tr>
      <w:tr w:rsidR="00EC7017" w:rsidRPr="004821BA" w14:paraId="30936762" w14:textId="4E1F0604" w:rsidTr="00EC7017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34C9EC0F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4171BE36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439AF163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2A2B3FA7" w14:textId="77777777" w:rsidR="00EC7017" w:rsidRPr="00262C28" w:rsidRDefault="00EC7017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vAlign w:val="center"/>
          </w:tcPr>
          <w:p w14:paraId="5835B798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34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FD11877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</w:rPr>
              <w:t>6.7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3A44354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FB7CCE6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5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93C762A" w14:textId="0EAF97A0" w:rsidR="00EC7017" w:rsidRPr="00262C28" w:rsidRDefault="008453A9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9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F8DDE3B" w14:textId="007E7712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58</w:t>
            </w:r>
          </w:p>
        </w:tc>
        <w:tc>
          <w:tcPr>
            <w:tcW w:w="931" w:type="dxa"/>
          </w:tcPr>
          <w:p w14:paraId="173695FB" w14:textId="22B8CD7E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</w:tr>
      <w:tr w:rsidR="00EC7017" w:rsidRPr="004821BA" w14:paraId="2B35AE6F" w14:textId="24247F73" w:rsidTr="00EC7017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1F1EE73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9556F11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3D92CF58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400</w:t>
            </w:r>
          </w:p>
        </w:tc>
        <w:tc>
          <w:tcPr>
            <w:tcW w:w="1037" w:type="dxa"/>
            <w:vMerge/>
            <w:vAlign w:val="center"/>
          </w:tcPr>
          <w:p w14:paraId="44293996" w14:textId="77777777" w:rsidR="00EC7017" w:rsidRPr="00262C28" w:rsidRDefault="00EC7017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vAlign w:val="center"/>
          </w:tcPr>
          <w:p w14:paraId="7C93086E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8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FB7551B" w14:textId="29829494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</w:rPr>
              <w:t>37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748AB13" w14:textId="278E4BE3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29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29D7CF92" w14:textId="7E68813D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5742DB72" w14:textId="65C44BEC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AE9823A" w14:textId="76D2DB21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46</w:t>
            </w:r>
          </w:p>
        </w:tc>
        <w:tc>
          <w:tcPr>
            <w:tcW w:w="931" w:type="dxa"/>
          </w:tcPr>
          <w:p w14:paraId="273A1A46" w14:textId="5032C477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1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</w:tr>
      <w:tr w:rsidR="00EC7017" w:rsidRPr="004821BA" w14:paraId="406EE718" w14:textId="7B0EAB72" w:rsidTr="00EC7017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4571971D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31BF159E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0AAD1F53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500</w:t>
            </w:r>
          </w:p>
        </w:tc>
        <w:tc>
          <w:tcPr>
            <w:tcW w:w="1037" w:type="dxa"/>
            <w:vMerge/>
            <w:vAlign w:val="center"/>
          </w:tcPr>
          <w:p w14:paraId="2E976D39" w14:textId="77777777" w:rsidR="00EC7017" w:rsidRPr="00262C28" w:rsidRDefault="00EC7017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vAlign w:val="center"/>
          </w:tcPr>
          <w:p w14:paraId="0245F4C9" w14:textId="7777777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02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50CC64A9" w14:textId="253CB02A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</w:rPr>
              <w:t>7.33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C3E9697" w14:textId="47704721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823FE9E" w14:textId="4801D3C4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7EBAC1F" w14:textId="577756AC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6736E7FE" w14:textId="2748A923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</w:tcPr>
          <w:p w14:paraId="7CD42135" w14:textId="27C7F3BC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8453A9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16</w:t>
            </w:r>
          </w:p>
        </w:tc>
      </w:tr>
      <w:tr w:rsidR="00EC7017" w:rsidRPr="004821BA" w14:paraId="3DD3D9F6" w14:textId="77777777" w:rsidTr="00EC7017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4AC0845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36C63E12" w14:textId="77777777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6E480DCE" w14:textId="2B473A6E" w:rsidR="00EC7017" w:rsidRPr="00E82BB6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600</w:t>
            </w:r>
          </w:p>
        </w:tc>
        <w:tc>
          <w:tcPr>
            <w:tcW w:w="1037" w:type="dxa"/>
            <w:vMerge/>
            <w:vAlign w:val="center"/>
          </w:tcPr>
          <w:p w14:paraId="5D468CCC" w14:textId="77777777" w:rsidR="00EC7017" w:rsidRPr="00262C28" w:rsidRDefault="00EC7017" w:rsidP="0091097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907" w:type="dxa"/>
            <w:vAlign w:val="center"/>
          </w:tcPr>
          <w:p w14:paraId="76945CC7" w14:textId="3C2A7E0E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262C28"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56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34B822FF" w14:textId="243F0510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17236F46" w14:textId="39659EEC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57093B7" w14:textId="0925D927" w:rsidR="00EC7017" w:rsidRPr="00262C28" w:rsidRDefault="00EC7017" w:rsidP="0091097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0ADFB1AB" w14:textId="1844DEA0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07" w:type="dxa"/>
            <w:shd w:val="clear" w:color="auto" w:fill="auto"/>
            <w:vAlign w:val="center"/>
          </w:tcPr>
          <w:p w14:paraId="42AFACF6" w14:textId="298D5B64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  <w:tc>
          <w:tcPr>
            <w:tcW w:w="931" w:type="dxa"/>
          </w:tcPr>
          <w:p w14:paraId="688B29EA" w14:textId="4AC4E109" w:rsidR="00EC7017" w:rsidRPr="00262C28" w:rsidRDefault="00EC7017" w:rsidP="0091097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>-</w:t>
            </w:r>
          </w:p>
        </w:tc>
      </w:tr>
      <w:tr w:rsidR="00EC7017" w:rsidRPr="004821BA" w14:paraId="3001A11D" w14:textId="77777777" w:rsidTr="00E9221B">
        <w:trPr>
          <w:cantSplit/>
          <w:trHeight w:val="20"/>
        </w:trPr>
        <w:tc>
          <w:tcPr>
            <w:tcW w:w="1037" w:type="dxa"/>
            <w:vMerge/>
            <w:textDirection w:val="btLr"/>
            <w:vAlign w:val="center"/>
          </w:tcPr>
          <w:p w14:paraId="0CE33C3B" w14:textId="2C3191E2" w:rsidR="00EC7017" w:rsidRPr="00E82BB6" w:rsidRDefault="00EC7017" w:rsidP="006602DC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 w:val="restart"/>
            <w:shd w:val="clear" w:color="auto" w:fill="auto"/>
            <w:vAlign w:val="center"/>
          </w:tcPr>
          <w:p w14:paraId="048A6B98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</w:t>
            </w:r>
            <w:r w:rsidRPr="00E82BB6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  <w:r w:rsidRPr="00E82BB6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</w:p>
          <w:p w14:paraId="3DB6A58F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</w:rPr>
              <w:t>Tee</w:t>
            </w:r>
          </w:p>
          <w:p w14:paraId="4D4E569F" w14:textId="4C60BEB9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</w:rPr>
              <w:t>(Horizontal)</w:t>
            </w:r>
          </w:p>
        </w:tc>
        <w:tc>
          <w:tcPr>
            <w:tcW w:w="1037" w:type="dxa"/>
            <w:vAlign w:val="center"/>
          </w:tcPr>
          <w:p w14:paraId="515DF8A3" w14:textId="6A8F2153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 w:val="restart"/>
            <w:vAlign w:val="center"/>
          </w:tcPr>
          <w:p w14:paraId="1D186E1E" w14:textId="77777777" w:rsidR="00EC7017" w:rsidRPr="00262C28" w:rsidRDefault="00EC7017" w:rsidP="006602DC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262C28">
              <w:rPr>
                <w:rFonts w:ascii="Arial" w:hAnsi="Arial" w:cs="Arial"/>
                <w:bCs/>
                <w:sz w:val="18"/>
                <w:szCs w:val="18"/>
                <w:lang w:val="ru-RU"/>
              </w:rPr>
              <w:t>8</w:t>
            </w:r>
            <w:r w:rsidRPr="00262C28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 x 8.1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D4533C3" w14:textId="1575A47F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10.</w:t>
            </w:r>
            <w:r w:rsidR="00262C28" w:rsidRPr="00A77138">
              <w:rPr>
                <w:rFonts w:ascii="Arial" w:hAnsi="Arial" w:cs="Arial"/>
                <w:bCs/>
                <w:sz w:val="18"/>
                <w:szCs w:val="18"/>
              </w:rPr>
              <w:t>0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2DFA8E3" w14:textId="62CE91AE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8.9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95EFFA2" w14:textId="32564947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7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C81A460" w14:textId="695FDB96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10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4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48BA508" w14:textId="44AFEFC5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10.</w:t>
            </w:r>
            <w:r w:rsidR="00262C28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3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C46F98C" w14:textId="7BD4408B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10.8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931" w:type="dxa"/>
            <w:shd w:val="clear" w:color="auto" w:fill="F2F2F2" w:themeFill="background1" w:themeFillShade="F2"/>
            <w:vAlign w:val="center"/>
          </w:tcPr>
          <w:p w14:paraId="79E0614C" w14:textId="3DC58FD5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39</w:t>
            </w:r>
          </w:p>
        </w:tc>
      </w:tr>
      <w:tr w:rsidR="00EC7017" w:rsidRPr="004821BA" w14:paraId="1FA06B58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498E9CCB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7F21E79E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52BF8A5D" w14:textId="569D7C71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100</w:t>
            </w:r>
          </w:p>
        </w:tc>
        <w:tc>
          <w:tcPr>
            <w:tcW w:w="1037" w:type="dxa"/>
            <w:vMerge/>
            <w:vAlign w:val="center"/>
          </w:tcPr>
          <w:p w14:paraId="192BF644" w14:textId="77777777" w:rsidR="00EC7017" w:rsidRPr="004821BA" w:rsidRDefault="00EC7017" w:rsidP="006602D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693586F" w14:textId="794C9110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DB469FA" w14:textId="550599C6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7.</w:t>
            </w:r>
            <w:r w:rsidR="00262C28" w:rsidRPr="00A77138">
              <w:rPr>
                <w:rFonts w:ascii="Arial" w:hAnsi="Arial" w:cs="Arial"/>
                <w:bCs/>
                <w:sz w:val="18"/>
                <w:szCs w:val="18"/>
              </w:rPr>
              <w:t>8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D525285" w14:textId="1E9B0124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1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A3482B8" w14:textId="47FD9375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5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B87B4D8" w14:textId="14C016C6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11.</w:t>
            </w:r>
            <w:r w:rsidR="00262C28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69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0031A0CF" w14:textId="4A425E17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</w:t>
            </w:r>
            <w:r w:rsidR="00262C28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931" w:type="dxa"/>
            <w:shd w:val="clear" w:color="auto" w:fill="F2F2F2" w:themeFill="background1" w:themeFillShade="F2"/>
            <w:vAlign w:val="center"/>
          </w:tcPr>
          <w:p w14:paraId="0AF2CC9D" w14:textId="501F3EF0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8.73</w:t>
            </w:r>
          </w:p>
        </w:tc>
      </w:tr>
      <w:tr w:rsidR="00EC7017" w:rsidRPr="004821BA" w14:paraId="4C423640" w14:textId="77777777" w:rsidTr="00CD50A3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6842DBAF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67F2B987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65C4563E" w14:textId="698FEF8A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200</w:t>
            </w:r>
          </w:p>
        </w:tc>
        <w:tc>
          <w:tcPr>
            <w:tcW w:w="1037" w:type="dxa"/>
            <w:vMerge/>
            <w:vAlign w:val="center"/>
          </w:tcPr>
          <w:p w14:paraId="382D7F6F" w14:textId="77777777" w:rsidR="00EC7017" w:rsidRPr="004821BA" w:rsidRDefault="00EC7017" w:rsidP="006602D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47EA947" w14:textId="096606E1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-</w:t>
            </w: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4A30EE78" w14:textId="1B9DAADF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77138">
              <w:rPr>
                <w:rFonts w:ascii="Arial" w:hAnsi="Arial" w:cs="Arial"/>
                <w:b/>
                <w:sz w:val="18"/>
                <w:szCs w:val="18"/>
              </w:rPr>
              <w:t>7.28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2395E17" w14:textId="0FCC9243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8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86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DDB72CA" w14:textId="156D6080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4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66CFB8CD" w14:textId="7A2CE978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82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9F16F68" w14:textId="005B2B94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4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931" w:type="dxa"/>
            <w:shd w:val="clear" w:color="auto" w:fill="F2F2F2" w:themeFill="background1" w:themeFillShade="F2"/>
            <w:vAlign w:val="center"/>
          </w:tcPr>
          <w:p w14:paraId="4E4BC7F1" w14:textId="77E33169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8.65</w:t>
            </w:r>
          </w:p>
        </w:tc>
      </w:tr>
      <w:tr w:rsidR="00EC7017" w:rsidRPr="004821BA" w14:paraId="50912A3D" w14:textId="77777777" w:rsidTr="00E9221B">
        <w:trPr>
          <w:cantSplit/>
          <w:trHeight w:val="20"/>
        </w:trPr>
        <w:tc>
          <w:tcPr>
            <w:tcW w:w="1037" w:type="dxa"/>
            <w:vMerge/>
            <w:vAlign w:val="center"/>
          </w:tcPr>
          <w:p w14:paraId="23281CF4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vMerge/>
            <w:shd w:val="clear" w:color="auto" w:fill="auto"/>
            <w:vAlign w:val="center"/>
          </w:tcPr>
          <w:p w14:paraId="54EB7F1A" w14:textId="77777777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1037" w:type="dxa"/>
            <w:vAlign w:val="center"/>
          </w:tcPr>
          <w:p w14:paraId="6977E6B4" w14:textId="337C780F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300</w:t>
            </w:r>
          </w:p>
        </w:tc>
        <w:tc>
          <w:tcPr>
            <w:tcW w:w="1037" w:type="dxa"/>
            <w:vMerge/>
            <w:vAlign w:val="center"/>
          </w:tcPr>
          <w:p w14:paraId="37DA7490" w14:textId="77777777" w:rsidR="00EC7017" w:rsidRPr="004821BA" w:rsidRDefault="00EC7017" w:rsidP="006602DC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2B684BD" w14:textId="3BFE7EC6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9.2</w:t>
            </w:r>
            <w:r w:rsidR="00262C28" w:rsidRPr="00A77138">
              <w:rPr>
                <w:rFonts w:ascii="Arial" w:hAnsi="Arial" w:cs="Arial"/>
                <w:bCs/>
                <w:sz w:val="18"/>
                <w:szCs w:val="18"/>
              </w:rPr>
              <w:t>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F0F2AFD" w14:textId="63FC11F2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8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</w:rPr>
              <w:t>5</w:t>
            </w:r>
            <w:r w:rsidR="00262C28" w:rsidRPr="00A77138">
              <w:rPr>
                <w:rFonts w:ascii="Arial" w:hAnsi="Arial" w:cs="Arial"/>
                <w:bCs/>
                <w:sz w:val="18"/>
                <w:szCs w:val="18"/>
              </w:rPr>
              <w:t>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43F10E11" w14:textId="4A930E62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0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1B57A12" w14:textId="6C22A77E" w:rsidR="00EC7017" w:rsidRPr="00A77138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10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24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A18BA7C" w14:textId="58831D56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10.2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21B71EDC" w14:textId="33614611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52</w:t>
            </w:r>
          </w:p>
        </w:tc>
        <w:tc>
          <w:tcPr>
            <w:tcW w:w="931" w:type="dxa"/>
            <w:shd w:val="clear" w:color="auto" w:fill="F2F2F2" w:themeFill="background1" w:themeFillShade="F2"/>
            <w:vAlign w:val="center"/>
          </w:tcPr>
          <w:p w14:paraId="0927A27C" w14:textId="290CEA98" w:rsidR="00EC7017" w:rsidRPr="00A77138" w:rsidRDefault="00EC7017" w:rsidP="006602DC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9.54</w:t>
            </w:r>
          </w:p>
        </w:tc>
      </w:tr>
      <w:tr w:rsidR="00EC7017" w:rsidRPr="00275AE6" w14:paraId="22E8DB24" w14:textId="77777777" w:rsidTr="00CD50A3">
        <w:trPr>
          <w:cantSplit/>
          <w:trHeight w:val="20"/>
        </w:trPr>
        <w:tc>
          <w:tcPr>
            <w:tcW w:w="1037" w:type="dxa"/>
            <w:vMerge/>
            <w:shd w:val="clear" w:color="auto" w:fill="FFFFFF" w:themeFill="background1"/>
            <w:vAlign w:val="center"/>
          </w:tcPr>
          <w:p w14:paraId="225943B4" w14:textId="77777777" w:rsidR="00EC7017" w:rsidRPr="00E82BB6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566BB48" w14:textId="77777777" w:rsidR="00EC7017" w:rsidRPr="00E82BB6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</w:t>
            </w:r>
            <w:r w:rsidRPr="00E82BB6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  <w:r w:rsidRPr="00E82BB6">
              <w:rPr>
                <w:rFonts w:ascii="Arial" w:hAnsi="Arial" w:cs="Arial"/>
                <w:bCs/>
                <w:sz w:val="18"/>
                <w:szCs w:val="18"/>
                <w:lang w:val="ru-RU"/>
              </w:rPr>
              <w:t>-1</w:t>
            </w:r>
          </w:p>
          <w:p w14:paraId="112B891C" w14:textId="77777777" w:rsidR="00EC7017" w:rsidRPr="00E82BB6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</w:rPr>
              <w:t>Tee</w:t>
            </w:r>
          </w:p>
          <w:p w14:paraId="55871F4A" w14:textId="1DF8BD9E" w:rsidR="00EC7017" w:rsidRPr="00E82BB6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</w:rPr>
              <w:t>(Vertical)</w:t>
            </w:r>
          </w:p>
        </w:tc>
        <w:tc>
          <w:tcPr>
            <w:tcW w:w="1037" w:type="dxa"/>
            <w:shd w:val="clear" w:color="auto" w:fill="FFFFFF" w:themeFill="background1"/>
            <w:vAlign w:val="center"/>
          </w:tcPr>
          <w:p w14:paraId="3BC83DFD" w14:textId="3E0238D6" w:rsidR="00EC7017" w:rsidRPr="00E82BB6" w:rsidRDefault="00EC7017" w:rsidP="006602DC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E82BB6">
              <w:rPr>
                <w:rFonts w:ascii="Arial" w:hAnsi="Arial" w:cs="Arial"/>
                <w:bCs/>
                <w:sz w:val="18"/>
                <w:szCs w:val="18"/>
                <w:lang w:val="en-US"/>
              </w:rPr>
              <w:t>0</w:t>
            </w:r>
          </w:p>
        </w:tc>
        <w:tc>
          <w:tcPr>
            <w:tcW w:w="1037" w:type="dxa"/>
            <w:vMerge/>
            <w:vAlign w:val="center"/>
          </w:tcPr>
          <w:p w14:paraId="0BFEE02A" w14:textId="77777777" w:rsidR="00EC7017" w:rsidRPr="004821BA" w:rsidRDefault="00EC7017" w:rsidP="00DE3978">
            <w:pPr>
              <w:jc w:val="center"/>
              <w:rPr>
                <w:rFonts w:ascii="Arial" w:hAnsi="Arial" w:cs="Arial"/>
                <w:bCs/>
                <w:sz w:val="18"/>
                <w:szCs w:val="18"/>
                <w:highlight w:val="yellow"/>
              </w:rPr>
            </w:pPr>
          </w:p>
        </w:tc>
        <w:tc>
          <w:tcPr>
            <w:tcW w:w="907" w:type="dxa"/>
            <w:shd w:val="clear" w:color="auto" w:fill="FFF2CC" w:themeFill="accent4" w:themeFillTint="33"/>
            <w:vAlign w:val="center"/>
          </w:tcPr>
          <w:p w14:paraId="4BEA6926" w14:textId="33934D79" w:rsidR="00EC7017" w:rsidRPr="00A77138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77138">
              <w:rPr>
                <w:rFonts w:ascii="Arial" w:hAnsi="Arial" w:cs="Arial"/>
                <w:b/>
                <w:sz w:val="18"/>
                <w:szCs w:val="18"/>
              </w:rPr>
              <w:t>6.43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7AD0B1FD" w14:textId="7CB400BE" w:rsidR="00EC7017" w:rsidRPr="00A77138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</w:rPr>
              <w:t>6.60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3493949" w14:textId="06352B1C" w:rsidR="00EC7017" w:rsidRPr="00A77138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45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1B278176" w14:textId="3F76668C" w:rsidR="00EC7017" w:rsidRPr="00A77138" w:rsidRDefault="00EC7017" w:rsidP="00DE3978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8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559E3A79" w14:textId="03AFACA7" w:rsidR="00EC7017" w:rsidRPr="00A77138" w:rsidRDefault="00EC7017" w:rsidP="00DE397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7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07</w:t>
            </w:r>
          </w:p>
        </w:tc>
        <w:tc>
          <w:tcPr>
            <w:tcW w:w="907" w:type="dxa"/>
            <w:shd w:val="clear" w:color="auto" w:fill="F2F2F2" w:themeFill="background1" w:themeFillShade="F2"/>
            <w:vAlign w:val="center"/>
          </w:tcPr>
          <w:p w14:paraId="32360D0C" w14:textId="2ABDFF51" w:rsidR="00EC7017" w:rsidRPr="00A77138" w:rsidRDefault="00EC7017" w:rsidP="00DE397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69</w:t>
            </w:r>
          </w:p>
        </w:tc>
        <w:tc>
          <w:tcPr>
            <w:tcW w:w="931" w:type="dxa"/>
            <w:shd w:val="clear" w:color="auto" w:fill="F2F2F2" w:themeFill="background1" w:themeFillShade="F2"/>
            <w:vAlign w:val="center"/>
          </w:tcPr>
          <w:p w14:paraId="5E9F5E13" w14:textId="25DDA317" w:rsidR="00EC7017" w:rsidRPr="00A77138" w:rsidRDefault="00EC7017" w:rsidP="00DE3978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6.</w:t>
            </w:r>
            <w:r w:rsidR="008453A9" w:rsidRPr="00A77138">
              <w:rPr>
                <w:rFonts w:ascii="Arial" w:hAnsi="Arial" w:cs="Arial"/>
                <w:bCs/>
                <w:sz w:val="18"/>
                <w:szCs w:val="18"/>
                <w:lang w:val="en-US"/>
              </w:rPr>
              <w:t>79</w:t>
            </w:r>
          </w:p>
        </w:tc>
      </w:tr>
    </w:tbl>
    <w:p w14:paraId="5B2EA4B6" w14:textId="77777777" w:rsidR="00EC7017" w:rsidRDefault="00EC7017"/>
    <w:tbl>
      <w:tblPr>
        <w:tblW w:w="10938" w:type="dxa"/>
        <w:tblInd w:w="-5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1"/>
        <w:gridCol w:w="2237"/>
        <w:gridCol w:w="1260"/>
        <w:gridCol w:w="2340"/>
        <w:gridCol w:w="1350"/>
        <w:gridCol w:w="2340"/>
      </w:tblGrid>
      <w:tr w:rsidR="00E74DE3" w:rsidRPr="00E74DE3" w14:paraId="4EDA878D" w14:textId="77777777" w:rsidTr="00E82BB6">
        <w:trPr>
          <w:trHeight w:val="282"/>
        </w:trPr>
        <w:tc>
          <w:tcPr>
            <w:tcW w:w="36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6CFC008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B06C27C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D5FBEC7" w14:textId="77777777" w:rsidR="00313FFC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proofErr w:type="spellEnd"/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7D26A6D0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162D0D" w14:paraId="751500B0" w14:textId="77777777" w:rsidTr="00162D0D">
        <w:trPr>
          <w:trHeight w:val="25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71501B9A" w:rsidR="00162D0D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D784" w14:textId="393E0969" w:rsidR="00162D0D" w:rsidRPr="00930427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eastAsia="ru-RU"/>
              </w:rPr>
            </w:pPr>
            <w:r w:rsidRPr="002B1A49"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Sar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ul P</w:t>
            </w:r>
            <w:r w:rsidR="00E95CEE"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ave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56571600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16AFE3" w14:textId="01FA28BA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sz w:val="18"/>
                <w:szCs w:val="18"/>
              </w:rPr>
              <w:t>Kuryanau Dzmitr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77777777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162D0D" w:rsidRDefault="00162D0D" w:rsidP="00162D0D">
            <w:pPr>
              <w:rPr>
                <w:lang w:val="en-US" w:eastAsia="en-US"/>
              </w:rPr>
            </w:pPr>
          </w:p>
        </w:tc>
      </w:tr>
      <w:tr w:rsidR="00162D0D" w14:paraId="661C77CB" w14:textId="77777777" w:rsidTr="00162D0D">
        <w:trPr>
          <w:trHeight w:val="25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60AEA44A" w:rsidR="00162D0D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6090" w14:textId="77777777" w:rsidR="00162D0D" w:rsidRPr="00930427" w:rsidRDefault="00162D0D" w:rsidP="00162D0D">
            <w:pPr>
              <w:rPr>
                <w:highlight w:val="yellow"/>
                <w:lang w:val="en-US" w:eastAsia="en-US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3967A86F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B82D6C" w14:textId="77777777" w:rsidR="00162D0D" w:rsidRPr="00576240" w:rsidRDefault="00162D0D" w:rsidP="00162D0D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77777777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162D0D" w:rsidRDefault="00162D0D" w:rsidP="00162D0D">
            <w:pPr>
              <w:rPr>
                <w:lang w:val="en-US" w:eastAsia="en-US"/>
              </w:rPr>
            </w:pPr>
          </w:p>
        </w:tc>
      </w:tr>
      <w:tr w:rsidR="00162D0D" w14:paraId="1B8F2069" w14:textId="77777777" w:rsidTr="00162D0D">
        <w:trPr>
          <w:trHeight w:val="28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D2C98EF" w14:textId="45404094" w:rsidR="00162D0D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F40222" w14:textId="53402BF9" w:rsidR="00162D0D" w:rsidRPr="00E10792" w:rsidRDefault="00162D0D" w:rsidP="00162D0D">
            <w:pPr>
              <w:rPr>
                <w:rFonts w:ascii="Arial" w:hAnsi="Arial" w:cs="Arial"/>
                <w:sz w:val="18"/>
                <w:szCs w:val="18"/>
                <w:highlight w:val="yellow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</w:t>
            </w:r>
            <w:r w:rsidR="00F822A5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8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02AF30" w14:textId="10AC8836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07A04C" w14:textId="4D5BBC55" w:rsidR="00162D0D" w:rsidRPr="00E10792" w:rsidRDefault="00162D0D" w:rsidP="00162D0D">
            <w:pPr>
              <w:rPr>
                <w:rFonts w:ascii="Arial" w:hAnsi="Arial" w:cs="Arial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</w:t>
            </w:r>
            <w:r w:rsidR="00F822A5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8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1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77777777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162D0D" w:rsidRDefault="00162D0D" w:rsidP="00162D0D">
            <w:pPr>
              <w:rPr>
                <w:lang w:val="en-US" w:eastAsia="en-US"/>
              </w:rPr>
            </w:pPr>
          </w:p>
        </w:tc>
      </w:tr>
      <w:tr w:rsidR="00162D0D" w14:paraId="24273C53" w14:textId="77777777" w:rsidTr="00162D0D">
        <w:trPr>
          <w:trHeight w:val="255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EF77EF" w14:textId="77777777" w:rsidR="00162D0D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5C43694D" w14:textId="09D90390" w:rsidR="00162D0D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56C75BA5" w14:textId="77777777" w:rsidR="00162D0D" w:rsidRPr="001E5BCF" w:rsidRDefault="00162D0D" w:rsidP="00162D0D">
            <w:pPr>
              <w:pStyle w:val="Footer"/>
              <w:rPr>
                <w:rFonts w:ascii="Arial" w:hAnsi="Arial"/>
                <w:sz w:val="18"/>
                <w:szCs w:val="18"/>
              </w:rPr>
            </w:pPr>
            <w:r w:rsidRPr="001E5BCF">
              <w:rPr>
                <w:rFonts w:ascii="Arial" w:hAnsi="Arial"/>
                <w:sz w:val="18"/>
                <w:szCs w:val="18"/>
              </w:rPr>
              <w:t>UT L II</w:t>
            </w:r>
            <w:r>
              <w:rPr>
                <w:rFonts w:ascii="Arial" w:hAnsi="Arial"/>
                <w:sz w:val="18"/>
                <w:szCs w:val="18"/>
              </w:rPr>
              <w:t>I</w:t>
            </w:r>
            <w:r w:rsidRPr="001E5BCF">
              <w:rPr>
                <w:rFonts w:ascii="Arial" w:hAnsi="Arial"/>
                <w:sz w:val="18"/>
                <w:szCs w:val="18"/>
              </w:rPr>
              <w:t xml:space="preserve"> cert. No </w:t>
            </w:r>
            <w:r>
              <w:rPr>
                <w:rFonts w:ascii="Arial" w:hAnsi="Arial"/>
                <w:sz w:val="18"/>
                <w:szCs w:val="18"/>
              </w:rPr>
              <w:t>451C-20</w:t>
            </w:r>
          </w:p>
          <w:p w14:paraId="2096696E" w14:textId="3913AA33" w:rsidR="00162D0D" w:rsidRPr="00930427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en-US" w:eastAsia="ru-RU"/>
              </w:rPr>
            </w:pPr>
            <w:r w:rsidRPr="001E5BCF">
              <w:rPr>
                <w:rFonts w:ascii="Arial" w:hAnsi="Arial"/>
                <w:sz w:val="18"/>
                <w:szCs w:val="18"/>
              </w:rPr>
              <w:t>exp</w:t>
            </w:r>
            <w:r>
              <w:rPr>
                <w:rFonts w:ascii="Arial" w:hAnsi="Arial"/>
                <w:sz w:val="18"/>
                <w:szCs w:val="18"/>
              </w:rPr>
              <w:t>ire</w:t>
            </w:r>
            <w:r w:rsidRPr="001E5BCF">
              <w:rPr>
                <w:rFonts w:ascii="Arial" w:hAnsi="Arial"/>
                <w:sz w:val="18"/>
                <w:szCs w:val="18"/>
              </w:rPr>
              <w:t xml:space="preserve"> date: </w:t>
            </w:r>
            <w:r>
              <w:rPr>
                <w:rFonts w:ascii="Arial" w:hAnsi="Arial"/>
                <w:sz w:val="18"/>
                <w:szCs w:val="18"/>
              </w:rPr>
              <w:t>05</w:t>
            </w:r>
            <w:r w:rsidRPr="001E5BCF">
              <w:rPr>
                <w:rFonts w:ascii="Arial" w:hAnsi="Arial"/>
                <w:sz w:val="18"/>
                <w:szCs w:val="18"/>
              </w:rPr>
              <w:t>.</w:t>
            </w:r>
            <w:r>
              <w:rPr>
                <w:rFonts w:ascii="Arial" w:hAnsi="Arial"/>
                <w:sz w:val="18"/>
                <w:szCs w:val="18"/>
              </w:rPr>
              <w:t>03</w:t>
            </w:r>
            <w:r w:rsidRPr="001E5BCF">
              <w:rPr>
                <w:rFonts w:ascii="Arial" w:hAnsi="Arial"/>
                <w:sz w:val="18"/>
                <w:szCs w:val="18"/>
              </w:rPr>
              <w:t>.202</w:t>
            </w:r>
            <w:r>
              <w:rPr>
                <w:rFonts w:ascii="Arial" w:hAnsi="Arial"/>
                <w:sz w:val="18"/>
                <w:szCs w:val="18"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11994B" w14:textId="77777777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4770C342" w14:textId="1A327F21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E2633A" w14:textId="77777777" w:rsidR="00162D0D" w:rsidRPr="00576240" w:rsidRDefault="00162D0D" w:rsidP="00162D0D">
            <w:pPr>
              <w:pStyle w:val="Footer"/>
              <w:rPr>
                <w:rFonts w:ascii="Arial" w:hAnsi="Arial"/>
                <w:sz w:val="18"/>
                <w:szCs w:val="18"/>
                <w:lang w:val="en-US" w:eastAsia="en-US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UT L II cert. No 2B 230/20</w:t>
            </w:r>
          </w:p>
          <w:p w14:paraId="26648E74" w14:textId="1D05648A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 w:rsidRPr="00576240">
              <w:rPr>
                <w:rFonts w:ascii="Arial" w:hAnsi="Arial"/>
                <w:sz w:val="18"/>
                <w:szCs w:val="18"/>
              </w:rPr>
              <w:t>expiry date 31.05.20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9C5C3" w14:textId="77777777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43E4D0F0" w14:textId="77777777" w:rsidR="00162D0D" w:rsidRPr="00576240" w:rsidRDefault="00162D0D" w:rsidP="00162D0D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57624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162D0D" w:rsidRDefault="00162D0D" w:rsidP="00162D0D">
            <w:pPr>
              <w:rPr>
                <w:lang w:val="en-US" w:eastAsia="en-US"/>
              </w:rPr>
            </w:pPr>
          </w:p>
        </w:tc>
      </w:tr>
    </w:tbl>
    <w:p w14:paraId="5A0DC802" w14:textId="77777777" w:rsidR="00BB5D3B" w:rsidRDefault="00BB5D3B"/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75"/>
      </w:tblGrid>
      <w:tr w:rsidR="00545D69" w:rsidRPr="00124CC4" w14:paraId="1E40D3CC" w14:textId="77777777" w:rsidTr="000475C9">
        <w:trPr>
          <w:cantSplit/>
          <w:trHeight w:val="424"/>
          <w:jc w:val="center"/>
        </w:trPr>
        <w:tc>
          <w:tcPr>
            <w:tcW w:w="10975" w:type="dxa"/>
            <w:shd w:val="clear" w:color="auto" w:fill="F2F2F2" w:themeFill="background1" w:themeFillShade="F2"/>
            <w:vAlign w:val="center"/>
          </w:tcPr>
          <w:p w14:paraId="2007E9B0" w14:textId="77777777" w:rsidR="00545D69" w:rsidRPr="00B22438" w:rsidRDefault="00545D69" w:rsidP="00545D69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</w:rPr>
              <w:br w:type="pag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6A9CD914" w14:textId="77777777" w:rsidR="00545D69" w:rsidRPr="00B22438" w:rsidRDefault="00545D69" w:rsidP="00545D69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8B27A9" w:rsidRPr="00BD27E5" w14:paraId="400AE5AC" w14:textId="77777777" w:rsidTr="007C6C8A">
        <w:trPr>
          <w:cantSplit/>
          <w:trHeight w:val="5930"/>
          <w:jc w:val="center"/>
        </w:trPr>
        <w:tc>
          <w:tcPr>
            <w:tcW w:w="10975" w:type="dxa"/>
            <w:vAlign w:val="center"/>
          </w:tcPr>
          <w:p w14:paraId="4E5C252C" w14:textId="0F938E6F" w:rsidR="008B27A9" w:rsidRPr="00BD27E5" w:rsidRDefault="00BB5D3B" w:rsidP="007C6C8A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ACBDF97" wp14:editId="3E294535">
                  <wp:extent cx="5238750" cy="376116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2999" cy="377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D3B" w:rsidRPr="00B03563" w14:paraId="60B72363" w14:textId="77777777" w:rsidTr="007C6C8A">
        <w:trPr>
          <w:cantSplit/>
          <w:trHeight w:val="260"/>
          <w:jc w:val="center"/>
        </w:trPr>
        <w:tc>
          <w:tcPr>
            <w:tcW w:w="10975" w:type="dxa"/>
            <w:vAlign w:val="center"/>
          </w:tcPr>
          <w:p w14:paraId="7D19C568" w14:textId="02D69EEA" w:rsidR="00BB5D3B" w:rsidRPr="00B03563" w:rsidRDefault="00BB5D3B" w:rsidP="00BB5D3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B5D3B">
              <w:rPr>
                <w:rFonts w:ascii="Arial" w:hAnsi="Arial" w:cs="Arial"/>
                <w:b/>
                <w:sz w:val="18"/>
                <w:szCs w:val="18"/>
              </w:rPr>
              <w:t>A1-5600-PW-041-8''-A11-WN KE01-A1-560-BU-P-DI-4021-006</w:t>
            </w:r>
          </w:p>
        </w:tc>
      </w:tr>
      <w:tr w:rsidR="00BB5D3B" w:rsidRPr="00BD27E5" w14:paraId="200C3CBF" w14:textId="77777777" w:rsidTr="007C6C8A">
        <w:trPr>
          <w:cantSplit/>
          <w:trHeight w:val="5930"/>
          <w:jc w:val="center"/>
        </w:trPr>
        <w:tc>
          <w:tcPr>
            <w:tcW w:w="10975" w:type="dxa"/>
            <w:vAlign w:val="center"/>
          </w:tcPr>
          <w:p w14:paraId="411A1108" w14:textId="59BE0AF0" w:rsidR="00BB5D3B" w:rsidRPr="00BD27E5" w:rsidRDefault="00EC7017" w:rsidP="00BB5D3B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AB6920B" wp14:editId="790DAFAC">
                  <wp:extent cx="6853555" cy="4845050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3555" cy="4845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D3B" w:rsidRPr="00B03563" w14:paraId="11917278" w14:textId="77777777" w:rsidTr="007C6C8A">
        <w:trPr>
          <w:cantSplit/>
          <w:trHeight w:val="260"/>
          <w:jc w:val="center"/>
        </w:trPr>
        <w:tc>
          <w:tcPr>
            <w:tcW w:w="10975" w:type="dxa"/>
            <w:vAlign w:val="center"/>
          </w:tcPr>
          <w:p w14:paraId="108320E4" w14:textId="22AD36CC" w:rsidR="00BB5D3B" w:rsidRPr="00B03563" w:rsidRDefault="00E92DC6" w:rsidP="00BB5D3B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BB5D3B">
              <w:rPr>
                <w:rFonts w:ascii="Arial" w:hAnsi="Arial" w:cs="Arial"/>
                <w:b/>
                <w:sz w:val="18"/>
                <w:szCs w:val="18"/>
              </w:rPr>
              <w:t>A1-5600-PW-041-8''-A11-WN KE01-A1-560-BU-P-DI-4021-006</w:t>
            </w:r>
          </w:p>
        </w:tc>
      </w:tr>
    </w:tbl>
    <w:p w14:paraId="1FEAE8C5" w14:textId="1B69B799" w:rsidR="008A496D" w:rsidRDefault="008A496D">
      <w:pPr>
        <w:rPr>
          <w:rFonts w:ascii="Arial" w:hAnsi="Arial" w:cs="Arial"/>
        </w:rPr>
      </w:pPr>
    </w:p>
    <w:sectPr w:rsidR="008A496D" w:rsidSect="003467F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8082FE" w14:textId="77777777" w:rsidR="003A518C" w:rsidRDefault="003A518C" w:rsidP="00600615">
      <w:pPr>
        <w:pStyle w:val="Header"/>
      </w:pPr>
      <w:r>
        <w:separator/>
      </w:r>
    </w:p>
  </w:endnote>
  <w:endnote w:type="continuationSeparator" w:id="0">
    <w:p w14:paraId="524E3A46" w14:textId="77777777" w:rsidR="003A518C" w:rsidRDefault="003A518C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FDA55" w14:textId="77777777" w:rsidR="004E3A32" w:rsidRDefault="004E3A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661A8" w14:textId="77777777" w:rsidR="004E3A32" w:rsidRDefault="004E3A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A639A" w14:textId="77777777" w:rsidR="004E3A32" w:rsidRDefault="004E3A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DBEF0" w14:textId="77777777" w:rsidR="003A518C" w:rsidRDefault="003A518C" w:rsidP="00600615">
      <w:pPr>
        <w:pStyle w:val="Header"/>
      </w:pPr>
      <w:r>
        <w:separator/>
      </w:r>
    </w:p>
  </w:footnote>
  <w:footnote w:type="continuationSeparator" w:id="0">
    <w:p w14:paraId="0CFCCEA1" w14:textId="77777777" w:rsidR="003A518C" w:rsidRDefault="003A518C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C3943B" w14:textId="77777777" w:rsidR="004E3A32" w:rsidRDefault="004E3A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11A935" w14:textId="77777777" w:rsidR="004E3A32" w:rsidRDefault="004E3A32"/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4E3A32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77777777" w:rsidR="004E3A32" w:rsidRDefault="004E3A32" w:rsidP="00313FFC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3F5C6D15" wp14:editId="57D192EC">
                <wp:extent cx="1009650" cy="1076325"/>
                <wp:effectExtent l="0" t="0" r="0" b="0"/>
                <wp:docPr id="26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53A5C815" w:rsidR="004E3A32" w:rsidRPr="00E15130" w:rsidRDefault="004E3A32" w:rsidP="00313FFC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 w:rsidRPr="00A323EC">
            <w:rPr>
              <w:rFonts w:ascii="Arial" w:hAnsi="Arial" w:cs="Arial"/>
              <w:noProof/>
              <w:lang w:val="ru-RU" w:eastAsia="ru-RU"/>
            </w:rPr>
            <w:drawing>
              <wp:inline distT="0" distB="0" distL="0" distR="0" wp14:anchorId="19F9B841" wp14:editId="1C1E5B4D">
                <wp:extent cx="899160" cy="1021080"/>
                <wp:effectExtent l="0" t="0" r="0" b="7620"/>
                <wp:docPr id="3" name="Рисунок 1" descr="1 цветной ИЛ TESTING K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2" descr="1 цветной ИЛ TESTING KZ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4E3A32" w:rsidRPr="00173398" w:rsidRDefault="004E3A32" w:rsidP="00313FFC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Kyzme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Rutledge LLP</w:t>
          </w:r>
        </w:p>
        <w:p w14:paraId="09B8C937" w14:textId="77777777" w:rsidR="004E3A32" w:rsidRDefault="004E3A32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6A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Karymsakov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 Street, Atyrau 060000,</w:t>
          </w:r>
        </w:p>
        <w:p w14:paraId="110BFD0E" w14:textId="77777777" w:rsidR="004E3A32" w:rsidRPr="00173398" w:rsidRDefault="004E3A32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4E3A32" w:rsidRPr="00173398" w:rsidRDefault="004E3A32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F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en-US"/>
            </w:rPr>
            <w:t>7 (71 22) 45 18 13</w:t>
          </w:r>
        </w:p>
        <w:p w14:paraId="1FACD61E" w14:textId="77777777" w:rsidR="004E3A32" w:rsidRPr="00B30005" w:rsidRDefault="004E3A32" w:rsidP="00313FFC">
          <w:pPr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B30005">
            <w:rPr>
              <w:rFonts w:ascii="Arial" w:hAnsi="Arial" w:cs="Arial"/>
              <w:sz w:val="16"/>
              <w:szCs w:val="16"/>
              <w:lang w:val="en-US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B30005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@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B30005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449F05BB" w14:textId="77777777" w:rsidR="004E3A32" w:rsidRPr="00B30005" w:rsidRDefault="004E3A32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</w:p>
        <w:p w14:paraId="23AB9FB1" w14:textId="77777777" w:rsidR="004E3A32" w:rsidRPr="00173398" w:rsidRDefault="004E3A32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ТОО «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Ескер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Кызме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Ратледж» </w:t>
          </w:r>
        </w:p>
        <w:p w14:paraId="0A1A0B17" w14:textId="77777777" w:rsidR="004E3A32" w:rsidRPr="00173398" w:rsidRDefault="004E3A32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л.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Карымсакова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4E3A32" w:rsidRPr="00173398" w:rsidRDefault="004E3A32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факс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ru-RU"/>
            </w:rPr>
            <w:t>7 (7122) 45 18 13</w:t>
          </w:r>
        </w:p>
        <w:p w14:paraId="35DCF13D" w14:textId="77777777" w:rsidR="004E3A32" w:rsidRPr="00173398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proofErr w:type="spellStart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proofErr w:type="spellEnd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4E3A32" w:rsidRPr="00173398" w:rsidRDefault="004E3A32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4E3A32" w:rsidRPr="00173398" w:rsidRDefault="004E3A32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77777777" w:rsidR="004E3A32" w:rsidRPr="00002D55" w:rsidRDefault="004E3A32" w:rsidP="00313FFC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4E3A32" w:rsidRPr="00002D55" w:rsidRDefault="004E3A32" w:rsidP="00313FFC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002D55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002D55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002D55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4E3A32" w:rsidRPr="00002D55" w:rsidRDefault="004E3A32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4E3A32" w:rsidRPr="00002D55" w:rsidRDefault="004E3A32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4E3A32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4E3A32" w:rsidRPr="001620F3" w:rsidRDefault="004E3A32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4E3A32" w:rsidRPr="001620F3" w:rsidRDefault="004E3A32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4E3A32" w:rsidRPr="00173398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4E3A32" w:rsidRPr="00173398" w:rsidRDefault="004E3A32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6DFA2D03" w:rsidR="004E3A32" w:rsidRPr="001F69BF" w:rsidRDefault="004E3A32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 w:rsidRPr="0056233A">
            <w:rPr>
              <w:rFonts w:ascii="Arial" w:hAnsi="Arial" w:cs="Arial"/>
              <w:b/>
              <w:sz w:val="16"/>
              <w:szCs w:val="16"/>
            </w:rPr>
            <w:t>04-YKR-ON-UT-21-</w:t>
          </w:r>
          <w:r>
            <w:rPr>
              <w:rFonts w:ascii="Arial" w:hAnsi="Arial" w:cs="Arial"/>
              <w:b/>
              <w:sz w:val="16"/>
              <w:szCs w:val="16"/>
            </w:rPr>
            <w:t>788</w:t>
          </w:r>
        </w:p>
      </w:tc>
    </w:tr>
    <w:tr w:rsidR="004E3A32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4E3A32" w:rsidRPr="001620F3" w:rsidRDefault="004E3A32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4E3A32" w:rsidRPr="001620F3" w:rsidRDefault="004E3A32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4E3A32" w:rsidRPr="00173398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4E3A32" w:rsidRPr="00173398" w:rsidRDefault="004E3A32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5EB633AC" w:rsidR="004E3A32" w:rsidRPr="00A63F83" w:rsidRDefault="004E3A32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</w:rPr>
            <w:t>08</w:t>
          </w:r>
          <w:r w:rsidRPr="00576240">
            <w:rPr>
              <w:rFonts w:ascii="Arial" w:hAnsi="Arial" w:cs="Arial"/>
              <w:b/>
              <w:sz w:val="16"/>
              <w:szCs w:val="16"/>
            </w:rPr>
            <w:t>.</w:t>
          </w:r>
          <w:r>
            <w:rPr>
              <w:rFonts w:ascii="Arial" w:hAnsi="Arial" w:cs="Arial"/>
              <w:b/>
              <w:sz w:val="16"/>
              <w:szCs w:val="16"/>
            </w:rPr>
            <w:t>12</w:t>
          </w:r>
          <w:r w:rsidRPr="00576240">
            <w:rPr>
              <w:rFonts w:ascii="Arial" w:hAnsi="Arial" w:cs="Arial"/>
              <w:b/>
              <w:sz w:val="16"/>
              <w:szCs w:val="16"/>
            </w:rPr>
            <w:t>.2021</w:t>
          </w:r>
        </w:p>
      </w:tc>
    </w:tr>
    <w:tr w:rsidR="004E3A32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4E3A32" w:rsidRDefault="004E3A32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4E3A32" w:rsidRDefault="004E3A32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4E3A32" w:rsidRPr="00173398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4E3A32" w:rsidRPr="00313FFC" w:rsidRDefault="004E3A32" w:rsidP="00313FFC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4E3A32" w:rsidRPr="00173398" w:rsidRDefault="004E3A32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2FB64328" w:rsidR="004E3A32" w:rsidRPr="00A63F83" w:rsidRDefault="004E3A32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</w:rPr>
          </w:pPr>
          <w:r w:rsidRPr="00320B35">
            <w:rPr>
              <w:rFonts w:ascii="Arial" w:hAnsi="Arial" w:cs="Arial"/>
              <w:b/>
              <w:sz w:val="16"/>
              <w:szCs w:val="16"/>
            </w:rPr>
            <w:t>282</w:t>
          </w:r>
          <w:r>
            <w:rPr>
              <w:rFonts w:ascii="Arial" w:hAnsi="Arial" w:cs="Arial"/>
              <w:b/>
              <w:sz w:val="16"/>
              <w:szCs w:val="16"/>
            </w:rPr>
            <w:t>70173</w:t>
          </w:r>
        </w:p>
      </w:tc>
    </w:tr>
    <w:tr w:rsidR="004E3A32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4E3A32" w:rsidRDefault="004E3A32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4E3A32" w:rsidRDefault="004E3A32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4E3A32" w:rsidRPr="00173398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4E3A32" w:rsidRPr="00173398" w:rsidRDefault="004E3A32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Method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it-IT"/>
            </w:rPr>
            <w:t>stat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4E3A32" w:rsidRPr="00173398" w:rsidRDefault="004E3A32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77777777" w:rsidR="004E3A32" w:rsidRPr="00002D55" w:rsidRDefault="004E3A32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4E3A32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4E3A32" w:rsidRDefault="004E3A32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4E3A32" w:rsidRDefault="004E3A32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4E3A32" w:rsidRPr="00173398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4E3A32" w:rsidRPr="00173398" w:rsidRDefault="004E3A32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proofErr w:type="spellStart"/>
          <w:r w:rsidRPr="00173398">
            <w:rPr>
              <w:rFonts w:ascii="Arial" w:hAnsi="Arial" w:cs="Arial"/>
              <w:sz w:val="16"/>
              <w:szCs w:val="16"/>
            </w:rPr>
            <w:t>тр</w:t>
          </w:r>
          <w:proofErr w:type="spellEnd"/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4E3A32" w:rsidRPr="00002D55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77777777" w:rsidR="004E3A32" w:rsidRPr="00002D55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t xml:space="preserve">of / </w:t>
          </w:r>
          <w:proofErr w:type="spellStart"/>
          <w:r w:rsidRPr="00002D55">
            <w:rPr>
              <w:rFonts w:ascii="Arial" w:hAnsi="Arial" w:cs="Arial"/>
              <w:sz w:val="16"/>
              <w:szCs w:val="16"/>
            </w:rPr>
            <w:t>из</w:t>
          </w:r>
          <w:proofErr w:type="spellEnd"/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77777777" w:rsidR="004E3A32" w:rsidRPr="00002D55" w:rsidRDefault="004E3A32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sz w:val="16"/>
              <w:szCs w:val="16"/>
            </w:rPr>
            <w:instrText xml:space="preserve"> NUMPAGES  \* Arabic  \* MERGEFORMAT </w:instrText>
          </w:r>
          <w:r w:rsidRPr="00002D55">
            <w:rPr>
              <w:rFonts w:ascii="Arial" w:hAnsi="Arial" w:cs="Arial"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fldChar w:fldCharType="end"/>
          </w:r>
        </w:p>
      </w:tc>
    </w:tr>
  </w:tbl>
  <w:p w14:paraId="6E9E8E72" w14:textId="77777777" w:rsidR="004E3A32" w:rsidRDefault="004E3A32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A5466" w14:textId="77777777" w:rsidR="004E3A32" w:rsidRDefault="004E3A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24E"/>
    <w:rsid w:val="00002789"/>
    <w:rsid w:val="00002D55"/>
    <w:rsid w:val="000033E7"/>
    <w:rsid w:val="00003821"/>
    <w:rsid w:val="0000396C"/>
    <w:rsid w:val="000043DE"/>
    <w:rsid w:val="000045A0"/>
    <w:rsid w:val="000047FA"/>
    <w:rsid w:val="0000492B"/>
    <w:rsid w:val="00005628"/>
    <w:rsid w:val="000056AC"/>
    <w:rsid w:val="000059AB"/>
    <w:rsid w:val="00005C8F"/>
    <w:rsid w:val="00006195"/>
    <w:rsid w:val="0000635D"/>
    <w:rsid w:val="000065E5"/>
    <w:rsid w:val="00006685"/>
    <w:rsid w:val="00006FA3"/>
    <w:rsid w:val="0000748A"/>
    <w:rsid w:val="0000772B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E61"/>
    <w:rsid w:val="000171B8"/>
    <w:rsid w:val="000203CC"/>
    <w:rsid w:val="00020AB7"/>
    <w:rsid w:val="0002110F"/>
    <w:rsid w:val="00021F2A"/>
    <w:rsid w:val="000233DE"/>
    <w:rsid w:val="00024247"/>
    <w:rsid w:val="00024501"/>
    <w:rsid w:val="00024F72"/>
    <w:rsid w:val="00025171"/>
    <w:rsid w:val="00025270"/>
    <w:rsid w:val="000255C9"/>
    <w:rsid w:val="0002577F"/>
    <w:rsid w:val="00026095"/>
    <w:rsid w:val="000262BF"/>
    <w:rsid w:val="0002655D"/>
    <w:rsid w:val="00026EAC"/>
    <w:rsid w:val="00027313"/>
    <w:rsid w:val="000275EE"/>
    <w:rsid w:val="00027CA8"/>
    <w:rsid w:val="00027DE3"/>
    <w:rsid w:val="0003045D"/>
    <w:rsid w:val="00030BAE"/>
    <w:rsid w:val="0003111E"/>
    <w:rsid w:val="0003147F"/>
    <w:rsid w:val="000319A2"/>
    <w:rsid w:val="0003225C"/>
    <w:rsid w:val="00033683"/>
    <w:rsid w:val="00034778"/>
    <w:rsid w:val="00034902"/>
    <w:rsid w:val="00034C46"/>
    <w:rsid w:val="00034E01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AD"/>
    <w:rsid w:val="00044ADA"/>
    <w:rsid w:val="00045DCB"/>
    <w:rsid w:val="00045F66"/>
    <w:rsid w:val="00045F9E"/>
    <w:rsid w:val="000465F2"/>
    <w:rsid w:val="0004678A"/>
    <w:rsid w:val="000468D6"/>
    <w:rsid w:val="00046B44"/>
    <w:rsid w:val="00047327"/>
    <w:rsid w:val="000475C9"/>
    <w:rsid w:val="0004773D"/>
    <w:rsid w:val="00047838"/>
    <w:rsid w:val="0004795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46F0"/>
    <w:rsid w:val="00055B1A"/>
    <w:rsid w:val="00055B57"/>
    <w:rsid w:val="00056E84"/>
    <w:rsid w:val="0005714D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987"/>
    <w:rsid w:val="00071145"/>
    <w:rsid w:val="00071403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455"/>
    <w:rsid w:val="0007691F"/>
    <w:rsid w:val="00076F89"/>
    <w:rsid w:val="00077170"/>
    <w:rsid w:val="0007755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6DB"/>
    <w:rsid w:val="000857FC"/>
    <w:rsid w:val="00085BC1"/>
    <w:rsid w:val="0008624F"/>
    <w:rsid w:val="000865B6"/>
    <w:rsid w:val="000867B3"/>
    <w:rsid w:val="00086DB1"/>
    <w:rsid w:val="00087630"/>
    <w:rsid w:val="00087957"/>
    <w:rsid w:val="000902AA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18FF"/>
    <w:rsid w:val="000A1A0D"/>
    <w:rsid w:val="000A1E33"/>
    <w:rsid w:val="000A21B8"/>
    <w:rsid w:val="000A2E47"/>
    <w:rsid w:val="000A2EBE"/>
    <w:rsid w:val="000A3109"/>
    <w:rsid w:val="000A34F4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27"/>
    <w:rsid w:val="000A7F44"/>
    <w:rsid w:val="000B0338"/>
    <w:rsid w:val="000B091F"/>
    <w:rsid w:val="000B0AA7"/>
    <w:rsid w:val="000B18A5"/>
    <w:rsid w:val="000B1F41"/>
    <w:rsid w:val="000B2139"/>
    <w:rsid w:val="000B2CD6"/>
    <w:rsid w:val="000B49C4"/>
    <w:rsid w:val="000B4AEC"/>
    <w:rsid w:val="000B4B45"/>
    <w:rsid w:val="000B4FFD"/>
    <w:rsid w:val="000B5F8F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2D1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0FD"/>
    <w:rsid w:val="000D75F5"/>
    <w:rsid w:val="000D7BD4"/>
    <w:rsid w:val="000D7D87"/>
    <w:rsid w:val="000E0421"/>
    <w:rsid w:val="000E1022"/>
    <w:rsid w:val="000E1A67"/>
    <w:rsid w:val="000E1ECF"/>
    <w:rsid w:val="000E1EDE"/>
    <w:rsid w:val="000E20AB"/>
    <w:rsid w:val="000E29F2"/>
    <w:rsid w:val="000E3B72"/>
    <w:rsid w:val="000E3C86"/>
    <w:rsid w:val="000E4876"/>
    <w:rsid w:val="000E48D4"/>
    <w:rsid w:val="000E49E2"/>
    <w:rsid w:val="000E5179"/>
    <w:rsid w:val="000E53C8"/>
    <w:rsid w:val="000E558F"/>
    <w:rsid w:val="000E5C93"/>
    <w:rsid w:val="000E611D"/>
    <w:rsid w:val="000E614C"/>
    <w:rsid w:val="000E6EF2"/>
    <w:rsid w:val="000E6FF9"/>
    <w:rsid w:val="000E7B13"/>
    <w:rsid w:val="000F0462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67D7"/>
    <w:rsid w:val="000F6E06"/>
    <w:rsid w:val="000F77AD"/>
    <w:rsid w:val="000F7E90"/>
    <w:rsid w:val="001012A5"/>
    <w:rsid w:val="001019C7"/>
    <w:rsid w:val="00101D0E"/>
    <w:rsid w:val="001020AA"/>
    <w:rsid w:val="00102AE4"/>
    <w:rsid w:val="00102FFB"/>
    <w:rsid w:val="00104DA7"/>
    <w:rsid w:val="001050D3"/>
    <w:rsid w:val="0010514E"/>
    <w:rsid w:val="001052F1"/>
    <w:rsid w:val="00105A79"/>
    <w:rsid w:val="001068D2"/>
    <w:rsid w:val="00106DA1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5A6A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1C5F"/>
    <w:rsid w:val="001223C4"/>
    <w:rsid w:val="001235A0"/>
    <w:rsid w:val="0012399A"/>
    <w:rsid w:val="0012444A"/>
    <w:rsid w:val="00124633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850"/>
    <w:rsid w:val="00135C76"/>
    <w:rsid w:val="0013611B"/>
    <w:rsid w:val="00136546"/>
    <w:rsid w:val="001371DD"/>
    <w:rsid w:val="00137808"/>
    <w:rsid w:val="00137DA3"/>
    <w:rsid w:val="0014002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5FD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1EA5"/>
    <w:rsid w:val="001620F3"/>
    <w:rsid w:val="00162819"/>
    <w:rsid w:val="00162D0D"/>
    <w:rsid w:val="00162F6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1C76"/>
    <w:rsid w:val="00172616"/>
    <w:rsid w:val="00172C32"/>
    <w:rsid w:val="00172D16"/>
    <w:rsid w:val="00172FD2"/>
    <w:rsid w:val="001731F9"/>
    <w:rsid w:val="00173452"/>
    <w:rsid w:val="00173616"/>
    <w:rsid w:val="00173850"/>
    <w:rsid w:val="001738EE"/>
    <w:rsid w:val="001742BE"/>
    <w:rsid w:val="001746F6"/>
    <w:rsid w:val="00174BE6"/>
    <w:rsid w:val="00176FB3"/>
    <w:rsid w:val="00177A1F"/>
    <w:rsid w:val="00177D31"/>
    <w:rsid w:val="00181ED0"/>
    <w:rsid w:val="00181EE3"/>
    <w:rsid w:val="00181F91"/>
    <w:rsid w:val="001824AB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6B62"/>
    <w:rsid w:val="00187110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08E"/>
    <w:rsid w:val="001951B3"/>
    <w:rsid w:val="00195425"/>
    <w:rsid w:val="001956A1"/>
    <w:rsid w:val="001956FE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7A"/>
    <w:rsid w:val="001A53E0"/>
    <w:rsid w:val="001A57C9"/>
    <w:rsid w:val="001A5AE1"/>
    <w:rsid w:val="001A5C09"/>
    <w:rsid w:val="001A5DF1"/>
    <w:rsid w:val="001A620C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07"/>
    <w:rsid w:val="001B6753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5806"/>
    <w:rsid w:val="001D5B8F"/>
    <w:rsid w:val="001D6062"/>
    <w:rsid w:val="001D622C"/>
    <w:rsid w:val="001D7393"/>
    <w:rsid w:val="001D7D78"/>
    <w:rsid w:val="001E0322"/>
    <w:rsid w:val="001E0AF8"/>
    <w:rsid w:val="001E25CE"/>
    <w:rsid w:val="001E2C03"/>
    <w:rsid w:val="001E3097"/>
    <w:rsid w:val="001E3483"/>
    <w:rsid w:val="001E367A"/>
    <w:rsid w:val="001E36AA"/>
    <w:rsid w:val="001E5601"/>
    <w:rsid w:val="001E560D"/>
    <w:rsid w:val="001E5DCC"/>
    <w:rsid w:val="001E6C53"/>
    <w:rsid w:val="001E6F0E"/>
    <w:rsid w:val="001E744F"/>
    <w:rsid w:val="001E79AE"/>
    <w:rsid w:val="001E7BD7"/>
    <w:rsid w:val="001E7D7A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9BF"/>
    <w:rsid w:val="001F6A24"/>
    <w:rsid w:val="001F7031"/>
    <w:rsid w:val="00201821"/>
    <w:rsid w:val="00201999"/>
    <w:rsid w:val="00201ABE"/>
    <w:rsid w:val="00201BF4"/>
    <w:rsid w:val="00201EAE"/>
    <w:rsid w:val="00202016"/>
    <w:rsid w:val="00202753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2F3E"/>
    <w:rsid w:val="00213000"/>
    <w:rsid w:val="002136D7"/>
    <w:rsid w:val="00213EA9"/>
    <w:rsid w:val="0021411F"/>
    <w:rsid w:val="002141A2"/>
    <w:rsid w:val="00214625"/>
    <w:rsid w:val="002146FD"/>
    <w:rsid w:val="00214A28"/>
    <w:rsid w:val="00214B4F"/>
    <w:rsid w:val="00214DF6"/>
    <w:rsid w:val="0021532B"/>
    <w:rsid w:val="0021596D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51DF"/>
    <w:rsid w:val="002255B7"/>
    <w:rsid w:val="002260D3"/>
    <w:rsid w:val="002260FD"/>
    <w:rsid w:val="002267AF"/>
    <w:rsid w:val="00226FFC"/>
    <w:rsid w:val="00227229"/>
    <w:rsid w:val="00227250"/>
    <w:rsid w:val="0022732C"/>
    <w:rsid w:val="002274B4"/>
    <w:rsid w:val="00227E25"/>
    <w:rsid w:val="00230028"/>
    <w:rsid w:val="00230074"/>
    <w:rsid w:val="00230DC8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71D5"/>
    <w:rsid w:val="0024005A"/>
    <w:rsid w:val="0024036C"/>
    <w:rsid w:val="002422F3"/>
    <w:rsid w:val="002424ED"/>
    <w:rsid w:val="00243817"/>
    <w:rsid w:val="00243879"/>
    <w:rsid w:val="00243A86"/>
    <w:rsid w:val="00243BCC"/>
    <w:rsid w:val="002452FF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873"/>
    <w:rsid w:val="00262C28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AE6"/>
    <w:rsid w:val="00275BAE"/>
    <w:rsid w:val="002763A8"/>
    <w:rsid w:val="00276C57"/>
    <w:rsid w:val="00276C65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228"/>
    <w:rsid w:val="002876B2"/>
    <w:rsid w:val="00287896"/>
    <w:rsid w:val="002879DD"/>
    <w:rsid w:val="00287FE5"/>
    <w:rsid w:val="0029055E"/>
    <w:rsid w:val="00290AFE"/>
    <w:rsid w:val="0029110D"/>
    <w:rsid w:val="00291246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801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327"/>
    <w:rsid w:val="002B6352"/>
    <w:rsid w:val="002B773C"/>
    <w:rsid w:val="002B7C39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858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1035"/>
    <w:rsid w:val="002D13F9"/>
    <w:rsid w:val="002D2196"/>
    <w:rsid w:val="002D222A"/>
    <w:rsid w:val="002D272B"/>
    <w:rsid w:val="002D2B25"/>
    <w:rsid w:val="002D2B32"/>
    <w:rsid w:val="002D2CA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FC9"/>
    <w:rsid w:val="0030026A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166"/>
    <w:rsid w:val="00304455"/>
    <w:rsid w:val="00304754"/>
    <w:rsid w:val="00304DCE"/>
    <w:rsid w:val="00304EBE"/>
    <w:rsid w:val="00304ED5"/>
    <w:rsid w:val="00305EE7"/>
    <w:rsid w:val="00306595"/>
    <w:rsid w:val="00306B15"/>
    <w:rsid w:val="00307AA6"/>
    <w:rsid w:val="00307D85"/>
    <w:rsid w:val="00310423"/>
    <w:rsid w:val="0031095B"/>
    <w:rsid w:val="003120D0"/>
    <w:rsid w:val="00312A1B"/>
    <w:rsid w:val="00312C8F"/>
    <w:rsid w:val="003133A4"/>
    <w:rsid w:val="003133B4"/>
    <w:rsid w:val="0031397B"/>
    <w:rsid w:val="00313D22"/>
    <w:rsid w:val="00313FFC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35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24"/>
    <w:rsid w:val="0032437D"/>
    <w:rsid w:val="003244A2"/>
    <w:rsid w:val="00324A2D"/>
    <w:rsid w:val="00325134"/>
    <w:rsid w:val="00325385"/>
    <w:rsid w:val="003254EB"/>
    <w:rsid w:val="00325847"/>
    <w:rsid w:val="00325CB4"/>
    <w:rsid w:val="003264F8"/>
    <w:rsid w:val="0032698A"/>
    <w:rsid w:val="00326E4C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CE2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2FCE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7F1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154"/>
    <w:rsid w:val="00352472"/>
    <w:rsid w:val="00352D1C"/>
    <w:rsid w:val="00352F1E"/>
    <w:rsid w:val="0035331C"/>
    <w:rsid w:val="00353609"/>
    <w:rsid w:val="00354CA2"/>
    <w:rsid w:val="0035573D"/>
    <w:rsid w:val="00355E53"/>
    <w:rsid w:val="00355E56"/>
    <w:rsid w:val="00356E00"/>
    <w:rsid w:val="0035704A"/>
    <w:rsid w:val="003576A9"/>
    <w:rsid w:val="00360897"/>
    <w:rsid w:val="00361192"/>
    <w:rsid w:val="003611EC"/>
    <w:rsid w:val="00361572"/>
    <w:rsid w:val="00361659"/>
    <w:rsid w:val="003623AF"/>
    <w:rsid w:val="0036343B"/>
    <w:rsid w:val="003635A6"/>
    <w:rsid w:val="00363EC7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0FDF"/>
    <w:rsid w:val="0038139E"/>
    <w:rsid w:val="003816F6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4CE"/>
    <w:rsid w:val="003834DD"/>
    <w:rsid w:val="0038395C"/>
    <w:rsid w:val="003848C5"/>
    <w:rsid w:val="003849E8"/>
    <w:rsid w:val="00384AB5"/>
    <w:rsid w:val="003901D4"/>
    <w:rsid w:val="00390A73"/>
    <w:rsid w:val="00390BDD"/>
    <w:rsid w:val="00391145"/>
    <w:rsid w:val="00391303"/>
    <w:rsid w:val="003917AD"/>
    <w:rsid w:val="00392361"/>
    <w:rsid w:val="003926B6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F00"/>
    <w:rsid w:val="00396F5C"/>
    <w:rsid w:val="00397680"/>
    <w:rsid w:val="00397AA0"/>
    <w:rsid w:val="00397CB9"/>
    <w:rsid w:val="00397F2D"/>
    <w:rsid w:val="003A0564"/>
    <w:rsid w:val="003A0CFE"/>
    <w:rsid w:val="003A0D69"/>
    <w:rsid w:val="003A1051"/>
    <w:rsid w:val="003A12E5"/>
    <w:rsid w:val="003A151C"/>
    <w:rsid w:val="003A1D31"/>
    <w:rsid w:val="003A212B"/>
    <w:rsid w:val="003A261C"/>
    <w:rsid w:val="003A2E9E"/>
    <w:rsid w:val="003A447F"/>
    <w:rsid w:val="003A4604"/>
    <w:rsid w:val="003A46C7"/>
    <w:rsid w:val="003A4A8C"/>
    <w:rsid w:val="003A4C81"/>
    <w:rsid w:val="003A518C"/>
    <w:rsid w:val="003A56BA"/>
    <w:rsid w:val="003A61C8"/>
    <w:rsid w:val="003A6A3D"/>
    <w:rsid w:val="003A6EE2"/>
    <w:rsid w:val="003A7477"/>
    <w:rsid w:val="003B0108"/>
    <w:rsid w:val="003B0423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3A1"/>
    <w:rsid w:val="003B6F01"/>
    <w:rsid w:val="003B6F4C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03"/>
    <w:rsid w:val="003D48D7"/>
    <w:rsid w:val="003D494D"/>
    <w:rsid w:val="003D51D6"/>
    <w:rsid w:val="003D5D9F"/>
    <w:rsid w:val="003D639C"/>
    <w:rsid w:val="003D6644"/>
    <w:rsid w:val="003D704A"/>
    <w:rsid w:val="003D716A"/>
    <w:rsid w:val="003D7474"/>
    <w:rsid w:val="003E04FD"/>
    <w:rsid w:val="003E082D"/>
    <w:rsid w:val="003E09A6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3213"/>
    <w:rsid w:val="003E329A"/>
    <w:rsid w:val="003E554C"/>
    <w:rsid w:val="003E5FA1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2F5F"/>
    <w:rsid w:val="003F381C"/>
    <w:rsid w:val="003F39F4"/>
    <w:rsid w:val="003F43C0"/>
    <w:rsid w:val="003F4917"/>
    <w:rsid w:val="003F4BB8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A7"/>
    <w:rsid w:val="00407DBD"/>
    <w:rsid w:val="0041074E"/>
    <w:rsid w:val="004109BF"/>
    <w:rsid w:val="00410B3A"/>
    <w:rsid w:val="00410FD7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C80"/>
    <w:rsid w:val="004254A9"/>
    <w:rsid w:val="00426120"/>
    <w:rsid w:val="00426325"/>
    <w:rsid w:val="00426612"/>
    <w:rsid w:val="0042666A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70F"/>
    <w:rsid w:val="0043588B"/>
    <w:rsid w:val="00435FFE"/>
    <w:rsid w:val="00436269"/>
    <w:rsid w:val="00436317"/>
    <w:rsid w:val="004365DB"/>
    <w:rsid w:val="0043685D"/>
    <w:rsid w:val="00436CBB"/>
    <w:rsid w:val="00436CBF"/>
    <w:rsid w:val="0043708F"/>
    <w:rsid w:val="004406BC"/>
    <w:rsid w:val="004408F4"/>
    <w:rsid w:val="00441097"/>
    <w:rsid w:val="00441168"/>
    <w:rsid w:val="00441229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212"/>
    <w:rsid w:val="00450A51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43FC"/>
    <w:rsid w:val="00454AF1"/>
    <w:rsid w:val="004557D2"/>
    <w:rsid w:val="00455AFB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3F69"/>
    <w:rsid w:val="004644DC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474"/>
    <w:rsid w:val="00472594"/>
    <w:rsid w:val="00472AC4"/>
    <w:rsid w:val="004741F2"/>
    <w:rsid w:val="00474770"/>
    <w:rsid w:val="00474EF7"/>
    <w:rsid w:val="00476C90"/>
    <w:rsid w:val="00476CB3"/>
    <w:rsid w:val="00477827"/>
    <w:rsid w:val="004806DB"/>
    <w:rsid w:val="00481561"/>
    <w:rsid w:val="004819D2"/>
    <w:rsid w:val="00481BCE"/>
    <w:rsid w:val="004821BA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24C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E46"/>
    <w:rsid w:val="004A4EFD"/>
    <w:rsid w:val="004A50A6"/>
    <w:rsid w:val="004A5BDA"/>
    <w:rsid w:val="004A640B"/>
    <w:rsid w:val="004A6593"/>
    <w:rsid w:val="004A676C"/>
    <w:rsid w:val="004A6B4F"/>
    <w:rsid w:val="004A6BC4"/>
    <w:rsid w:val="004A71D3"/>
    <w:rsid w:val="004A7340"/>
    <w:rsid w:val="004A73DF"/>
    <w:rsid w:val="004A7B1E"/>
    <w:rsid w:val="004A7C48"/>
    <w:rsid w:val="004B0737"/>
    <w:rsid w:val="004B0C2D"/>
    <w:rsid w:val="004B1008"/>
    <w:rsid w:val="004B136F"/>
    <w:rsid w:val="004B23A1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5AD0"/>
    <w:rsid w:val="004B620B"/>
    <w:rsid w:val="004B65F4"/>
    <w:rsid w:val="004B66B6"/>
    <w:rsid w:val="004B6C83"/>
    <w:rsid w:val="004B745F"/>
    <w:rsid w:val="004C0288"/>
    <w:rsid w:val="004C028C"/>
    <w:rsid w:val="004C0309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BC6"/>
    <w:rsid w:val="004E2D41"/>
    <w:rsid w:val="004E31B0"/>
    <w:rsid w:val="004E3A32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5FC"/>
    <w:rsid w:val="004E6A1F"/>
    <w:rsid w:val="004E7165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2FF1"/>
    <w:rsid w:val="004F3562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A01"/>
    <w:rsid w:val="00515FBD"/>
    <w:rsid w:val="0051618F"/>
    <w:rsid w:val="00516F30"/>
    <w:rsid w:val="0051755C"/>
    <w:rsid w:val="005177D2"/>
    <w:rsid w:val="00517C47"/>
    <w:rsid w:val="00517FF3"/>
    <w:rsid w:val="00520286"/>
    <w:rsid w:val="00520338"/>
    <w:rsid w:val="00520441"/>
    <w:rsid w:val="005209F3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32B8"/>
    <w:rsid w:val="0053378E"/>
    <w:rsid w:val="00534098"/>
    <w:rsid w:val="00535380"/>
    <w:rsid w:val="005355D5"/>
    <w:rsid w:val="0053561D"/>
    <w:rsid w:val="005356D9"/>
    <w:rsid w:val="0053599B"/>
    <w:rsid w:val="00535C1F"/>
    <w:rsid w:val="00535C40"/>
    <w:rsid w:val="00535E98"/>
    <w:rsid w:val="00535EDA"/>
    <w:rsid w:val="0053619D"/>
    <w:rsid w:val="00536B30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2E0D"/>
    <w:rsid w:val="00543039"/>
    <w:rsid w:val="005432E9"/>
    <w:rsid w:val="00543469"/>
    <w:rsid w:val="0054450B"/>
    <w:rsid w:val="00544FC3"/>
    <w:rsid w:val="00545059"/>
    <w:rsid w:val="0054537A"/>
    <w:rsid w:val="00545852"/>
    <w:rsid w:val="00545D69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3A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76F"/>
    <w:rsid w:val="00575BD7"/>
    <w:rsid w:val="00576217"/>
    <w:rsid w:val="00576240"/>
    <w:rsid w:val="005766FF"/>
    <w:rsid w:val="00576A32"/>
    <w:rsid w:val="00576D67"/>
    <w:rsid w:val="00580200"/>
    <w:rsid w:val="005804A9"/>
    <w:rsid w:val="00580B1E"/>
    <w:rsid w:val="00580F4D"/>
    <w:rsid w:val="0058148C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786D"/>
    <w:rsid w:val="005A7C76"/>
    <w:rsid w:val="005A7D0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46E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3191"/>
    <w:rsid w:val="005C3B54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0A5"/>
    <w:rsid w:val="005D037B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616F"/>
    <w:rsid w:val="005D6A10"/>
    <w:rsid w:val="005D6FF2"/>
    <w:rsid w:val="005D72B8"/>
    <w:rsid w:val="005D74C2"/>
    <w:rsid w:val="005D7A97"/>
    <w:rsid w:val="005D7E80"/>
    <w:rsid w:val="005E006F"/>
    <w:rsid w:val="005E0301"/>
    <w:rsid w:val="005E0529"/>
    <w:rsid w:val="005E0DAC"/>
    <w:rsid w:val="005E15DB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1FF"/>
    <w:rsid w:val="005F4ED7"/>
    <w:rsid w:val="005F4F6E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D25"/>
    <w:rsid w:val="00601DE2"/>
    <w:rsid w:val="006020D8"/>
    <w:rsid w:val="0060211C"/>
    <w:rsid w:val="00602465"/>
    <w:rsid w:val="0060249F"/>
    <w:rsid w:val="00602F86"/>
    <w:rsid w:val="006039D7"/>
    <w:rsid w:val="00604018"/>
    <w:rsid w:val="00604FC2"/>
    <w:rsid w:val="00605068"/>
    <w:rsid w:val="00605442"/>
    <w:rsid w:val="0060574F"/>
    <w:rsid w:val="006065D4"/>
    <w:rsid w:val="006067F2"/>
    <w:rsid w:val="00606B61"/>
    <w:rsid w:val="006073F3"/>
    <w:rsid w:val="00610C61"/>
    <w:rsid w:val="00610E87"/>
    <w:rsid w:val="00611001"/>
    <w:rsid w:val="00611A8D"/>
    <w:rsid w:val="00611C64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A91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4FBE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70D"/>
    <w:rsid w:val="00652826"/>
    <w:rsid w:val="00652DB9"/>
    <w:rsid w:val="00652DC6"/>
    <w:rsid w:val="00652FD5"/>
    <w:rsid w:val="0065395F"/>
    <w:rsid w:val="00653986"/>
    <w:rsid w:val="0065451B"/>
    <w:rsid w:val="006548A4"/>
    <w:rsid w:val="00654FDF"/>
    <w:rsid w:val="00655432"/>
    <w:rsid w:val="006554DC"/>
    <w:rsid w:val="0065579F"/>
    <w:rsid w:val="00656E44"/>
    <w:rsid w:val="00657360"/>
    <w:rsid w:val="006602DC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06"/>
    <w:rsid w:val="00665AD5"/>
    <w:rsid w:val="00665BB1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C57"/>
    <w:rsid w:val="0069223D"/>
    <w:rsid w:val="00692EC8"/>
    <w:rsid w:val="006939DF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3C0"/>
    <w:rsid w:val="00697AE1"/>
    <w:rsid w:val="00697FF4"/>
    <w:rsid w:val="006A156C"/>
    <w:rsid w:val="006A1AF4"/>
    <w:rsid w:val="006A1C20"/>
    <w:rsid w:val="006A1C42"/>
    <w:rsid w:val="006A1E20"/>
    <w:rsid w:val="006A34EC"/>
    <w:rsid w:val="006A45F1"/>
    <w:rsid w:val="006A48FE"/>
    <w:rsid w:val="006A6118"/>
    <w:rsid w:val="006A67B5"/>
    <w:rsid w:val="006A6ACD"/>
    <w:rsid w:val="006A7436"/>
    <w:rsid w:val="006B066A"/>
    <w:rsid w:val="006B07E8"/>
    <w:rsid w:val="006B0915"/>
    <w:rsid w:val="006B0987"/>
    <w:rsid w:val="006B0C6A"/>
    <w:rsid w:val="006B1810"/>
    <w:rsid w:val="006B1F7B"/>
    <w:rsid w:val="006B2353"/>
    <w:rsid w:val="006B2FDA"/>
    <w:rsid w:val="006B3411"/>
    <w:rsid w:val="006B43A5"/>
    <w:rsid w:val="006B46EC"/>
    <w:rsid w:val="006B4934"/>
    <w:rsid w:val="006B4F78"/>
    <w:rsid w:val="006B50C7"/>
    <w:rsid w:val="006B5475"/>
    <w:rsid w:val="006B575B"/>
    <w:rsid w:val="006B614C"/>
    <w:rsid w:val="006B6156"/>
    <w:rsid w:val="006B6189"/>
    <w:rsid w:val="006B6195"/>
    <w:rsid w:val="006B6789"/>
    <w:rsid w:val="006B714A"/>
    <w:rsid w:val="006B78A3"/>
    <w:rsid w:val="006B78F6"/>
    <w:rsid w:val="006C0667"/>
    <w:rsid w:val="006C108E"/>
    <w:rsid w:val="006C135F"/>
    <w:rsid w:val="006C16B9"/>
    <w:rsid w:val="006C1AED"/>
    <w:rsid w:val="006C1F37"/>
    <w:rsid w:val="006C324A"/>
    <w:rsid w:val="006C340B"/>
    <w:rsid w:val="006C3C66"/>
    <w:rsid w:val="006C3E18"/>
    <w:rsid w:val="006C49D3"/>
    <w:rsid w:val="006C5995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8C9"/>
    <w:rsid w:val="006D2C75"/>
    <w:rsid w:val="006D3693"/>
    <w:rsid w:val="006D39E7"/>
    <w:rsid w:val="006D3A40"/>
    <w:rsid w:val="006D3BEA"/>
    <w:rsid w:val="006D3C0C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3DC8"/>
    <w:rsid w:val="006E408D"/>
    <w:rsid w:val="006E48E4"/>
    <w:rsid w:val="006E49BB"/>
    <w:rsid w:val="006E5A69"/>
    <w:rsid w:val="006E6654"/>
    <w:rsid w:val="006E691D"/>
    <w:rsid w:val="006E6F02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70061B"/>
    <w:rsid w:val="00700982"/>
    <w:rsid w:val="00700EB1"/>
    <w:rsid w:val="00701271"/>
    <w:rsid w:val="0070135D"/>
    <w:rsid w:val="0070139C"/>
    <w:rsid w:val="0070158A"/>
    <w:rsid w:val="00701A0B"/>
    <w:rsid w:val="00701BCB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575"/>
    <w:rsid w:val="00712651"/>
    <w:rsid w:val="0071270C"/>
    <w:rsid w:val="0071296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8C"/>
    <w:rsid w:val="007314BC"/>
    <w:rsid w:val="00731AB9"/>
    <w:rsid w:val="00731FA7"/>
    <w:rsid w:val="00732313"/>
    <w:rsid w:val="0073240D"/>
    <w:rsid w:val="00732962"/>
    <w:rsid w:val="00733465"/>
    <w:rsid w:val="00733A16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1AD2"/>
    <w:rsid w:val="0074231C"/>
    <w:rsid w:val="007423B1"/>
    <w:rsid w:val="007424E2"/>
    <w:rsid w:val="007426E1"/>
    <w:rsid w:val="00742808"/>
    <w:rsid w:val="00742FBA"/>
    <w:rsid w:val="00743899"/>
    <w:rsid w:val="00743F9F"/>
    <w:rsid w:val="00744A22"/>
    <w:rsid w:val="00744C27"/>
    <w:rsid w:val="00744FA7"/>
    <w:rsid w:val="00746091"/>
    <w:rsid w:val="007461CE"/>
    <w:rsid w:val="00746971"/>
    <w:rsid w:val="00746E33"/>
    <w:rsid w:val="00746E80"/>
    <w:rsid w:val="00747298"/>
    <w:rsid w:val="00747435"/>
    <w:rsid w:val="00747CF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A7B"/>
    <w:rsid w:val="007607BB"/>
    <w:rsid w:val="00760886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579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19F"/>
    <w:rsid w:val="007769FB"/>
    <w:rsid w:val="00776EE8"/>
    <w:rsid w:val="00777300"/>
    <w:rsid w:val="007778AD"/>
    <w:rsid w:val="00777E31"/>
    <w:rsid w:val="00780334"/>
    <w:rsid w:val="0078050A"/>
    <w:rsid w:val="007806F4"/>
    <w:rsid w:val="00780779"/>
    <w:rsid w:val="00780DB5"/>
    <w:rsid w:val="00781177"/>
    <w:rsid w:val="00781E6F"/>
    <w:rsid w:val="00782044"/>
    <w:rsid w:val="007820D9"/>
    <w:rsid w:val="00783232"/>
    <w:rsid w:val="00783256"/>
    <w:rsid w:val="00783C40"/>
    <w:rsid w:val="007845D6"/>
    <w:rsid w:val="0078484D"/>
    <w:rsid w:val="00785501"/>
    <w:rsid w:val="00785A5E"/>
    <w:rsid w:val="00785DA9"/>
    <w:rsid w:val="00785EE4"/>
    <w:rsid w:val="0078628F"/>
    <w:rsid w:val="00786ABC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08C"/>
    <w:rsid w:val="007A5592"/>
    <w:rsid w:val="007A562B"/>
    <w:rsid w:val="007A59C6"/>
    <w:rsid w:val="007A672C"/>
    <w:rsid w:val="007A6777"/>
    <w:rsid w:val="007A6C64"/>
    <w:rsid w:val="007A6D33"/>
    <w:rsid w:val="007A740E"/>
    <w:rsid w:val="007A7B6D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31A8"/>
    <w:rsid w:val="007B326F"/>
    <w:rsid w:val="007B3848"/>
    <w:rsid w:val="007B3BDE"/>
    <w:rsid w:val="007B3E06"/>
    <w:rsid w:val="007B4399"/>
    <w:rsid w:val="007B4C66"/>
    <w:rsid w:val="007B4CB5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63B"/>
    <w:rsid w:val="007C208F"/>
    <w:rsid w:val="007C2372"/>
    <w:rsid w:val="007C2425"/>
    <w:rsid w:val="007C2674"/>
    <w:rsid w:val="007C2AAF"/>
    <w:rsid w:val="007C31CB"/>
    <w:rsid w:val="007C3205"/>
    <w:rsid w:val="007C330D"/>
    <w:rsid w:val="007C3B8B"/>
    <w:rsid w:val="007C3F3F"/>
    <w:rsid w:val="007C3F46"/>
    <w:rsid w:val="007C4510"/>
    <w:rsid w:val="007C48B4"/>
    <w:rsid w:val="007C4D20"/>
    <w:rsid w:val="007C5E58"/>
    <w:rsid w:val="007C5EE2"/>
    <w:rsid w:val="007C608D"/>
    <w:rsid w:val="007C61AF"/>
    <w:rsid w:val="007C6327"/>
    <w:rsid w:val="007C6C8A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3DC1"/>
    <w:rsid w:val="007F4387"/>
    <w:rsid w:val="007F4391"/>
    <w:rsid w:val="007F4438"/>
    <w:rsid w:val="007F5059"/>
    <w:rsid w:val="007F5304"/>
    <w:rsid w:val="007F5327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07E2B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27EB"/>
    <w:rsid w:val="00823E60"/>
    <w:rsid w:val="00824168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0EF4"/>
    <w:rsid w:val="00831CB3"/>
    <w:rsid w:val="00832046"/>
    <w:rsid w:val="00832BE2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A37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281"/>
    <w:rsid w:val="008453A9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40D5"/>
    <w:rsid w:val="00854713"/>
    <w:rsid w:val="00857180"/>
    <w:rsid w:val="0085759F"/>
    <w:rsid w:val="008600A9"/>
    <w:rsid w:val="00860155"/>
    <w:rsid w:val="008602F0"/>
    <w:rsid w:val="008604B4"/>
    <w:rsid w:val="008607DA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0CF"/>
    <w:rsid w:val="008632C2"/>
    <w:rsid w:val="0086358E"/>
    <w:rsid w:val="00863D75"/>
    <w:rsid w:val="00864086"/>
    <w:rsid w:val="0086417D"/>
    <w:rsid w:val="00864375"/>
    <w:rsid w:val="008647BB"/>
    <w:rsid w:val="00864BB3"/>
    <w:rsid w:val="00864C09"/>
    <w:rsid w:val="00864C9B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A61"/>
    <w:rsid w:val="00883ED4"/>
    <w:rsid w:val="00884CCB"/>
    <w:rsid w:val="0088587A"/>
    <w:rsid w:val="00886227"/>
    <w:rsid w:val="00886314"/>
    <w:rsid w:val="00886678"/>
    <w:rsid w:val="00886CE1"/>
    <w:rsid w:val="00886E0F"/>
    <w:rsid w:val="00887914"/>
    <w:rsid w:val="0088798C"/>
    <w:rsid w:val="00887A95"/>
    <w:rsid w:val="008907AE"/>
    <w:rsid w:val="00890883"/>
    <w:rsid w:val="00890C3D"/>
    <w:rsid w:val="00890D21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0B2D"/>
    <w:rsid w:val="008A1530"/>
    <w:rsid w:val="008A1620"/>
    <w:rsid w:val="008A27C7"/>
    <w:rsid w:val="008A2B6C"/>
    <w:rsid w:val="008A2C29"/>
    <w:rsid w:val="008A379F"/>
    <w:rsid w:val="008A3A97"/>
    <w:rsid w:val="008A3B40"/>
    <w:rsid w:val="008A421C"/>
    <w:rsid w:val="008A429E"/>
    <w:rsid w:val="008A496D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C85"/>
    <w:rsid w:val="008B1E0E"/>
    <w:rsid w:val="008B200D"/>
    <w:rsid w:val="008B220E"/>
    <w:rsid w:val="008B2215"/>
    <w:rsid w:val="008B2274"/>
    <w:rsid w:val="008B2724"/>
    <w:rsid w:val="008B27A9"/>
    <w:rsid w:val="008B2A80"/>
    <w:rsid w:val="008B43F9"/>
    <w:rsid w:val="008B4BB0"/>
    <w:rsid w:val="008B4D8E"/>
    <w:rsid w:val="008B4F80"/>
    <w:rsid w:val="008B568E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CD"/>
    <w:rsid w:val="008C46E8"/>
    <w:rsid w:val="008C4AB6"/>
    <w:rsid w:val="008C4B53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8C3"/>
    <w:rsid w:val="008C7F8D"/>
    <w:rsid w:val="008D026B"/>
    <w:rsid w:val="008D0A4A"/>
    <w:rsid w:val="008D1458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64B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1C72"/>
    <w:rsid w:val="008E20DB"/>
    <w:rsid w:val="008E318F"/>
    <w:rsid w:val="008E36DB"/>
    <w:rsid w:val="008E37E3"/>
    <w:rsid w:val="008E3D45"/>
    <w:rsid w:val="008E3DBB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70CE"/>
    <w:rsid w:val="008F744B"/>
    <w:rsid w:val="008F7C89"/>
    <w:rsid w:val="00900C21"/>
    <w:rsid w:val="00900D2E"/>
    <w:rsid w:val="00901A69"/>
    <w:rsid w:val="00901D6C"/>
    <w:rsid w:val="00901EE4"/>
    <w:rsid w:val="00902E34"/>
    <w:rsid w:val="00902EA5"/>
    <w:rsid w:val="00903130"/>
    <w:rsid w:val="009034E9"/>
    <w:rsid w:val="0090370A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7C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427"/>
    <w:rsid w:val="00930C20"/>
    <w:rsid w:val="009317A1"/>
    <w:rsid w:val="009317A8"/>
    <w:rsid w:val="009319A5"/>
    <w:rsid w:val="00931A7F"/>
    <w:rsid w:val="00931E75"/>
    <w:rsid w:val="00931EA4"/>
    <w:rsid w:val="00932307"/>
    <w:rsid w:val="009324C4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4C5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4B7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5FCA"/>
    <w:rsid w:val="00976170"/>
    <w:rsid w:val="009763AB"/>
    <w:rsid w:val="00977B99"/>
    <w:rsid w:val="009800BC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4A0E"/>
    <w:rsid w:val="00995B74"/>
    <w:rsid w:val="00995E84"/>
    <w:rsid w:val="00996114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5F7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B2A"/>
    <w:rsid w:val="009B1C85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3DD"/>
    <w:rsid w:val="009C0DEC"/>
    <w:rsid w:val="009C12C8"/>
    <w:rsid w:val="009C1FF8"/>
    <w:rsid w:val="009C208E"/>
    <w:rsid w:val="009C27D7"/>
    <w:rsid w:val="009C3006"/>
    <w:rsid w:val="009C4178"/>
    <w:rsid w:val="009C430B"/>
    <w:rsid w:val="009C547C"/>
    <w:rsid w:val="009C5734"/>
    <w:rsid w:val="009C5EF3"/>
    <w:rsid w:val="009C713D"/>
    <w:rsid w:val="009C7CD6"/>
    <w:rsid w:val="009C7DAA"/>
    <w:rsid w:val="009D143A"/>
    <w:rsid w:val="009D1B4B"/>
    <w:rsid w:val="009D2454"/>
    <w:rsid w:val="009D2708"/>
    <w:rsid w:val="009D270D"/>
    <w:rsid w:val="009D3AA8"/>
    <w:rsid w:val="009D4049"/>
    <w:rsid w:val="009D4B8E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25E0"/>
    <w:rsid w:val="009F27C3"/>
    <w:rsid w:val="009F2B89"/>
    <w:rsid w:val="009F2D7B"/>
    <w:rsid w:val="009F32AF"/>
    <w:rsid w:val="009F3E3A"/>
    <w:rsid w:val="009F41D2"/>
    <w:rsid w:val="009F42C3"/>
    <w:rsid w:val="009F4A1D"/>
    <w:rsid w:val="009F4EB4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451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7C2"/>
    <w:rsid w:val="00A06896"/>
    <w:rsid w:val="00A07AA6"/>
    <w:rsid w:val="00A07F3B"/>
    <w:rsid w:val="00A108D9"/>
    <w:rsid w:val="00A111E6"/>
    <w:rsid w:val="00A11F63"/>
    <w:rsid w:val="00A126EE"/>
    <w:rsid w:val="00A12E9C"/>
    <w:rsid w:val="00A13008"/>
    <w:rsid w:val="00A13248"/>
    <w:rsid w:val="00A13400"/>
    <w:rsid w:val="00A14575"/>
    <w:rsid w:val="00A14621"/>
    <w:rsid w:val="00A16029"/>
    <w:rsid w:val="00A16416"/>
    <w:rsid w:val="00A16CB4"/>
    <w:rsid w:val="00A16DA5"/>
    <w:rsid w:val="00A171E1"/>
    <w:rsid w:val="00A172B7"/>
    <w:rsid w:val="00A17C5A"/>
    <w:rsid w:val="00A21176"/>
    <w:rsid w:val="00A2122D"/>
    <w:rsid w:val="00A2163F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BA2"/>
    <w:rsid w:val="00A40EA0"/>
    <w:rsid w:val="00A41130"/>
    <w:rsid w:val="00A414A6"/>
    <w:rsid w:val="00A421B1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63E7"/>
    <w:rsid w:val="00A46DB2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991"/>
    <w:rsid w:val="00A54A81"/>
    <w:rsid w:val="00A54E06"/>
    <w:rsid w:val="00A54FFB"/>
    <w:rsid w:val="00A551C9"/>
    <w:rsid w:val="00A555C7"/>
    <w:rsid w:val="00A55DD8"/>
    <w:rsid w:val="00A564A2"/>
    <w:rsid w:val="00A566E1"/>
    <w:rsid w:val="00A56B80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3F83"/>
    <w:rsid w:val="00A64491"/>
    <w:rsid w:val="00A64532"/>
    <w:rsid w:val="00A6463E"/>
    <w:rsid w:val="00A64DA9"/>
    <w:rsid w:val="00A64DF7"/>
    <w:rsid w:val="00A65025"/>
    <w:rsid w:val="00A65812"/>
    <w:rsid w:val="00A66917"/>
    <w:rsid w:val="00A66EB4"/>
    <w:rsid w:val="00A66FB2"/>
    <w:rsid w:val="00A678DA"/>
    <w:rsid w:val="00A67B74"/>
    <w:rsid w:val="00A67C6A"/>
    <w:rsid w:val="00A7066D"/>
    <w:rsid w:val="00A707C2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138"/>
    <w:rsid w:val="00A77469"/>
    <w:rsid w:val="00A77BE3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329F"/>
    <w:rsid w:val="00A83C7D"/>
    <w:rsid w:val="00A83ECC"/>
    <w:rsid w:val="00A84450"/>
    <w:rsid w:val="00A84A6F"/>
    <w:rsid w:val="00A8559D"/>
    <w:rsid w:val="00A866FD"/>
    <w:rsid w:val="00A86E5A"/>
    <w:rsid w:val="00A86E97"/>
    <w:rsid w:val="00A870D1"/>
    <w:rsid w:val="00A870F3"/>
    <w:rsid w:val="00A87488"/>
    <w:rsid w:val="00A878C6"/>
    <w:rsid w:val="00A9008C"/>
    <w:rsid w:val="00A902B5"/>
    <w:rsid w:val="00A91337"/>
    <w:rsid w:val="00A92C73"/>
    <w:rsid w:val="00A92D49"/>
    <w:rsid w:val="00A9314F"/>
    <w:rsid w:val="00A9357A"/>
    <w:rsid w:val="00A938E8"/>
    <w:rsid w:val="00A9404E"/>
    <w:rsid w:val="00A94B74"/>
    <w:rsid w:val="00A94F82"/>
    <w:rsid w:val="00A95121"/>
    <w:rsid w:val="00A955A0"/>
    <w:rsid w:val="00A97172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4870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1F71"/>
    <w:rsid w:val="00AC28DF"/>
    <w:rsid w:val="00AC314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247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ABF"/>
    <w:rsid w:val="00AE1F76"/>
    <w:rsid w:val="00AE2165"/>
    <w:rsid w:val="00AE2223"/>
    <w:rsid w:val="00AE222F"/>
    <w:rsid w:val="00AE2737"/>
    <w:rsid w:val="00AE2982"/>
    <w:rsid w:val="00AE29B4"/>
    <w:rsid w:val="00AE2E74"/>
    <w:rsid w:val="00AE39D8"/>
    <w:rsid w:val="00AE39E0"/>
    <w:rsid w:val="00AE3C9B"/>
    <w:rsid w:val="00AE3D4A"/>
    <w:rsid w:val="00AE4483"/>
    <w:rsid w:val="00AE4BF6"/>
    <w:rsid w:val="00AE4CFA"/>
    <w:rsid w:val="00AE4E73"/>
    <w:rsid w:val="00AE50F8"/>
    <w:rsid w:val="00AE5234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ADD"/>
    <w:rsid w:val="00AF3CCF"/>
    <w:rsid w:val="00AF45DB"/>
    <w:rsid w:val="00AF4623"/>
    <w:rsid w:val="00AF4F48"/>
    <w:rsid w:val="00AF51D1"/>
    <w:rsid w:val="00AF5695"/>
    <w:rsid w:val="00AF6AA1"/>
    <w:rsid w:val="00AF6CD6"/>
    <w:rsid w:val="00AF6D4F"/>
    <w:rsid w:val="00AF6F4E"/>
    <w:rsid w:val="00AF7316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D4C"/>
    <w:rsid w:val="00B01F9A"/>
    <w:rsid w:val="00B0265D"/>
    <w:rsid w:val="00B02C7B"/>
    <w:rsid w:val="00B02D04"/>
    <w:rsid w:val="00B02D9E"/>
    <w:rsid w:val="00B030F0"/>
    <w:rsid w:val="00B031C1"/>
    <w:rsid w:val="00B03563"/>
    <w:rsid w:val="00B035FC"/>
    <w:rsid w:val="00B03C75"/>
    <w:rsid w:val="00B0478D"/>
    <w:rsid w:val="00B04BF8"/>
    <w:rsid w:val="00B057B9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764A"/>
    <w:rsid w:val="00B17704"/>
    <w:rsid w:val="00B17727"/>
    <w:rsid w:val="00B17CE6"/>
    <w:rsid w:val="00B204B6"/>
    <w:rsid w:val="00B20775"/>
    <w:rsid w:val="00B20C3C"/>
    <w:rsid w:val="00B20CBE"/>
    <w:rsid w:val="00B21125"/>
    <w:rsid w:val="00B21776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5ADF"/>
    <w:rsid w:val="00B25BA8"/>
    <w:rsid w:val="00B25E14"/>
    <w:rsid w:val="00B2648E"/>
    <w:rsid w:val="00B26848"/>
    <w:rsid w:val="00B27405"/>
    <w:rsid w:val="00B27956"/>
    <w:rsid w:val="00B30005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0AC5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1E54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50D"/>
    <w:rsid w:val="00B54598"/>
    <w:rsid w:val="00B55665"/>
    <w:rsid w:val="00B55C45"/>
    <w:rsid w:val="00B561A5"/>
    <w:rsid w:val="00B5674C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3887"/>
    <w:rsid w:val="00B64345"/>
    <w:rsid w:val="00B6454A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0CA"/>
    <w:rsid w:val="00B722E9"/>
    <w:rsid w:val="00B72EF4"/>
    <w:rsid w:val="00B74D6F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5674"/>
    <w:rsid w:val="00B85B6E"/>
    <w:rsid w:val="00B8748B"/>
    <w:rsid w:val="00B8774F"/>
    <w:rsid w:val="00B87802"/>
    <w:rsid w:val="00B87CB4"/>
    <w:rsid w:val="00B87EFD"/>
    <w:rsid w:val="00B904E5"/>
    <w:rsid w:val="00B91042"/>
    <w:rsid w:val="00B913E8"/>
    <w:rsid w:val="00B91748"/>
    <w:rsid w:val="00B91DBB"/>
    <w:rsid w:val="00B92AB9"/>
    <w:rsid w:val="00B9308D"/>
    <w:rsid w:val="00B93277"/>
    <w:rsid w:val="00B93A6E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AC"/>
    <w:rsid w:val="00BA4E57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F"/>
    <w:rsid w:val="00BB4301"/>
    <w:rsid w:val="00BB546E"/>
    <w:rsid w:val="00BB5D3B"/>
    <w:rsid w:val="00BB5E33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5AB"/>
    <w:rsid w:val="00BD0E5D"/>
    <w:rsid w:val="00BD1580"/>
    <w:rsid w:val="00BD2116"/>
    <w:rsid w:val="00BD23B8"/>
    <w:rsid w:val="00BD2AF7"/>
    <w:rsid w:val="00BD3D9E"/>
    <w:rsid w:val="00BD3E64"/>
    <w:rsid w:val="00BD3F91"/>
    <w:rsid w:val="00BD481F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00C"/>
    <w:rsid w:val="00BE2626"/>
    <w:rsid w:val="00BE2E63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6F1"/>
    <w:rsid w:val="00BE7A98"/>
    <w:rsid w:val="00BE7AC6"/>
    <w:rsid w:val="00BF1179"/>
    <w:rsid w:val="00BF132C"/>
    <w:rsid w:val="00BF16A8"/>
    <w:rsid w:val="00BF187F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1386"/>
    <w:rsid w:val="00C01469"/>
    <w:rsid w:val="00C02039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0E3A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7A7"/>
    <w:rsid w:val="00C15E14"/>
    <w:rsid w:val="00C15E5F"/>
    <w:rsid w:val="00C16D89"/>
    <w:rsid w:val="00C16E6B"/>
    <w:rsid w:val="00C16FB8"/>
    <w:rsid w:val="00C177B0"/>
    <w:rsid w:val="00C177E5"/>
    <w:rsid w:val="00C17BEC"/>
    <w:rsid w:val="00C20D19"/>
    <w:rsid w:val="00C20D54"/>
    <w:rsid w:val="00C20E2E"/>
    <w:rsid w:val="00C21117"/>
    <w:rsid w:val="00C216B1"/>
    <w:rsid w:val="00C220CF"/>
    <w:rsid w:val="00C2225C"/>
    <w:rsid w:val="00C23012"/>
    <w:rsid w:val="00C23523"/>
    <w:rsid w:val="00C23DB1"/>
    <w:rsid w:val="00C244C0"/>
    <w:rsid w:val="00C24B84"/>
    <w:rsid w:val="00C25588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3A5A"/>
    <w:rsid w:val="00C345E4"/>
    <w:rsid w:val="00C34CDB"/>
    <w:rsid w:val="00C34FD4"/>
    <w:rsid w:val="00C368BA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422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57F8A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3A17"/>
    <w:rsid w:val="00C64047"/>
    <w:rsid w:val="00C641E0"/>
    <w:rsid w:val="00C652F3"/>
    <w:rsid w:val="00C66012"/>
    <w:rsid w:val="00C66427"/>
    <w:rsid w:val="00C66834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D31"/>
    <w:rsid w:val="00C913EA"/>
    <w:rsid w:val="00C9168B"/>
    <w:rsid w:val="00C9215E"/>
    <w:rsid w:val="00C928D1"/>
    <w:rsid w:val="00C92949"/>
    <w:rsid w:val="00C93800"/>
    <w:rsid w:val="00C93B76"/>
    <w:rsid w:val="00C953AE"/>
    <w:rsid w:val="00C95D4A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A3A"/>
    <w:rsid w:val="00CC1E0D"/>
    <w:rsid w:val="00CC28AC"/>
    <w:rsid w:val="00CC2F05"/>
    <w:rsid w:val="00CC3E50"/>
    <w:rsid w:val="00CC43FF"/>
    <w:rsid w:val="00CC4BB7"/>
    <w:rsid w:val="00CC4BB8"/>
    <w:rsid w:val="00CC4ECF"/>
    <w:rsid w:val="00CC5113"/>
    <w:rsid w:val="00CC540F"/>
    <w:rsid w:val="00CC56B0"/>
    <w:rsid w:val="00CC67EC"/>
    <w:rsid w:val="00CC7E08"/>
    <w:rsid w:val="00CC7EDC"/>
    <w:rsid w:val="00CD002E"/>
    <w:rsid w:val="00CD0370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0A3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72FE"/>
    <w:rsid w:val="00CE7B7B"/>
    <w:rsid w:val="00CE7F1E"/>
    <w:rsid w:val="00CF0359"/>
    <w:rsid w:val="00CF0C5B"/>
    <w:rsid w:val="00CF17EE"/>
    <w:rsid w:val="00CF1C5C"/>
    <w:rsid w:val="00CF2416"/>
    <w:rsid w:val="00CF29DA"/>
    <w:rsid w:val="00CF322F"/>
    <w:rsid w:val="00CF36AC"/>
    <w:rsid w:val="00CF3779"/>
    <w:rsid w:val="00CF436A"/>
    <w:rsid w:val="00CF492A"/>
    <w:rsid w:val="00CF4CC7"/>
    <w:rsid w:val="00CF55F3"/>
    <w:rsid w:val="00CF5A27"/>
    <w:rsid w:val="00CF5BAB"/>
    <w:rsid w:val="00CF5E89"/>
    <w:rsid w:val="00CF649F"/>
    <w:rsid w:val="00CF6DB3"/>
    <w:rsid w:val="00CF7ACF"/>
    <w:rsid w:val="00D00C0D"/>
    <w:rsid w:val="00D015C9"/>
    <w:rsid w:val="00D01F2C"/>
    <w:rsid w:val="00D02637"/>
    <w:rsid w:val="00D02FB2"/>
    <w:rsid w:val="00D034B6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131A"/>
    <w:rsid w:val="00D2167E"/>
    <w:rsid w:val="00D22353"/>
    <w:rsid w:val="00D22687"/>
    <w:rsid w:val="00D2356F"/>
    <w:rsid w:val="00D23D8A"/>
    <w:rsid w:val="00D247ED"/>
    <w:rsid w:val="00D24D94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2F5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0FA3"/>
    <w:rsid w:val="00D41441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967"/>
    <w:rsid w:val="00D50BF2"/>
    <w:rsid w:val="00D51012"/>
    <w:rsid w:val="00D516B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52E"/>
    <w:rsid w:val="00D6081B"/>
    <w:rsid w:val="00D61441"/>
    <w:rsid w:val="00D6176F"/>
    <w:rsid w:val="00D6187B"/>
    <w:rsid w:val="00D61A41"/>
    <w:rsid w:val="00D61A60"/>
    <w:rsid w:val="00D624D2"/>
    <w:rsid w:val="00D62C7B"/>
    <w:rsid w:val="00D6334B"/>
    <w:rsid w:val="00D636F2"/>
    <w:rsid w:val="00D6375F"/>
    <w:rsid w:val="00D6379D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C0E"/>
    <w:rsid w:val="00D65F5A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5663"/>
    <w:rsid w:val="00D861C2"/>
    <w:rsid w:val="00D863AD"/>
    <w:rsid w:val="00D865D9"/>
    <w:rsid w:val="00D86B50"/>
    <w:rsid w:val="00D86E94"/>
    <w:rsid w:val="00D87A0A"/>
    <w:rsid w:val="00D87C85"/>
    <w:rsid w:val="00D87EEE"/>
    <w:rsid w:val="00D87FC4"/>
    <w:rsid w:val="00D90037"/>
    <w:rsid w:val="00D905EF"/>
    <w:rsid w:val="00D90964"/>
    <w:rsid w:val="00D910BA"/>
    <w:rsid w:val="00D9175E"/>
    <w:rsid w:val="00D91BEC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7E2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0EF"/>
    <w:rsid w:val="00DB25BC"/>
    <w:rsid w:val="00DB28EE"/>
    <w:rsid w:val="00DB3238"/>
    <w:rsid w:val="00DB3581"/>
    <w:rsid w:val="00DB403E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978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70E9"/>
    <w:rsid w:val="00E07398"/>
    <w:rsid w:val="00E07BEA"/>
    <w:rsid w:val="00E07EC1"/>
    <w:rsid w:val="00E10290"/>
    <w:rsid w:val="00E1051A"/>
    <w:rsid w:val="00E10792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4CCB"/>
    <w:rsid w:val="00E351FF"/>
    <w:rsid w:val="00E3520A"/>
    <w:rsid w:val="00E358A7"/>
    <w:rsid w:val="00E35CC4"/>
    <w:rsid w:val="00E35D77"/>
    <w:rsid w:val="00E35F9F"/>
    <w:rsid w:val="00E3622A"/>
    <w:rsid w:val="00E3690D"/>
    <w:rsid w:val="00E36A90"/>
    <w:rsid w:val="00E37A61"/>
    <w:rsid w:val="00E37AB3"/>
    <w:rsid w:val="00E37D40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500"/>
    <w:rsid w:val="00E50E86"/>
    <w:rsid w:val="00E5125D"/>
    <w:rsid w:val="00E5167D"/>
    <w:rsid w:val="00E52155"/>
    <w:rsid w:val="00E523D0"/>
    <w:rsid w:val="00E5256A"/>
    <w:rsid w:val="00E52C06"/>
    <w:rsid w:val="00E52D81"/>
    <w:rsid w:val="00E530E8"/>
    <w:rsid w:val="00E53353"/>
    <w:rsid w:val="00E53355"/>
    <w:rsid w:val="00E5365E"/>
    <w:rsid w:val="00E540AC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151B"/>
    <w:rsid w:val="00E72570"/>
    <w:rsid w:val="00E733B2"/>
    <w:rsid w:val="00E736AD"/>
    <w:rsid w:val="00E73823"/>
    <w:rsid w:val="00E738B9"/>
    <w:rsid w:val="00E74066"/>
    <w:rsid w:val="00E749A0"/>
    <w:rsid w:val="00E74A99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76EAC"/>
    <w:rsid w:val="00E80898"/>
    <w:rsid w:val="00E80A13"/>
    <w:rsid w:val="00E80FAB"/>
    <w:rsid w:val="00E81305"/>
    <w:rsid w:val="00E814F5"/>
    <w:rsid w:val="00E829CF"/>
    <w:rsid w:val="00E82BB6"/>
    <w:rsid w:val="00E82CB5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87C7F"/>
    <w:rsid w:val="00E900BC"/>
    <w:rsid w:val="00E9138B"/>
    <w:rsid w:val="00E91952"/>
    <w:rsid w:val="00E91D29"/>
    <w:rsid w:val="00E91F12"/>
    <w:rsid w:val="00E9221B"/>
    <w:rsid w:val="00E9222B"/>
    <w:rsid w:val="00E92496"/>
    <w:rsid w:val="00E9263A"/>
    <w:rsid w:val="00E92834"/>
    <w:rsid w:val="00E92D4F"/>
    <w:rsid w:val="00E92DC6"/>
    <w:rsid w:val="00E92F39"/>
    <w:rsid w:val="00E93F63"/>
    <w:rsid w:val="00E947E4"/>
    <w:rsid w:val="00E95210"/>
    <w:rsid w:val="00E954DA"/>
    <w:rsid w:val="00E9552A"/>
    <w:rsid w:val="00E95805"/>
    <w:rsid w:val="00E95B27"/>
    <w:rsid w:val="00E95CEE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4A28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D53"/>
    <w:rsid w:val="00EB3EB0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FFC"/>
    <w:rsid w:val="00EC7017"/>
    <w:rsid w:val="00ED0FA3"/>
    <w:rsid w:val="00ED1D3F"/>
    <w:rsid w:val="00ED234A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3D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625"/>
    <w:rsid w:val="00EE7798"/>
    <w:rsid w:val="00EE7B79"/>
    <w:rsid w:val="00EE7F0C"/>
    <w:rsid w:val="00EF02AF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9B5"/>
    <w:rsid w:val="00F26C41"/>
    <w:rsid w:val="00F27DD9"/>
    <w:rsid w:val="00F31432"/>
    <w:rsid w:val="00F316C3"/>
    <w:rsid w:val="00F31777"/>
    <w:rsid w:val="00F3195A"/>
    <w:rsid w:val="00F31AEC"/>
    <w:rsid w:val="00F3244D"/>
    <w:rsid w:val="00F330B4"/>
    <w:rsid w:val="00F33B57"/>
    <w:rsid w:val="00F34696"/>
    <w:rsid w:val="00F349F5"/>
    <w:rsid w:val="00F34E62"/>
    <w:rsid w:val="00F351E9"/>
    <w:rsid w:val="00F35214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0E28"/>
    <w:rsid w:val="00F41945"/>
    <w:rsid w:val="00F41C10"/>
    <w:rsid w:val="00F41CB8"/>
    <w:rsid w:val="00F4203F"/>
    <w:rsid w:val="00F425CE"/>
    <w:rsid w:val="00F427A2"/>
    <w:rsid w:val="00F428F2"/>
    <w:rsid w:val="00F42B0F"/>
    <w:rsid w:val="00F42B1B"/>
    <w:rsid w:val="00F432C3"/>
    <w:rsid w:val="00F43424"/>
    <w:rsid w:val="00F44DEB"/>
    <w:rsid w:val="00F45407"/>
    <w:rsid w:val="00F45D3C"/>
    <w:rsid w:val="00F463A9"/>
    <w:rsid w:val="00F46868"/>
    <w:rsid w:val="00F46CE7"/>
    <w:rsid w:val="00F46FBC"/>
    <w:rsid w:val="00F47B7E"/>
    <w:rsid w:val="00F52931"/>
    <w:rsid w:val="00F52B03"/>
    <w:rsid w:val="00F535E1"/>
    <w:rsid w:val="00F538A2"/>
    <w:rsid w:val="00F538D6"/>
    <w:rsid w:val="00F53990"/>
    <w:rsid w:val="00F53BD6"/>
    <w:rsid w:val="00F54002"/>
    <w:rsid w:val="00F54697"/>
    <w:rsid w:val="00F55001"/>
    <w:rsid w:val="00F55018"/>
    <w:rsid w:val="00F55A0E"/>
    <w:rsid w:val="00F55CC3"/>
    <w:rsid w:val="00F55D35"/>
    <w:rsid w:val="00F56557"/>
    <w:rsid w:val="00F56665"/>
    <w:rsid w:val="00F56973"/>
    <w:rsid w:val="00F56B14"/>
    <w:rsid w:val="00F56BF2"/>
    <w:rsid w:val="00F57767"/>
    <w:rsid w:val="00F577DF"/>
    <w:rsid w:val="00F57DE9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72A"/>
    <w:rsid w:val="00F817A7"/>
    <w:rsid w:val="00F81D86"/>
    <w:rsid w:val="00F81E8F"/>
    <w:rsid w:val="00F822A5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A22"/>
    <w:rsid w:val="00F915A4"/>
    <w:rsid w:val="00F916F1"/>
    <w:rsid w:val="00F921BA"/>
    <w:rsid w:val="00F92675"/>
    <w:rsid w:val="00F92CAB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10AA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211"/>
    <w:rsid w:val="00FB0607"/>
    <w:rsid w:val="00FB0665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24B1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DA6"/>
    <w:rsid w:val="00FD1F64"/>
    <w:rsid w:val="00FD2145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F09E8"/>
    <w:rsid w:val="00FF2412"/>
    <w:rsid w:val="00FF2D82"/>
    <w:rsid w:val="00FF331A"/>
    <w:rsid w:val="00FF35A4"/>
    <w:rsid w:val="00FF3754"/>
    <w:rsid w:val="00FF4AB8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  <w:style w:type="character" w:styleId="LineNumber">
    <w:name w:val="line number"/>
    <w:basedOn w:val="DefaultParagraphFont"/>
    <w:rsid w:val="00346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1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D65939-1E5A-4005-9A95-1A289F7D1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9</TotalTime>
  <Pages>5</Pages>
  <Words>1131</Words>
  <Characters>6453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7569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Sarul, Pavel (EXT) [EW]</cp:lastModifiedBy>
  <cp:revision>126</cp:revision>
  <cp:lastPrinted>2021-08-27T11:54:00Z</cp:lastPrinted>
  <dcterms:created xsi:type="dcterms:W3CDTF">2021-08-26T06:57:00Z</dcterms:created>
  <dcterms:modified xsi:type="dcterms:W3CDTF">2021-12-08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